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ko-KR"/>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rFonts w:hint="eastAsia"/>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rFonts w:hint="eastAsia"/>
                <w:lang w:eastAsia="ko-KR"/>
              </w:rPr>
            </w:pPr>
            <w:r>
              <w:rPr>
                <w:rFonts w:eastAsiaTheme="minorEastAsia"/>
                <w:sz w:val="22"/>
                <w:szCs w:val="22"/>
                <w:lang w:eastAsia="zh-CN"/>
              </w:rPr>
              <w:t>Case 2 is of interest also from capacity of backhaul perspective.</w:t>
            </w:r>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3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40" w:author="CATT" w:date="2020-09-27T15:19:00Z"/>
                <w:rFonts w:eastAsiaTheme="minorEastAsia"/>
                <w:lang w:eastAsia="zh-CN"/>
              </w:rPr>
            </w:pPr>
            <w:ins w:id="141" w:author="CATT" w:date="2020-09-27T15:19:00Z">
              <w:r>
                <w:rPr>
                  <w:rFonts w:eastAsiaTheme="minorEastAsia" w:hint="eastAsia"/>
                  <w:lang w:eastAsia="zh-CN"/>
                </w:rPr>
                <w:t>Yes</w:t>
              </w:r>
            </w:ins>
            <w:ins w:id="14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43" w:author="CATT" w:date="2020-09-27T15:22:00Z"/>
                <w:rFonts w:eastAsiaTheme="minorEastAsia"/>
                <w:lang w:eastAsia="zh-CN"/>
              </w:rPr>
            </w:pPr>
            <w:ins w:id="14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45" w:author="CATT" w:date="2020-09-27T15:18:00Z">
              <w:r>
                <w:rPr>
                  <w:rFonts w:eastAsiaTheme="minorEastAsia"/>
                  <w:lang w:eastAsia="zh-CN"/>
                </w:rPr>
                <w:t>switch</w:t>
              </w:r>
            </w:ins>
            <w:ins w:id="146" w:author="CATT" w:date="2020-09-27T15:17:00Z">
              <w:r>
                <w:rPr>
                  <w:rFonts w:eastAsiaTheme="minorEastAsia" w:hint="eastAsia"/>
                  <w:lang w:eastAsia="zh-CN"/>
                </w:rPr>
                <w:t xml:space="preserve"> </w:t>
              </w:r>
            </w:ins>
            <w:ins w:id="147" w:author="CATT" w:date="2020-09-27T15:18:00Z">
              <w:r>
                <w:rPr>
                  <w:rFonts w:eastAsiaTheme="minorEastAsia" w:hint="eastAsia"/>
                  <w:lang w:eastAsia="zh-CN"/>
                </w:rPr>
                <w:t xml:space="preserve">if </w:t>
              </w:r>
            </w:ins>
            <w:ins w:id="14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49" w:author="CATT" w:date="2020-09-27T15:23:00Z">
              <w:r>
                <w:rPr>
                  <w:rFonts w:eastAsiaTheme="minorEastAsia" w:hint="eastAsia"/>
                  <w:lang w:eastAsia="zh-CN"/>
                </w:rPr>
                <w:t xml:space="preserve">But for moving beam, </w:t>
              </w:r>
            </w:ins>
            <w:ins w:id="15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5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5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5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5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5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56" w:author="Huawei" w:date="2020-09-30T14:57: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21A9641" w14:textId="7C35276A" w:rsidR="003C0946" w:rsidRDefault="00E225FC" w:rsidP="00E225FC">
            <w:pPr>
              <w:spacing w:before="120" w:after="120"/>
              <w:rPr>
                <w:rFonts w:eastAsia="SimSun"/>
                <w:sz w:val="22"/>
                <w:szCs w:val="22"/>
                <w:lang w:val="en-US" w:eastAsia="zh-CN"/>
              </w:rPr>
            </w:pPr>
            <w:ins w:id="157" w:author="Huawei" w:date="2020-09-30T14:58:00Z">
              <w:r>
                <w:rPr>
                  <w:rFonts w:eastAsia="SimSun"/>
                  <w:sz w:val="22"/>
                  <w:szCs w:val="22"/>
                  <w:lang w:val="en-US" w:eastAsia="zh-CN"/>
                </w:rPr>
                <w:t>The feasibility relies on the fiber link, so whether it is Earth m</w:t>
              </w:r>
            </w:ins>
            <w:ins w:id="15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5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60"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6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62" w:author="Ming-Hung" w:date="2020-10-02T14:59:00Z">
                  <w:rPr>
                    <w:sz w:val="22"/>
                    <w:szCs w:val="22"/>
                    <w:lang w:eastAsia="ko-KR"/>
                  </w:rPr>
                </w:rPrChange>
              </w:rPr>
            </w:pPr>
            <w:ins w:id="163" w:author="Diaz Sendra,S,Salva,TLG2 R" w:date="2020-10-05T09:15:00Z">
              <w:r>
                <w:rPr>
                  <w:sz w:val="22"/>
                  <w:szCs w:val="22"/>
                  <w:lang w:val="en-US" w:eastAsia="ko-KR"/>
                </w:rPr>
                <w:t xml:space="preserve">It is a matter of timing </w:t>
              </w:r>
            </w:ins>
            <w:ins w:id="16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6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6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167" w:author="ITRI" w:date="2020-10-07T08:56:00Z"/>
        </w:trPr>
        <w:tc>
          <w:tcPr>
            <w:tcW w:w="1271" w:type="dxa"/>
          </w:tcPr>
          <w:p w14:paraId="2F080C1C" w14:textId="2BBE2F8A" w:rsidR="00EA7F12" w:rsidRDefault="00EA7F12" w:rsidP="00EA7F12">
            <w:pPr>
              <w:spacing w:before="120" w:after="120"/>
              <w:rPr>
                <w:ins w:id="168" w:author="ITRI" w:date="2020-10-07T08:56:00Z"/>
                <w:rFonts w:eastAsia="PMingLiU"/>
                <w:sz w:val="22"/>
                <w:szCs w:val="22"/>
                <w:lang w:val="en-US" w:eastAsia="zh-TW"/>
              </w:rPr>
            </w:pPr>
            <w:ins w:id="16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70" w:author="ITRI" w:date="2020-10-07T08:56:00Z"/>
                <w:rFonts w:eastAsia="PMingLiU"/>
                <w:sz w:val="22"/>
                <w:szCs w:val="22"/>
                <w:lang w:val="en-US" w:eastAsia="zh-TW"/>
              </w:rPr>
            </w:pPr>
            <w:ins w:id="17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72" w:author="Sharma, Vivek" w:date="2020-10-07T11:35:00Z"/>
        </w:trPr>
        <w:tc>
          <w:tcPr>
            <w:tcW w:w="1271" w:type="dxa"/>
          </w:tcPr>
          <w:p w14:paraId="114D5B2C" w14:textId="68886ABE" w:rsidR="00630DFC" w:rsidRDefault="00630DFC" w:rsidP="00630DFC">
            <w:pPr>
              <w:spacing w:before="120" w:after="120"/>
              <w:rPr>
                <w:ins w:id="173" w:author="Sharma, Vivek" w:date="2020-10-07T11:35:00Z"/>
                <w:rStyle w:val="normaltextrun"/>
                <w:sz w:val="22"/>
                <w:szCs w:val="22"/>
              </w:rPr>
            </w:pPr>
            <w:ins w:id="17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75" w:author="Sharma, Vivek" w:date="2020-10-07T11:35:00Z"/>
                <w:rStyle w:val="normaltextrun"/>
                <w:sz w:val="22"/>
                <w:szCs w:val="22"/>
              </w:rPr>
            </w:pPr>
            <w:ins w:id="17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77" w:author="nomor" w:date="2020-10-07T13:40:00Z"/>
        </w:trPr>
        <w:tc>
          <w:tcPr>
            <w:tcW w:w="1271" w:type="dxa"/>
          </w:tcPr>
          <w:p w14:paraId="08B1C8BD" w14:textId="755EBED5" w:rsidR="00B2346E" w:rsidRDefault="00B2346E" w:rsidP="00B2346E">
            <w:pPr>
              <w:spacing w:before="120" w:after="120"/>
              <w:rPr>
                <w:ins w:id="178" w:author="nomor" w:date="2020-10-07T13:40:00Z"/>
                <w:rFonts w:eastAsia="SimSun"/>
                <w:sz w:val="22"/>
                <w:szCs w:val="22"/>
                <w:lang w:val="en-US" w:eastAsia="zh-CN"/>
              </w:rPr>
            </w:pPr>
            <w:ins w:id="179" w:author="nomor" w:date="2020-10-07T13:40:00Z">
              <w:r>
                <w:rPr>
                  <w:rFonts w:eastAsia="SimSun"/>
                  <w:sz w:val="22"/>
                  <w:szCs w:val="22"/>
                  <w:lang w:val="en-US" w:eastAsia="zh-CN"/>
                </w:rPr>
                <w:t>Nomor Research</w:t>
              </w:r>
            </w:ins>
          </w:p>
        </w:tc>
        <w:tc>
          <w:tcPr>
            <w:tcW w:w="8079" w:type="dxa"/>
          </w:tcPr>
          <w:p w14:paraId="276EB0AF" w14:textId="4ECBE272" w:rsidR="00B2346E" w:rsidRDefault="00B2346E" w:rsidP="00B2346E">
            <w:pPr>
              <w:spacing w:before="120" w:after="120"/>
              <w:rPr>
                <w:ins w:id="180" w:author="nomor" w:date="2020-10-07T13:40:00Z"/>
                <w:sz w:val="22"/>
                <w:szCs w:val="22"/>
                <w:lang w:val="en-US" w:eastAsia="ko-KR"/>
              </w:rPr>
            </w:pPr>
            <w:ins w:id="18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82" w:author="Camille Bui" w:date="2020-10-07T14:23:00Z"/>
        </w:trPr>
        <w:tc>
          <w:tcPr>
            <w:tcW w:w="1271" w:type="dxa"/>
          </w:tcPr>
          <w:p w14:paraId="02606F52" w14:textId="1FB6C5B5" w:rsidR="00874A80" w:rsidRDefault="00874A80" w:rsidP="00B2346E">
            <w:pPr>
              <w:spacing w:before="120" w:after="120"/>
              <w:rPr>
                <w:ins w:id="183" w:author="Camille Bui" w:date="2020-10-07T14:23:00Z"/>
                <w:rFonts w:eastAsia="SimSun"/>
                <w:sz w:val="22"/>
                <w:szCs w:val="22"/>
                <w:lang w:val="en-US" w:eastAsia="zh-CN"/>
              </w:rPr>
            </w:pPr>
            <w:ins w:id="184"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85" w:author="Camille Bui" w:date="2020-10-07T14:23:00Z"/>
                <w:rFonts w:eastAsiaTheme="minorEastAsia"/>
                <w:sz w:val="22"/>
                <w:szCs w:val="22"/>
                <w:lang w:eastAsia="zh-CN"/>
              </w:rPr>
            </w:pPr>
            <w:ins w:id="186"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87" w:author="Helka-Liina Maattanen" w:date="2020-10-07T15:37:00Z"/>
        </w:trPr>
        <w:tc>
          <w:tcPr>
            <w:tcW w:w="1271" w:type="dxa"/>
          </w:tcPr>
          <w:p w14:paraId="405D001F" w14:textId="47523D8D" w:rsidR="004710DB" w:rsidRDefault="004710DB" w:rsidP="004710DB">
            <w:pPr>
              <w:spacing w:before="120" w:after="120"/>
              <w:rPr>
                <w:ins w:id="188" w:author="Helka-Liina Maattanen" w:date="2020-10-07T15:37:00Z"/>
                <w:rFonts w:eastAsia="SimSun"/>
                <w:sz w:val="22"/>
                <w:szCs w:val="22"/>
                <w:lang w:val="en-US" w:eastAsia="zh-CN"/>
              </w:rPr>
            </w:pPr>
            <w:ins w:id="189" w:author="Helka-Liina Maattanen" w:date="2020-10-07T15:37:00Z">
              <w:r>
                <w:t>Ericsson</w:t>
              </w:r>
            </w:ins>
          </w:p>
        </w:tc>
        <w:tc>
          <w:tcPr>
            <w:tcW w:w="8079" w:type="dxa"/>
          </w:tcPr>
          <w:p w14:paraId="3910239D" w14:textId="77777777" w:rsidR="004710DB" w:rsidRDefault="004710DB" w:rsidP="004710DB">
            <w:pPr>
              <w:rPr>
                <w:ins w:id="190" w:author="Helka-Liina Maattanen" w:date="2020-10-07T15:37:00Z"/>
              </w:rPr>
            </w:pPr>
            <w:ins w:id="19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92" w:author="Helka-Liina Maattanen" w:date="2020-10-07T15:37:00Z"/>
                <w:rFonts w:eastAsia="SimSun"/>
                <w:iCs/>
                <w:sz w:val="22"/>
                <w:szCs w:val="22"/>
                <w:lang w:val="en-US" w:eastAsia="zh-CN"/>
              </w:rPr>
            </w:pPr>
            <w:ins w:id="19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194" w:author="Qualcomm-Bharat" w:date="2020-10-07T07:51:00Z"/>
        </w:trPr>
        <w:tc>
          <w:tcPr>
            <w:tcW w:w="1271" w:type="dxa"/>
          </w:tcPr>
          <w:p w14:paraId="3B451C46" w14:textId="760060D3" w:rsidR="004B334E" w:rsidRPr="004B334E" w:rsidRDefault="004B334E" w:rsidP="004710DB">
            <w:pPr>
              <w:spacing w:before="120" w:after="120"/>
              <w:rPr>
                <w:ins w:id="195" w:author="Qualcomm-Bharat" w:date="2020-10-07T07:51:00Z"/>
                <w:sz w:val="22"/>
                <w:szCs w:val="22"/>
              </w:rPr>
            </w:pPr>
            <w:ins w:id="19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197" w:author="Qualcomm-Bharat" w:date="2020-10-07T07:51:00Z"/>
                <w:sz w:val="22"/>
                <w:szCs w:val="22"/>
              </w:rPr>
            </w:pPr>
            <w:ins w:id="198" w:author="Qualcomm-Bharat" w:date="2020-10-07T07:51:00Z">
              <w:r w:rsidRPr="004B334E">
                <w:rPr>
                  <w:sz w:val="22"/>
                  <w:szCs w:val="22"/>
                </w:rPr>
                <w:t xml:space="preserve">Following a feeder link switch for a satellite, it would probably make sense to redirect any fixed cells for the satellite to new locations and to handover served UEs to fixed </w:t>
              </w:r>
              <w:r w:rsidRPr="004B334E">
                <w:rPr>
                  <w:sz w:val="22"/>
                  <w:szCs w:val="22"/>
                </w:rPr>
                <w:lastRenderedPageBreak/>
                <w:t>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199" w:author="LG_Oanyong Lee" w:date="2020-10-08T23:43:00Z"/>
        </w:trPr>
        <w:tc>
          <w:tcPr>
            <w:tcW w:w="1271" w:type="dxa"/>
          </w:tcPr>
          <w:p w14:paraId="65A04E2F" w14:textId="208BC5AD" w:rsidR="006665BC" w:rsidRPr="004B334E" w:rsidRDefault="006665BC" w:rsidP="006665BC">
            <w:pPr>
              <w:spacing w:before="120" w:after="120"/>
              <w:rPr>
                <w:ins w:id="200" w:author="LG_Oanyong Lee" w:date="2020-10-08T23:43:00Z"/>
                <w:sz w:val="22"/>
                <w:szCs w:val="22"/>
              </w:rPr>
            </w:pPr>
            <w:ins w:id="201" w:author="LG_Oanyong Lee" w:date="2020-10-08T23:43:00Z">
              <w:r>
                <w:rPr>
                  <w:rFonts w:hint="eastAsia"/>
                  <w:lang w:eastAsia="ko-KR"/>
                </w:rPr>
                <w:lastRenderedPageBreak/>
                <w:t>LG</w:t>
              </w:r>
            </w:ins>
          </w:p>
        </w:tc>
        <w:tc>
          <w:tcPr>
            <w:tcW w:w="8079" w:type="dxa"/>
          </w:tcPr>
          <w:p w14:paraId="51E448C6" w14:textId="2D2B2F60" w:rsidR="006665BC" w:rsidRPr="004B334E" w:rsidRDefault="006665BC" w:rsidP="006665BC">
            <w:pPr>
              <w:rPr>
                <w:ins w:id="202" w:author="LG_Oanyong Lee" w:date="2020-10-08T23:43:00Z"/>
                <w:sz w:val="22"/>
                <w:szCs w:val="22"/>
              </w:rPr>
            </w:pPr>
            <w:ins w:id="20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rFonts w:hint="eastAsia"/>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rFonts w:hint="eastAsia"/>
                <w:lang w:eastAsia="ko-KR"/>
              </w:rPr>
            </w:pPr>
            <w:r>
              <w:rPr>
                <w:rFonts w:eastAsiaTheme="minorEastAsia"/>
                <w:sz w:val="22"/>
                <w:szCs w:val="22"/>
                <w:lang w:eastAsia="zh-CN"/>
              </w:rPr>
              <w:t>We don’t see any difference between earth fixed beams or earth moving beams for this use case</w:t>
            </w:r>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ko-KR"/>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04"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05" w:author="CATT" w:date="2020-09-27T13:38:00Z"/>
                <w:rFonts w:eastAsiaTheme="minorEastAsia"/>
                <w:lang w:eastAsia="zh-CN"/>
              </w:rPr>
            </w:pPr>
          </w:p>
          <w:p w14:paraId="6C30CF52" w14:textId="2FFC9D71" w:rsidR="00E00C7B" w:rsidRDefault="00E00C7B" w:rsidP="00FC414E">
            <w:pPr>
              <w:rPr>
                <w:ins w:id="206" w:author="CATT" w:date="2020-09-27T13:29:00Z"/>
                <w:rFonts w:eastAsiaTheme="minorEastAsia"/>
                <w:lang w:eastAsia="zh-CN"/>
              </w:rPr>
            </w:pPr>
            <w:ins w:id="207" w:author="CATT" w:date="2020-09-27T13:30:00Z">
              <w:r>
                <w:rPr>
                  <w:rFonts w:eastAsiaTheme="minorEastAsia" w:hint="eastAsia"/>
                  <w:lang w:eastAsia="zh-CN"/>
                </w:rPr>
                <w:t>I</w:t>
              </w:r>
            </w:ins>
            <w:ins w:id="208" w:author="CATT" w:date="2020-09-27T13:29:00Z">
              <w:r>
                <w:rPr>
                  <w:rFonts w:eastAsiaTheme="minorEastAsia" w:hint="eastAsia"/>
                  <w:lang w:eastAsia="zh-CN"/>
                </w:rPr>
                <w:t xml:space="preserve">ssue 1 and </w:t>
              </w:r>
            </w:ins>
            <w:ins w:id="209" w:author="CATT" w:date="2020-09-27T13:30:00Z">
              <w:r>
                <w:rPr>
                  <w:rFonts w:eastAsiaTheme="minorEastAsia" w:hint="eastAsia"/>
                  <w:lang w:eastAsia="zh-CN"/>
                </w:rPr>
                <w:t>I</w:t>
              </w:r>
            </w:ins>
            <w:ins w:id="210" w:author="CATT" w:date="2020-09-27T13:29:00Z">
              <w:r>
                <w:rPr>
                  <w:rFonts w:eastAsiaTheme="minorEastAsia" w:hint="eastAsia"/>
                  <w:lang w:eastAsia="zh-CN"/>
                </w:rPr>
                <w:t>ssue 2 should be addressed by RAN2.</w:t>
              </w:r>
            </w:ins>
          </w:p>
          <w:p w14:paraId="1BDD41CF" w14:textId="5ED2DB0B" w:rsidR="00E00C7B" w:rsidRDefault="00E00C7B" w:rsidP="00FC414E">
            <w:pPr>
              <w:rPr>
                <w:ins w:id="211" w:author="CATT" w:date="2020-09-27T13:31:00Z"/>
                <w:rFonts w:eastAsiaTheme="minorEastAsia"/>
                <w:lang w:eastAsia="zh-CN"/>
              </w:rPr>
            </w:pPr>
            <w:ins w:id="212" w:author="CATT" w:date="2020-09-27T13:30:00Z">
              <w:r>
                <w:rPr>
                  <w:rFonts w:eastAsiaTheme="minorEastAsia" w:hint="eastAsia"/>
                  <w:lang w:eastAsia="zh-CN"/>
                </w:rPr>
                <w:t xml:space="preserve">Issue3 </w:t>
              </w:r>
            </w:ins>
            <w:ins w:id="213"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14" w:author="CATT" w:date="2020-09-27T16:21:00Z"/>
                <w:rFonts w:eastAsiaTheme="minorEastAsia"/>
                <w:lang w:eastAsia="zh-CN"/>
              </w:rPr>
            </w:pPr>
            <w:ins w:id="215" w:author="CATT" w:date="2020-09-27T13:31:00Z">
              <w:r>
                <w:rPr>
                  <w:rFonts w:eastAsiaTheme="minorEastAsia" w:hint="eastAsia"/>
                  <w:lang w:eastAsia="zh-CN"/>
                </w:rPr>
                <w:t>As for Issue</w:t>
              </w:r>
            </w:ins>
            <w:ins w:id="216" w:author="CATT" w:date="2020-09-27T13:32:00Z">
              <w:r>
                <w:rPr>
                  <w:rFonts w:eastAsiaTheme="minorEastAsia" w:hint="eastAsia"/>
                  <w:lang w:eastAsia="zh-CN"/>
                </w:rPr>
                <w:t xml:space="preserve"> </w:t>
              </w:r>
            </w:ins>
            <w:ins w:id="217" w:author="CATT" w:date="2020-09-27T13:31:00Z">
              <w:r>
                <w:rPr>
                  <w:rFonts w:eastAsiaTheme="minorEastAsia" w:hint="eastAsia"/>
                  <w:lang w:eastAsia="zh-CN"/>
                </w:rPr>
                <w:t>4 and Issue 5</w:t>
              </w:r>
            </w:ins>
            <w:ins w:id="218" w:author="CATT" w:date="2020-09-27T13:32:00Z">
              <w:r>
                <w:rPr>
                  <w:rFonts w:eastAsiaTheme="minorEastAsia" w:hint="eastAsia"/>
                  <w:lang w:eastAsia="zh-CN"/>
                </w:rPr>
                <w:t xml:space="preserve">, </w:t>
              </w:r>
            </w:ins>
            <w:ins w:id="219" w:author="CATT" w:date="2020-09-27T15:30:00Z">
              <w:r w:rsidR="00C137B7" w:rsidRPr="00C137B7">
                <w:rPr>
                  <w:rFonts w:eastAsiaTheme="minorEastAsia"/>
                  <w:lang w:eastAsia="zh-CN"/>
                  <w:rPrChange w:id="220" w:author="CATT" w:date="2020-09-27T15:30:00Z">
                    <w:rPr>
                      <w:sz w:val="22"/>
                      <w:szCs w:val="22"/>
                    </w:rPr>
                  </w:rPrChange>
                </w:rPr>
                <w:t>Satellite capability</w:t>
              </w:r>
              <w:r w:rsidR="00C137B7">
                <w:rPr>
                  <w:rFonts w:eastAsiaTheme="minorEastAsia" w:hint="eastAsia"/>
                  <w:lang w:eastAsia="zh-CN"/>
                </w:rPr>
                <w:t xml:space="preserve"> </w:t>
              </w:r>
            </w:ins>
            <w:ins w:id="221"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22"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23" w:author="CATT" w:date="2020-09-27T15:34:00Z">
              <w:r w:rsidR="00413A25">
                <w:rPr>
                  <w:rFonts w:eastAsiaTheme="minorEastAsia" w:hint="eastAsia"/>
                  <w:lang w:eastAsia="zh-CN"/>
                </w:rPr>
                <w:t>, gNB may need to</w:t>
              </w:r>
            </w:ins>
            <w:ins w:id="224" w:author="CATT" w:date="2020-09-27T15:45:00Z">
              <w:r w:rsidR="009254A9">
                <w:rPr>
                  <w:rFonts w:eastAsiaTheme="minorEastAsia" w:hint="eastAsia"/>
                  <w:lang w:eastAsia="zh-CN"/>
                </w:rPr>
                <w:t xml:space="preserve"> </w:t>
              </w:r>
            </w:ins>
            <w:ins w:id="225"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26" w:author="CATT" w:date="2020-09-27T16:17:00Z">
              <w:r w:rsidR="002F2E6B" w:rsidRPr="00DF5ACA">
                <w:rPr>
                  <w:rFonts w:eastAsiaTheme="minorEastAsia"/>
                  <w:lang w:eastAsia="zh-CN"/>
                </w:rPr>
                <w:t>Satellite capability</w:t>
              </w:r>
            </w:ins>
            <w:ins w:id="227" w:author="CATT" w:date="2020-09-27T16:19:00Z">
              <w:r w:rsidR="008C7B86">
                <w:rPr>
                  <w:rFonts w:eastAsiaTheme="minorEastAsia" w:hint="eastAsia"/>
                  <w:lang w:eastAsia="zh-CN"/>
                </w:rPr>
                <w:t>.</w:t>
              </w:r>
            </w:ins>
            <w:ins w:id="228" w:author="CATT" w:date="2020-09-27T16:18:00Z">
              <w:r w:rsidR="008C7B86">
                <w:rPr>
                  <w:rFonts w:eastAsiaTheme="minorEastAsia" w:hint="eastAsia"/>
                  <w:lang w:eastAsia="zh-CN"/>
                </w:rPr>
                <w:t xml:space="preserve"> </w:t>
              </w:r>
            </w:ins>
            <w:ins w:id="229" w:author="CATT" w:date="2020-09-27T16:19:00Z">
              <w:r w:rsidR="008C7B86">
                <w:rPr>
                  <w:rFonts w:eastAsiaTheme="minorEastAsia" w:hint="eastAsia"/>
                  <w:lang w:eastAsia="zh-CN"/>
                </w:rPr>
                <w:t>B</w:t>
              </w:r>
            </w:ins>
            <w:ins w:id="230" w:author="CATT" w:date="2020-09-27T16:17:00Z">
              <w:r w:rsidR="003E4170">
                <w:rPr>
                  <w:rFonts w:eastAsiaTheme="minorEastAsia" w:hint="eastAsia"/>
                  <w:lang w:eastAsia="zh-CN"/>
                </w:rPr>
                <w:t xml:space="preserve">ut </w:t>
              </w:r>
            </w:ins>
            <w:ins w:id="231" w:author="CATT" w:date="2020-09-27T16:18:00Z">
              <w:r w:rsidR="008C7B86">
                <w:rPr>
                  <w:rFonts w:eastAsiaTheme="minorEastAsia" w:hint="eastAsia"/>
                  <w:lang w:eastAsia="zh-CN"/>
                </w:rPr>
                <w:t xml:space="preserve">this </w:t>
              </w:r>
            </w:ins>
            <w:ins w:id="232" w:author="CATT" w:date="2020-09-27T16:19:00Z">
              <w:r w:rsidR="008C7B86">
                <w:rPr>
                  <w:rFonts w:eastAsiaTheme="minorEastAsia" w:hint="eastAsia"/>
                  <w:lang w:eastAsia="zh-CN"/>
                </w:rPr>
                <w:t>jud</w:t>
              </w:r>
            </w:ins>
            <w:ins w:id="233" w:author="CATT" w:date="2020-09-27T16:18:00Z">
              <w:r w:rsidR="008C7B86">
                <w:rPr>
                  <w:rFonts w:eastAsiaTheme="minorEastAsia" w:hint="eastAsia"/>
                  <w:lang w:eastAsia="zh-CN"/>
                </w:rPr>
                <w:t xml:space="preserve">gement </w:t>
              </w:r>
            </w:ins>
            <w:ins w:id="234" w:author="CATT" w:date="2020-09-27T16:19:00Z">
              <w:r w:rsidR="008C7B86">
                <w:rPr>
                  <w:rFonts w:eastAsiaTheme="minorEastAsia" w:hint="eastAsia"/>
                  <w:lang w:eastAsia="zh-CN"/>
                </w:rPr>
                <w:t xml:space="preserve">is </w:t>
              </w:r>
            </w:ins>
            <w:ins w:id="235" w:author="CATT" w:date="2020-09-27T16:17:00Z">
              <w:r w:rsidR="003E4170">
                <w:rPr>
                  <w:rFonts w:eastAsiaTheme="minorEastAsia" w:hint="eastAsia"/>
                  <w:lang w:eastAsia="zh-CN"/>
                </w:rPr>
                <w:t xml:space="preserve">more like a network </w:t>
              </w:r>
            </w:ins>
            <w:ins w:id="236" w:author="CATT" w:date="2020-09-27T16:21:00Z">
              <w:r w:rsidR="00375270">
                <w:rPr>
                  <w:rFonts w:eastAsiaTheme="minorEastAsia"/>
                  <w:lang w:eastAsia="zh-CN"/>
                </w:rPr>
                <w:t>implementation;</w:t>
              </w:r>
            </w:ins>
            <w:ins w:id="237"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38"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39" w:author="CATT" w:date="2020-09-27T15:29:00Z"/>
                <w:rFonts w:eastAsiaTheme="minorEastAsia"/>
                <w:lang w:eastAsia="zh-CN"/>
              </w:rPr>
            </w:pPr>
            <w:ins w:id="240" w:author="CATT" w:date="2020-09-27T16:22:00Z">
              <w:r>
                <w:rPr>
                  <w:rFonts w:eastAsiaTheme="minorEastAsia" w:hint="eastAsia"/>
                  <w:lang w:eastAsia="zh-CN"/>
                </w:rPr>
                <w:t>A</w:t>
              </w:r>
            </w:ins>
            <w:ins w:id="241" w:author="CATT" w:date="2020-09-27T16:21:00Z">
              <w:r w:rsidRPr="00375270">
                <w:rPr>
                  <w:rFonts w:eastAsiaTheme="minorEastAsia"/>
                  <w:lang w:eastAsia="zh-CN"/>
                  <w:rPrChange w:id="242" w:author="CATT" w:date="2020-09-27T16:22:00Z">
                    <w:rPr>
                      <w:i/>
                      <w:sz w:val="22"/>
                      <w:szCs w:val="22"/>
                      <w:lang w:eastAsia="ja-JP"/>
                    </w:rPr>
                  </w:rPrChange>
                </w:rPr>
                <w:t>dditional issue</w:t>
              </w:r>
            </w:ins>
            <w:ins w:id="243" w:author="CATT" w:date="2020-09-27T16:22:00Z">
              <w:r w:rsidRPr="00375270">
                <w:rPr>
                  <w:rFonts w:eastAsiaTheme="minorEastAsia"/>
                  <w:lang w:eastAsia="zh-CN"/>
                  <w:rPrChange w:id="244"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245" w:author="CATT" w:date="2020-09-27T16:23:00Z">
              <w:r w:rsidRPr="00DF5ACA">
                <w:rPr>
                  <w:rFonts w:eastAsiaTheme="minorEastAsia"/>
                  <w:lang w:eastAsia="zh-CN"/>
                </w:rPr>
                <w:t>feeder link switch</w:t>
              </w:r>
            </w:ins>
            <w:ins w:id="246" w:author="CATT" w:date="2020-09-27T16:24:00Z">
              <w:r w:rsidR="00744616">
                <w:rPr>
                  <w:rFonts w:eastAsiaTheme="minorEastAsia" w:hint="eastAsia"/>
                  <w:lang w:eastAsia="zh-CN"/>
                </w:rPr>
                <w:t>.</w:t>
              </w:r>
            </w:ins>
          </w:p>
          <w:p w14:paraId="31F21EFF" w14:textId="67B4467D" w:rsidR="00E00C7B" w:rsidRDefault="00375270" w:rsidP="00FC414E">
            <w:pPr>
              <w:rPr>
                <w:ins w:id="247" w:author="CATT" w:date="2020-09-27T13:23:00Z"/>
                <w:rFonts w:eastAsiaTheme="minorEastAsia"/>
                <w:lang w:eastAsia="zh-CN"/>
              </w:rPr>
            </w:pPr>
            <w:ins w:id="248" w:author="CATT" w:date="2020-09-27T16:23:00Z">
              <w:r>
                <w:rPr>
                  <w:rFonts w:eastAsiaTheme="minorEastAsia" w:hint="eastAsia"/>
                  <w:lang w:eastAsia="zh-CN"/>
                </w:rPr>
                <w:t>T</w:t>
              </w:r>
            </w:ins>
            <w:ins w:id="249"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250" w:author="CATT" w:date="2020-09-27T13:36:00Z">
              <w:r w:rsidR="00D930E5">
                <w:rPr>
                  <w:rFonts w:eastAsiaTheme="minorEastAsia" w:hint="eastAsia"/>
                  <w:lang w:eastAsia="zh-CN"/>
                </w:rPr>
                <w:t xml:space="preserve">. Anyway, </w:t>
              </w:r>
            </w:ins>
            <w:ins w:id="251" w:author="CATT" w:date="2020-09-27T15:28:00Z">
              <w:r w:rsidR="005709F1">
                <w:rPr>
                  <w:rFonts w:eastAsiaTheme="minorEastAsia" w:hint="eastAsia"/>
                  <w:lang w:eastAsia="zh-CN"/>
                </w:rPr>
                <w:t xml:space="preserve">for </w:t>
              </w:r>
              <w:r w:rsidR="005709F1" w:rsidRPr="005709F1">
                <w:rPr>
                  <w:rFonts w:eastAsiaTheme="minorEastAsia"/>
                  <w:lang w:eastAsia="zh-CN"/>
                  <w:rPrChange w:id="252"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53" w:author="CATT" w:date="2020-09-27T13:37:00Z">
              <w:r w:rsidR="00D930E5">
                <w:rPr>
                  <w:rFonts w:eastAsiaTheme="minorEastAsia" w:hint="eastAsia"/>
                  <w:lang w:eastAsia="zh-CN"/>
                </w:rPr>
                <w:t>th</w:t>
              </w:r>
            </w:ins>
            <w:ins w:id="254" w:author="CATT" w:date="2020-09-27T16:23:00Z">
              <w:r>
                <w:rPr>
                  <w:rFonts w:eastAsiaTheme="minorEastAsia" w:hint="eastAsia"/>
                  <w:lang w:eastAsia="zh-CN"/>
                </w:rPr>
                <w:t>is</w:t>
              </w:r>
            </w:ins>
            <w:ins w:id="255" w:author="CATT" w:date="2020-09-27T13:37:00Z">
              <w:r>
                <w:rPr>
                  <w:rFonts w:eastAsiaTheme="minorEastAsia" w:hint="eastAsia"/>
                  <w:lang w:eastAsia="zh-CN"/>
                </w:rPr>
                <w:t xml:space="preserve"> issue </w:t>
              </w:r>
            </w:ins>
            <w:ins w:id="256" w:author="CATT" w:date="2020-09-27T16:23:00Z">
              <w:r>
                <w:rPr>
                  <w:rFonts w:eastAsiaTheme="minorEastAsia" w:hint="eastAsia"/>
                  <w:lang w:eastAsia="zh-CN"/>
                </w:rPr>
                <w:t>is</w:t>
              </w:r>
            </w:ins>
            <w:ins w:id="257"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58" w:author="CATT" w:date="2020-09-27T15:27:00Z">
              <w:r>
                <w:rPr>
                  <w:rFonts w:eastAsiaTheme="minorEastAsia" w:hint="eastAsia"/>
                  <w:lang w:eastAsia="zh-CN"/>
                </w:rPr>
                <w:t xml:space="preserve">As mentioned in Q2.2, </w:t>
              </w:r>
            </w:ins>
            <w:ins w:id="259" w:author="CATT" w:date="2020-09-27T15:42:00Z">
              <w:r w:rsidR="005C5450">
                <w:rPr>
                  <w:rFonts w:eastAsiaTheme="minorEastAsia" w:hint="eastAsia"/>
                  <w:lang w:eastAsia="zh-CN"/>
                </w:rPr>
                <w:t>f</w:t>
              </w:r>
            </w:ins>
            <w:ins w:id="260"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61" w:author="CATT" w:date="2020-09-27T16:52:00Z">
              <w:r w:rsidR="00747527">
                <w:rPr>
                  <w:rFonts w:eastAsiaTheme="minorEastAsia" w:hint="eastAsia"/>
                  <w:lang w:eastAsia="zh-CN"/>
                </w:rPr>
                <w:t xml:space="preserve">, while for </w:t>
              </w:r>
            </w:ins>
            <w:ins w:id="262"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63" w:author="CATT" w:date="2020-09-28T08:26:00Z">
              <w:r w:rsidR="00B777B7">
                <w:rPr>
                  <w:rFonts w:eastAsiaTheme="minorEastAsia" w:hint="eastAsia"/>
                  <w:lang w:eastAsia="zh-CN"/>
                </w:rPr>
                <w:t xml:space="preserve">still </w:t>
              </w:r>
            </w:ins>
            <w:ins w:id="264"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65" w:author="Abhishek Roy" w:date="2020-09-29T10:58:00Z">
              <w:r>
                <w:t>MediaTek</w:t>
              </w:r>
            </w:ins>
          </w:p>
        </w:tc>
        <w:tc>
          <w:tcPr>
            <w:tcW w:w="8079" w:type="dxa"/>
          </w:tcPr>
          <w:p w14:paraId="3A5F84D9" w14:textId="77777777" w:rsidR="009D2EAE" w:rsidRDefault="009D2EAE" w:rsidP="009D2EAE">
            <w:pPr>
              <w:rPr>
                <w:ins w:id="266" w:author="Abhishek Roy" w:date="2020-09-29T10:58:00Z"/>
              </w:rPr>
            </w:pPr>
            <w:ins w:id="267"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68"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6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70" w:author="cmcc" w:date="2020-09-30T09:07:00Z"/>
                <w:rFonts w:eastAsia="SimSun"/>
                <w:iCs/>
                <w:sz w:val="22"/>
                <w:szCs w:val="22"/>
                <w:lang w:val="en-US" w:eastAsia="zh-CN"/>
              </w:rPr>
            </w:pPr>
            <w:ins w:id="271"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72" w:author="cmcc" w:date="2020-09-30T09:07:00Z"/>
                <w:rFonts w:eastAsia="SimSun"/>
                <w:iCs/>
                <w:sz w:val="22"/>
                <w:szCs w:val="22"/>
                <w:lang w:val="en-US" w:eastAsia="zh-CN"/>
              </w:rPr>
            </w:pPr>
            <w:ins w:id="273"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74"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75" w:author="Huawei" w:date="2020-09-30T15:1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074F553" w14:textId="77777777" w:rsidR="002C01E7" w:rsidRDefault="00E54124" w:rsidP="002C01E7">
            <w:pPr>
              <w:spacing w:before="120" w:after="120"/>
              <w:rPr>
                <w:ins w:id="276" w:author="Huawei" w:date="2020-09-30T15:10:00Z"/>
                <w:rFonts w:eastAsia="SimSun"/>
                <w:sz w:val="22"/>
                <w:szCs w:val="22"/>
                <w:lang w:val="en-US" w:eastAsia="zh-CN"/>
              </w:rPr>
            </w:pPr>
            <w:ins w:id="277"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78" w:author="Huawei" w:date="2020-09-30T15:11:00Z"/>
                <w:rFonts w:eastAsia="SimSun"/>
                <w:sz w:val="22"/>
                <w:szCs w:val="22"/>
                <w:lang w:val="en-US" w:eastAsia="zh-CN"/>
              </w:rPr>
            </w:pPr>
            <w:ins w:id="279" w:author="Huawei" w:date="2020-09-30T15:10:00Z">
              <w:r>
                <w:rPr>
                  <w:rFonts w:eastAsia="SimSun"/>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280" w:author="Huawei" w:date="2020-09-30T15:12:00Z"/>
                <w:rFonts w:eastAsia="SimSun"/>
                <w:sz w:val="22"/>
                <w:szCs w:val="22"/>
                <w:lang w:val="en-US" w:eastAsia="zh-CN"/>
              </w:rPr>
            </w:pPr>
            <w:ins w:id="281" w:author="Huawei" w:date="2020-09-30T15:11:00Z">
              <w:r>
                <w:rPr>
                  <w:rFonts w:eastAsia="SimSun"/>
                  <w:sz w:val="22"/>
                  <w:szCs w:val="22"/>
                  <w:lang w:val="en-US" w:eastAsia="zh-CN"/>
                </w:rPr>
                <w:t xml:space="preserve">Issue 4 and 5 have been covered by current assumption, i.e. soft feeder link switch already means </w:t>
              </w:r>
            </w:ins>
            <w:ins w:id="282"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83" w:author="Huawei" w:date="2020-09-30T15:12:00Z">
              <w:r>
                <w:rPr>
                  <w:rFonts w:eastAsia="SimSun"/>
                  <w:sz w:val="22"/>
                  <w:szCs w:val="22"/>
                  <w:lang w:val="en-US" w:eastAsia="zh-CN"/>
                </w:rPr>
                <w:t xml:space="preserve">And no difference between </w:t>
              </w:r>
            </w:ins>
            <w:ins w:id="284" w:author="Huawei" w:date="2020-09-30T15:13:00Z">
              <w:r>
                <w:rPr>
                  <w:rFonts w:eastAsia="SimSun"/>
                  <w:sz w:val="22"/>
                  <w:szCs w:val="22"/>
                  <w:lang w:val="en-US" w:eastAsia="zh-CN"/>
                </w:rPr>
                <w:t>Earth moving or Earth fixed beams is seen, as in this short period of time, the coverage of Cell 1 and Cell 2 are the same</w:t>
              </w:r>
            </w:ins>
            <w:ins w:id="285"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86"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87" w:author="Ming-Hung" w:date="2020-10-02T14:59:00Z"/>
                <w:rFonts w:eastAsia="SimSun"/>
                <w:iCs/>
                <w:sz w:val="22"/>
                <w:szCs w:val="22"/>
                <w:lang w:val="en-US" w:eastAsia="zh-CN"/>
              </w:rPr>
            </w:pPr>
            <w:ins w:id="288"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89" w:author="Ming-Hung" w:date="2020-10-02T14:59:00Z"/>
                <w:rFonts w:eastAsia="SimSun"/>
                <w:iCs/>
                <w:sz w:val="22"/>
                <w:szCs w:val="22"/>
                <w:lang w:val="en-US" w:eastAsia="zh-CN"/>
              </w:rPr>
            </w:pPr>
            <w:ins w:id="290"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91"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92"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93" w:author="Diaz Sendra,S,Salva,TLG2 R" w:date="2020-10-05T06:59:00Z"/>
                <w:sz w:val="22"/>
                <w:szCs w:val="22"/>
                <w:lang w:eastAsia="ko-KR"/>
              </w:rPr>
            </w:pPr>
            <w:ins w:id="294"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95" w:author="Diaz Sendra,S,Salva,TLG2 R" w:date="2020-10-05T06:59:00Z"/>
                <w:sz w:val="22"/>
                <w:szCs w:val="22"/>
                <w:lang w:eastAsia="ko-KR"/>
              </w:rPr>
            </w:pPr>
            <w:ins w:id="296" w:author="Diaz Sendra,S,Salva,TLG2 R" w:date="2020-10-05T06:59:00Z">
              <w:r>
                <w:rPr>
                  <w:sz w:val="22"/>
                  <w:szCs w:val="22"/>
                  <w:lang w:eastAsia="ko-KR"/>
                </w:rPr>
                <w:lastRenderedPageBreak/>
                <w:t>Issue 3 should be considered in RAN3</w:t>
              </w:r>
            </w:ins>
          </w:p>
          <w:p w14:paraId="716D9A2D" w14:textId="5B2CA9AE" w:rsidR="00B45D80" w:rsidRPr="00500156" w:rsidRDefault="00D409C1" w:rsidP="00706720">
            <w:pPr>
              <w:spacing w:before="120" w:after="120"/>
              <w:rPr>
                <w:sz w:val="22"/>
                <w:szCs w:val="22"/>
                <w:lang w:eastAsia="ko-KR"/>
              </w:rPr>
            </w:pPr>
            <w:ins w:id="297" w:author="Diaz Sendra,S,Salva,TLG2 R" w:date="2020-10-05T06:59:00Z">
              <w:r>
                <w:rPr>
                  <w:sz w:val="22"/>
                  <w:szCs w:val="22"/>
                  <w:lang w:eastAsia="ko-KR"/>
                </w:rPr>
                <w:t xml:space="preserve">Issue 4 and </w:t>
              </w:r>
            </w:ins>
            <w:ins w:id="298" w:author="Diaz Sendra,S,Salva,TLG2 R" w:date="2020-10-05T07:00:00Z">
              <w:r>
                <w:rPr>
                  <w:sz w:val="22"/>
                  <w:szCs w:val="22"/>
                  <w:lang w:eastAsia="ko-KR"/>
                </w:rPr>
                <w:t xml:space="preserve">issue 5 </w:t>
              </w:r>
              <w:r w:rsidR="0092080D">
                <w:rPr>
                  <w:sz w:val="22"/>
                  <w:szCs w:val="22"/>
                  <w:lang w:eastAsia="ko-KR"/>
                </w:rPr>
                <w:t xml:space="preserve">are </w:t>
              </w:r>
            </w:ins>
            <w:ins w:id="299" w:author="Diaz Sendra,S,Salva,TLG2 R" w:date="2020-10-05T09:18:00Z">
              <w:r w:rsidR="003C5495">
                <w:rPr>
                  <w:sz w:val="22"/>
                  <w:szCs w:val="22"/>
                  <w:lang w:eastAsia="ko-KR"/>
                </w:rPr>
                <w:t>implicit</w:t>
              </w:r>
            </w:ins>
            <w:ins w:id="300" w:author="Diaz Sendra,S,Salva,TLG2 R" w:date="2020-10-05T09:19:00Z">
              <w:r w:rsidR="00A50488">
                <w:rPr>
                  <w:sz w:val="22"/>
                  <w:szCs w:val="22"/>
                  <w:lang w:eastAsia="ko-KR"/>
                </w:rPr>
                <w:t xml:space="preserve"> </w:t>
              </w:r>
            </w:ins>
            <w:ins w:id="301" w:author="Diaz Sendra,S,Salva,TLG2 R" w:date="2020-10-05T09:20:00Z">
              <w:r w:rsidR="007439A5">
                <w:rPr>
                  <w:sz w:val="22"/>
                  <w:szCs w:val="22"/>
                  <w:lang w:eastAsia="ko-KR"/>
                </w:rPr>
                <w:t xml:space="preserve">with the scenario </w:t>
              </w:r>
            </w:ins>
            <w:ins w:id="302" w:author="Diaz Sendra,S,Salva,TLG2 R" w:date="2020-10-05T09:19:00Z">
              <w:r w:rsidR="00A50488">
                <w:rPr>
                  <w:sz w:val="22"/>
                  <w:szCs w:val="22"/>
                  <w:lang w:eastAsia="ko-KR"/>
                </w:rPr>
                <w:t>and h</w:t>
              </w:r>
            </w:ins>
            <w:ins w:id="303" w:author="Diaz Sendra,S,Salva,TLG2 R" w:date="2020-10-05T07:00:00Z">
              <w:r>
                <w:rPr>
                  <w:sz w:val="22"/>
                  <w:szCs w:val="22"/>
                  <w:lang w:eastAsia="ko-KR"/>
                </w:rPr>
                <w:t>ow each satellite</w:t>
              </w:r>
            </w:ins>
            <w:ins w:id="304" w:author="Diaz Sendra,S,Salva,TLG2 R" w:date="2020-10-05T07:02:00Z">
              <w:r w:rsidR="00C23D2D">
                <w:rPr>
                  <w:sz w:val="22"/>
                  <w:szCs w:val="22"/>
                  <w:lang w:eastAsia="ko-KR"/>
                </w:rPr>
                <w:t xml:space="preserve"> supports</w:t>
              </w:r>
            </w:ins>
            <w:ins w:id="305" w:author="Diaz Sendra,S,Salva,TLG2 R" w:date="2020-10-05T07:00:00Z">
              <w:r>
                <w:rPr>
                  <w:sz w:val="22"/>
                  <w:szCs w:val="22"/>
                  <w:lang w:eastAsia="ko-KR"/>
                </w:rPr>
                <w:t xml:space="preserve"> such feature</w:t>
              </w:r>
            </w:ins>
            <w:ins w:id="306" w:author="Diaz Sendra,S,Salva,TLG2 R" w:date="2020-10-05T09:19:00Z">
              <w:r w:rsidR="00223716">
                <w:rPr>
                  <w:sz w:val="22"/>
                  <w:szCs w:val="22"/>
                  <w:lang w:eastAsia="ko-KR"/>
                </w:rPr>
                <w:t>s</w:t>
              </w:r>
            </w:ins>
            <w:ins w:id="307"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08" w:author="ITRI" w:date="2020-10-07T08:57:00Z">
              <w:r>
                <w:rPr>
                  <w:rFonts w:eastAsia="PMingLiU" w:hint="eastAsia"/>
                  <w:sz w:val="22"/>
                  <w:szCs w:val="22"/>
                  <w:lang w:val="en-US" w:eastAsia="zh-TW"/>
                </w:rPr>
                <w:lastRenderedPageBreak/>
                <w:t>ITRI</w:t>
              </w:r>
            </w:ins>
          </w:p>
        </w:tc>
        <w:tc>
          <w:tcPr>
            <w:tcW w:w="8079" w:type="dxa"/>
          </w:tcPr>
          <w:p w14:paraId="4A96F0DE" w14:textId="77777777" w:rsidR="00127BA2" w:rsidRDefault="00127BA2" w:rsidP="00127BA2">
            <w:pPr>
              <w:spacing w:before="120" w:after="120"/>
              <w:rPr>
                <w:ins w:id="309" w:author="ITRI" w:date="2020-10-07T08:57:00Z"/>
                <w:rFonts w:eastAsia="PMingLiU"/>
                <w:sz w:val="22"/>
                <w:szCs w:val="22"/>
                <w:lang w:eastAsia="zh-TW"/>
              </w:rPr>
            </w:pPr>
            <w:ins w:id="310"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11" w:author="ITRI" w:date="2020-10-07T08:57:00Z"/>
                <w:rFonts w:eastAsia="PMingLiU"/>
                <w:sz w:val="22"/>
                <w:szCs w:val="22"/>
                <w:lang w:eastAsia="zh-TW"/>
              </w:rPr>
            </w:pPr>
            <w:ins w:id="312"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13" w:author="ITRI" w:date="2020-10-07T08:57:00Z">
              <w:r>
                <w:rPr>
                  <w:rFonts w:eastAsia="PMingLiU"/>
                  <w:sz w:val="22"/>
                  <w:szCs w:val="22"/>
                  <w:lang w:eastAsia="zh-TW"/>
                </w:rPr>
                <w:t>Issue 4 and 5 relates to satellite capabilities.</w:t>
              </w:r>
            </w:ins>
          </w:p>
        </w:tc>
      </w:tr>
      <w:tr w:rsidR="00EA7F12" w14:paraId="49490382" w14:textId="77777777" w:rsidTr="00950EDC">
        <w:trPr>
          <w:ins w:id="314" w:author="ITRI" w:date="2020-10-07T08:57:00Z"/>
        </w:trPr>
        <w:tc>
          <w:tcPr>
            <w:tcW w:w="1271" w:type="dxa"/>
          </w:tcPr>
          <w:p w14:paraId="7DB36BF2" w14:textId="1606220E" w:rsidR="00EA7F12" w:rsidRDefault="00EA7F12" w:rsidP="00EA7F12">
            <w:pPr>
              <w:spacing w:before="120" w:after="120"/>
              <w:rPr>
                <w:ins w:id="315" w:author="ITRI" w:date="2020-10-07T08:57:00Z"/>
                <w:rFonts w:eastAsia="PMingLiU"/>
                <w:sz w:val="22"/>
                <w:szCs w:val="22"/>
                <w:lang w:val="en-US" w:eastAsia="zh-TW"/>
              </w:rPr>
            </w:pPr>
            <w:ins w:id="316"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17" w:author="Chien-Chun CHENG" w:date="2020-10-07T11:38:00Z"/>
                <w:rFonts w:ascii="Segoe UI" w:hAnsi="Segoe UI" w:cs="Segoe UI"/>
                <w:sz w:val="18"/>
                <w:szCs w:val="18"/>
              </w:rPr>
            </w:pPr>
            <w:ins w:id="318"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19"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20" w:author="Chien-Chun CHENG" w:date="2020-10-07T11:38:00Z"/>
                <w:sz w:val="22"/>
                <w:szCs w:val="22"/>
              </w:rPr>
              <w:pPrChange w:id="321"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22"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23" w:author="Chien-Chun CHENG" w:date="2020-10-07T11:38:00Z"/>
                <w:sz w:val="22"/>
                <w:szCs w:val="22"/>
              </w:rPr>
              <w:pPrChange w:id="324"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25"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26" w:author="Chien-Chun CHENG" w:date="2020-10-07T11:38:00Z"/>
                <w:sz w:val="22"/>
                <w:szCs w:val="22"/>
              </w:rPr>
              <w:pPrChange w:id="327"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28"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29" w:author="Chien-Chun CHENG" w:date="2020-10-07T11:38:00Z"/>
                <w:sz w:val="22"/>
                <w:szCs w:val="22"/>
              </w:rPr>
              <w:pPrChange w:id="330"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31"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32" w:author="Chien-Chun CHENG" w:date="2020-10-07T11:38:00Z"/>
                <w:sz w:val="22"/>
                <w:szCs w:val="22"/>
              </w:rPr>
              <w:pPrChange w:id="333"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34"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35" w:author="ITRI" w:date="2020-10-07T08:57:00Z"/>
                <w:rFonts w:eastAsia="PMingLiU"/>
                <w:sz w:val="22"/>
                <w:szCs w:val="22"/>
              </w:rPr>
              <w:pPrChange w:id="336" w:author="Unknown" w:date="2020-10-07T11:39:00Z">
                <w:pPr>
                  <w:spacing w:before="120" w:after="120"/>
                </w:pPr>
              </w:pPrChange>
            </w:pPr>
            <w:ins w:id="337"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38" w:author="Sharma, Vivek" w:date="2020-10-07T11:37:00Z"/>
        </w:trPr>
        <w:tc>
          <w:tcPr>
            <w:tcW w:w="1271" w:type="dxa"/>
          </w:tcPr>
          <w:p w14:paraId="053EE8EF" w14:textId="2DF46BA4" w:rsidR="00630DFC" w:rsidRDefault="00630DFC" w:rsidP="00630DFC">
            <w:pPr>
              <w:spacing w:before="120" w:after="120"/>
              <w:rPr>
                <w:ins w:id="339" w:author="Sharma, Vivek" w:date="2020-10-07T11:37:00Z"/>
                <w:rStyle w:val="normaltextrun"/>
                <w:sz w:val="22"/>
                <w:szCs w:val="22"/>
              </w:rPr>
            </w:pPr>
            <w:ins w:id="340"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41" w:author="Sharma, Vivek" w:date="2020-10-07T11:37:00Z"/>
                <w:rStyle w:val="normaltextrun"/>
                <w:sz w:val="22"/>
                <w:szCs w:val="22"/>
                <w:lang w:val="en-GB"/>
              </w:rPr>
            </w:pPr>
            <w:ins w:id="342" w:author="Sharma, Vivek" w:date="2020-10-07T11:37:00Z">
              <w:r>
                <w:rPr>
                  <w:sz w:val="22"/>
                  <w:szCs w:val="22"/>
                  <w:lang w:eastAsia="ko-KR"/>
                </w:rPr>
                <w:t>Issue 1 and 2 should be addressed in RAN2.</w:t>
              </w:r>
            </w:ins>
          </w:p>
        </w:tc>
      </w:tr>
      <w:tr w:rsidR="00B2346E" w14:paraId="03CA1438" w14:textId="77777777" w:rsidTr="00950EDC">
        <w:trPr>
          <w:ins w:id="343" w:author="nomor" w:date="2020-10-07T13:41:00Z"/>
        </w:trPr>
        <w:tc>
          <w:tcPr>
            <w:tcW w:w="1271" w:type="dxa"/>
          </w:tcPr>
          <w:p w14:paraId="22C37C72" w14:textId="51E11020" w:rsidR="00B2346E" w:rsidRDefault="00B2346E" w:rsidP="00B2346E">
            <w:pPr>
              <w:spacing w:before="120" w:after="120"/>
              <w:rPr>
                <w:ins w:id="344" w:author="nomor" w:date="2020-10-07T13:41:00Z"/>
                <w:rFonts w:eastAsia="SimSun"/>
                <w:sz w:val="22"/>
                <w:szCs w:val="22"/>
                <w:lang w:val="en-US" w:eastAsia="zh-CN"/>
              </w:rPr>
            </w:pPr>
            <w:ins w:id="345"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346" w:author="nomor" w:date="2020-10-07T13:41:00Z"/>
                <w:rFonts w:eastAsiaTheme="minorEastAsia"/>
                <w:sz w:val="22"/>
                <w:szCs w:val="22"/>
                <w:lang w:eastAsia="zh-CN"/>
              </w:rPr>
            </w:pPr>
            <w:ins w:id="347"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48" w:author="nomor" w:date="2020-10-07T13:41:00Z"/>
                <w:rFonts w:eastAsiaTheme="minorEastAsia"/>
                <w:sz w:val="22"/>
                <w:szCs w:val="22"/>
                <w:lang w:eastAsia="zh-CN"/>
              </w:rPr>
            </w:pPr>
            <w:ins w:id="349"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50" w:author="nomor" w:date="2020-10-07T13:41:00Z"/>
                <w:rFonts w:eastAsiaTheme="minorEastAsia"/>
                <w:sz w:val="22"/>
                <w:szCs w:val="22"/>
                <w:lang w:eastAsia="zh-CN"/>
              </w:rPr>
            </w:pPr>
            <w:ins w:id="351"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52" w:author="nomor" w:date="2020-10-07T13:41:00Z"/>
                <w:sz w:val="22"/>
                <w:szCs w:val="22"/>
                <w:lang w:eastAsia="ko-KR"/>
              </w:rPr>
            </w:pPr>
            <w:ins w:id="353"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54" w:author="Camille Bui" w:date="2020-10-07T14:24:00Z"/>
        </w:trPr>
        <w:tc>
          <w:tcPr>
            <w:tcW w:w="1271" w:type="dxa"/>
          </w:tcPr>
          <w:p w14:paraId="1B7A83E8" w14:textId="1206D72F" w:rsidR="00874A80" w:rsidRDefault="00874A80" w:rsidP="00B2346E">
            <w:pPr>
              <w:spacing w:before="120" w:after="120"/>
              <w:rPr>
                <w:ins w:id="355" w:author="Camille Bui" w:date="2020-10-07T14:24:00Z"/>
                <w:rFonts w:eastAsia="SimSun"/>
                <w:sz w:val="22"/>
                <w:szCs w:val="22"/>
                <w:lang w:val="en-US" w:eastAsia="zh-CN"/>
              </w:rPr>
            </w:pPr>
            <w:ins w:id="356"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357" w:author="Camille Bui" w:date="2020-10-07T14:24:00Z"/>
                <w:rFonts w:eastAsia="SimSun"/>
                <w:sz w:val="22"/>
                <w:szCs w:val="22"/>
                <w:lang w:val="en-US" w:eastAsia="zh-CN"/>
              </w:rPr>
            </w:pPr>
            <w:ins w:id="358"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359" w:author="Camille Bui" w:date="2020-10-07T14:24:00Z"/>
                <w:rFonts w:eastAsia="SimSun"/>
                <w:sz w:val="22"/>
                <w:szCs w:val="22"/>
                <w:lang w:val="en-US" w:eastAsia="zh-CN"/>
              </w:rPr>
            </w:pPr>
            <w:ins w:id="360"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361" w:author="Camille Bui" w:date="2020-10-07T14:24:00Z"/>
                <w:rFonts w:eastAsia="SimSun"/>
                <w:iCs/>
                <w:sz w:val="22"/>
                <w:szCs w:val="22"/>
                <w:lang w:val="en-US" w:eastAsia="zh-CN"/>
              </w:rPr>
            </w:pPr>
            <w:ins w:id="362"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363" w:author="Camille Bui" w:date="2020-10-07T14:24:00Z"/>
                <w:rFonts w:eastAsia="SimSun"/>
                <w:iCs/>
                <w:sz w:val="22"/>
                <w:szCs w:val="22"/>
                <w:lang w:val="en-US" w:eastAsia="zh-CN"/>
              </w:rPr>
            </w:pPr>
            <w:ins w:id="364"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65" w:author="Camille Bui" w:date="2020-10-07T14:24:00Z"/>
                <w:rFonts w:eastAsiaTheme="minorEastAsia"/>
                <w:sz w:val="22"/>
                <w:szCs w:val="22"/>
                <w:lang w:eastAsia="zh-CN"/>
              </w:rPr>
            </w:pPr>
            <w:ins w:id="366"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r w:rsidR="00682C9D" w14:paraId="18714EB7" w14:textId="77777777" w:rsidTr="00950EDC">
        <w:trPr>
          <w:ins w:id="367" w:author="Helka-Liina Maattanen" w:date="2020-10-07T15:38:00Z"/>
        </w:trPr>
        <w:tc>
          <w:tcPr>
            <w:tcW w:w="1271" w:type="dxa"/>
          </w:tcPr>
          <w:p w14:paraId="3B75DC29" w14:textId="30E493FB" w:rsidR="00682C9D" w:rsidRDefault="00682C9D" w:rsidP="00682C9D">
            <w:pPr>
              <w:spacing w:before="120" w:after="120"/>
              <w:rPr>
                <w:ins w:id="368" w:author="Helka-Liina Maattanen" w:date="2020-10-07T15:38:00Z"/>
                <w:rFonts w:eastAsia="SimSun"/>
                <w:sz w:val="22"/>
                <w:szCs w:val="22"/>
                <w:lang w:val="en-US" w:eastAsia="zh-CN"/>
              </w:rPr>
            </w:pPr>
            <w:ins w:id="369" w:author="Helka-Liina Maattanen" w:date="2020-10-07T15:38:00Z">
              <w:r>
                <w:t>Ericsson</w:t>
              </w:r>
            </w:ins>
          </w:p>
        </w:tc>
        <w:tc>
          <w:tcPr>
            <w:tcW w:w="8079" w:type="dxa"/>
          </w:tcPr>
          <w:p w14:paraId="338BE231" w14:textId="4C0DD9E7" w:rsidR="00682C9D" w:rsidRDefault="00682C9D" w:rsidP="00682C9D">
            <w:pPr>
              <w:spacing w:before="120" w:after="120"/>
              <w:rPr>
                <w:ins w:id="370" w:author="Helka-Liina Maattanen" w:date="2020-10-07T15:38:00Z"/>
                <w:rFonts w:eastAsia="SimSun"/>
                <w:sz w:val="22"/>
                <w:szCs w:val="22"/>
                <w:lang w:val="en-US" w:eastAsia="zh-CN"/>
              </w:rPr>
            </w:pPr>
            <w:ins w:id="371" w:author="Helka-Liina Maattanen" w:date="2020-10-07T15:38:00Z">
              <w:r>
                <w:t xml:space="preserve">Issues 1 and 2 are clearly RAN2 issues. Issue 3 is more RAN3 issue but the impact may need to be taken into account when discussing RAN2 solutions for the soft feeder link switch. Issues 4 </w:t>
              </w:r>
              <w:r>
                <w:lastRenderedPageBreak/>
                <w:t>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372" w:author="Qualcomm-Bharat" w:date="2020-10-07T07:54:00Z"/>
        </w:trPr>
        <w:tc>
          <w:tcPr>
            <w:tcW w:w="1271" w:type="dxa"/>
          </w:tcPr>
          <w:p w14:paraId="40FD89DC" w14:textId="3C6D5617" w:rsidR="004B334E" w:rsidRDefault="004B334E" w:rsidP="004B334E">
            <w:pPr>
              <w:spacing w:before="120" w:after="120"/>
              <w:rPr>
                <w:ins w:id="373" w:author="Qualcomm-Bharat" w:date="2020-10-07T07:54:00Z"/>
              </w:rPr>
            </w:pPr>
            <w:ins w:id="374" w:author="Qualcomm-Bharat" w:date="2020-10-07T07:54:00Z">
              <w:r>
                <w:rPr>
                  <w:rFonts w:eastAsia="SimSun"/>
                  <w:sz w:val="22"/>
                  <w:szCs w:val="22"/>
                  <w:lang w:val="en-US" w:eastAsia="zh-CN"/>
                </w:rPr>
                <w:lastRenderedPageBreak/>
                <w:t>Qualcomm</w:t>
              </w:r>
            </w:ins>
          </w:p>
        </w:tc>
        <w:tc>
          <w:tcPr>
            <w:tcW w:w="8079" w:type="dxa"/>
          </w:tcPr>
          <w:p w14:paraId="498C7B82" w14:textId="77777777" w:rsidR="004B334E" w:rsidRDefault="004B334E" w:rsidP="004B334E">
            <w:pPr>
              <w:spacing w:before="120" w:after="120"/>
              <w:rPr>
                <w:ins w:id="375" w:author="Qualcomm-Bharat" w:date="2020-10-07T07:54:00Z"/>
                <w:rFonts w:eastAsia="SimSun"/>
                <w:sz w:val="22"/>
                <w:szCs w:val="22"/>
                <w:lang w:val="en-US" w:eastAsia="zh-CN"/>
              </w:rPr>
            </w:pPr>
            <w:ins w:id="376"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377" w:author="Qualcomm-Bharat" w:date="2020-10-07T07:54:00Z"/>
              </w:rPr>
            </w:pPr>
            <w:ins w:id="378"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379" w:author="LG_Oanyong Lee" w:date="2020-10-08T23:43:00Z"/>
        </w:trPr>
        <w:tc>
          <w:tcPr>
            <w:tcW w:w="1271" w:type="dxa"/>
          </w:tcPr>
          <w:p w14:paraId="50148DDE" w14:textId="22102418" w:rsidR="006665BC" w:rsidRDefault="006665BC" w:rsidP="006665BC">
            <w:pPr>
              <w:spacing w:before="120" w:after="120"/>
              <w:rPr>
                <w:ins w:id="380" w:author="LG_Oanyong Lee" w:date="2020-10-08T23:43:00Z"/>
                <w:rFonts w:eastAsia="SimSun"/>
                <w:sz w:val="22"/>
                <w:szCs w:val="22"/>
                <w:lang w:val="en-US" w:eastAsia="zh-CN"/>
              </w:rPr>
            </w:pPr>
            <w:ins w:id="381"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382" w:author="LG_Oanyong Lee" w:date="2020-10-08T23:43:00Z"/>
                <w:lang w:eastAsia="ko-KR"/>
              </w:rPr>
            </w:pPr>
            <w:ins w:id="383"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384" w:author="LG_Oanyong Lee" w:date="2020-10-08T23:43:00Z"/>
                <w:lang w:eastAsia="ko-KR"/>
              </w:rPr>
            </w:pPr>
            <w:ins w:id="385" w:author="LG_Oanyong Lee" w:date="2020-10-08T23:43:00Z">
              <w:r>
                <w:rPr>
                  <w:lang w:eastAsia="ko-KR"/>
                </w:rPr>
                <w:t>Issue 3 is RAN3 issue.</w:t>
              </w:r>
            </w:ins>
          </w:p>
          <w:p w14:paraId="3F935B89" w14:textId="6D60ACAA" w:rsidR="006665BC" w:rsidRDefault="006665BC" w:rsidP="006665BC">
            <w:pPr>
              <w:spacing w:before="120" w:after="120"/>
              <w:rPr>
                <w:ins w:id="386" w:author="LG_Oanyong Lee" w:date="2020-10-08T23:43:00Z"/>
                <w:rFonts w:eastAsia="SimSun"/>
                <w:sz w:val="22"/>
                <w:szCs w:val="22"/>
                <w:lang w:val="en-US" w:eastAsia="zh-CN"/>
              </w:rPr>
            </w:pPr>
            <w:ins w:id="387"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rFonts w:hint="eastAsia"/>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rFonts w:hint="eastAsia"/>
                <w:lang w:eastAsia="ko-KR"/>
              </w:rPr>
            </w:pPr>
            <w:r>
              <w:rPr>
                <w:lang w:eastAsia="ko-KR"/>
              </w:rPr>
              <w:t>Issue 4 and 5 are vendor implementation specific and need not be specified in 3GPP</w:t>
            </w:r>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ko-KR"/>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lastRenderedPageBreak/>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88"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89" w:author="Abhishek Roy" w:date="2020-09-29T10:58:00Z">
              <w:r>
                <w:t>MediaTek</w:t>
              </w:r>
            </w:ins>
          </w:p>
        </w:tc>
        <w:tc>
          <w:tcPr>
            <w:tcW w:w="8079" w:type="dxa"/>
          </w:tcPr>
          <w:p w14:paraId="7F9EB2BA" w14:textId="77777777" w:rsidR="002C34F9" w:rsidRDefault="002C34F9" w:rsidP="002C34F9">
            <w:pPr>
              <w:rPr>
                <w:ins w:id="390" w:author="Abhishek Roy" w:date="2020-09-29T10:58:00Z"/>
              </w:rPr>
            </w:pPr>
            <w:ins w:id="391"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92"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9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94"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95" w:author="Huawei" w:date="2020-09-30T15:1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1DFFDAD" w14:textId="77777777" w:rsidR="00C312DA" w:rsidRDefault="00566350" w:rsidP="00C312DA">
            <w:pPr>
              <w:spacing w:before="120" w:after="120"/>
              <w:rPr>
                <w:ins w:id="396" w:author="Huawei" w:date="2020-09-30T15:15:00Z"/>
                <w:rFonts w:eastAsia="SimSun"/>
                <w:sz w:val="22"/>
                <w:szCs w:val="22"/>
                <w:lang w:val="en-US" w:eastAsia="zh-CN"/>
              </w:rPr>
            </w:pPr>
            <w:ins w:id="39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98" w:author="Huawei" w:date="2020-09-30T15:15:00Z">
              <w:r>
                <w:rPr>
                  <w:rFonts w:eastAsia="SimSun"/>
                  <w:sz w:val="22"/>
                  <w:szCs w:val="22"/>
                  <w:lang w:val="en-US" w:eastAsia="zh-CN"/>
                </w:rPr>
                <w:t>Issue 8 can be left</w:t>
              </w:r>
            </w:ins>
            <w:ins w:id="399"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400"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401" w:author="Ming-Hung" w:date="2020-10-02T15:00:00Z"/>
                <w:rFonts w:eastAsia="SimSun"/>
                <w:iCs/>
                <w:sz w:val="22"/>
                <w:szCs w:val="22"/>
                <w:lang w:val="en-US" w:eastAsia="zh-CN"/>
              </w:rPr>
            </w:pPr>
            <w:ins w:id="40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40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404"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405" w:author="Diaz Sendra,S,Salva,TLG2 R" w:date="2020-10-05T09:23:00Z"/>
                <w:sz w:val="22"/>
                <w:szCs w:val="22"/>
                <w:lang w:eastAsia="ko-KR"/>
              </w:rPr>
            </w:pPr>
            <w:ins w:id="406" w:author="Diaz Sendra,S,Salva,TLG2 R" w:date="2020-10-05T09:22:00Z">
              <w:r>
                <w:rPr>
                  <w:sz w:val="22"/>
                  <w:szCs w:val="22"/>
                  <w:lang w:eastAsia="ko-KR"/>
                </w:rPr>
                <w:t>Issue 6 and issue 9 should be discussed in RAN2</w:t>
              </w:r>
            </w:ins>
            <w:ins w:id="407" w:author="Diaz Sendra,S,Salva,TLG2 R" w:date="2020-10-05T09:23:00Z">
              <w:r>
                <w:rPr>
                  <w:sz w:val="22"/>
                  <w:szCs w:val="22"/>
                  <w:lang w:eastAsia="ko-KR"/>
                </w:rPr>
                <w:t>.</w:t>
              </w:r>
            </w:ins>
          </w:p>
          <w:p w14:paraId="1C39EB56" w14:textId="77777777" w:rsidR="00C335EC" w:rsidRDefault="00C335EC" w:rsidP="00706720">
            <w:pPr>
              <w:spacing w:before="120" w:after="120"/>
              <w:rPr>
                <w:ins w:id="408" w:author="Diaz Sendra,S,Salva,TLG2 R" w:date="2020-10-05T09:23:00Z"/>
                <w:sz w:val="22"/>
                <w:szCs w:val="22"/>
                <w:lang w:eastAsia="ko-KR"/>
              </w:rPr>
            </w:pPr>
            <w:ins w:id="409"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10" w:author="Diaz Sendra,S,Salva,TLG2 R" w:date="2020-10-05T09:23:00Z">
              <w:r>
                <w:rPr>
                  <w:sz w:val="22"/>
                  <w:szCs w:val="22"/>
                  <w:lang w:eastAsia="ko-KR"/>
                </w:rPr>
                <w:t>Issue 7</w:t>
              </w:r>
              <w:r w:rsidR="00DE69F2">
                <w:rPr>
                  <w:sz w:val="22"/>
                  <w:szCs w:val="22"/>
                  <w:lang w:eastAsia="ko-KR"/>
                </w:rPr>
                <w:t xml:space="preserve"> even no signalling is involved, </w:t>
              </w:r>
            </w:ins>
            <w:ins w:id="411"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412"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1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14" w:author="ITRI" w:date="2020-10-07T08:58:00Z"/>
        </w:trPr>
        <w:tc>
          <w:tcPr>
            <w:tcW w:w="1271" w:type="dxa"/>
          </w:tcPr>
          <w:p w14:paraId="65255009" w14:textId="20FDFBCB" w:rsidR="00EA7F12" w:rsidRDefault="00EA7F12" w:rsidP="00EA7F12">
            <w:pPr>
              <w:spacing w:before="120" w:after="120"/>
              <w:rPr>
                <w:ins w:id="415" w:author="ITRI" w:date="2020-10-07T08:58:00Z"/>
                <w:rFonts w:eastAsia="PMingLiU"/>
                <w:sz w:val="22"/>
                <w:szCs w:val="22"/>
                <w:lang w:val="en-US" w:eastAsia="zh-TW"/>
              </w:rPr>
            </w:pPr>
            <w:ins w:id="416"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17" w:author="Chien-Chun CHENG" w:date="2020-10-07T11:40:00Z"/>
                <w:rFonts w:ascii="Segoe UI" w:hAnsi="Segoe UI" w:cs="Segoe UI"/>
                <w:sz w:val="18"/>
                <w:szCs w:val="18"/>
              </w:rPr>
            </w:pPr>
            <w:ins w:id="418"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19" w:author="Chien-Chun CHENG" w:date="2020-10-07T11:40:00Z"/>
                <w:sz w:val="22"/>
                <w:szCs w:val="22"/>
              </w:rPr>
              <w:pPrChange w:id="42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22" w:author="Chien-Chun CHENG" w:date="2020-10-07T11:40:00Z"/>
                <w:sz w:val="22"/>
                <w:szCs w:val="22"/>
              </w:rPr>
              <w:pPrChange w:id="42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4"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25" w:author="Chien-Chun CHENG" w:date="2020-10-07T11:40:00Z"/>
                <w:sz w:val="22"/>
                <w:szCs w:val="22"/>
              </w:rPr>
              <w:pPrChange w:id="42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2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28" w:author="Chien-Chun CHENG" w:date="2020-10-07T11:40:00Z"/>
                <w:sz w:val="22"/>
                <w:szCs w:val="22"/>
              </w:rPr>
              <w:pPrChange w:id="429"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3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31" w:author="Chien-Chun CHENG" w:date="2020-10-07T11:40:00Z"/>
                <w:sz w:val="22"/>
                <w:szCs w:val="22"/>
              </w:rPr>
              <w:pPrChange w:id="432"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33"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34" w:author="ITRI" w:date="2020-10-07T08:58:00Z"/>
                <w:rFonts w:eastAsia="PMingLiU"/>
                <w:sz w:val="22"/>
                <w:szCs w:val="22"/>
              </w:rPr>
              <w:pPrChange w:id="435" w:author="Unknown" w:date="2020-10-07T11:40:00Z">
                <w:pPr>
                  <w:spacing w:before="120" w:after="120"/>
                </w:pPr>
              </w:pPrChange>
            </w:pPr>
            <w:ins w:id="436"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37" w:author="Sharma, Vivek" w:date="2020-10-07T11:39:00Z"/>
        </w:trPr>
        <w:tc>
          <w:tcPr>
            <w:tcW w:w="1271" w:type="dxa"/>
          </w:tcPr>
          <w:p w14:paraId="223A2C59" w14:textId="2CF48C1E" w:rsidR="00630DFC" w:rsidRDefault="00630DFC" w:rsidP="00630DFC">
            <w:pPr>
              <w:spacing w:before="120" w:after="120"/>
              <w:rPr>
                <w:ins w:id="438" w:author="Sharma, Vivek" w:date="2020-10-07T11:39:00Z"/>
                <w:rStyle w:val="normaltextrun"/>
                <w:sz w:val="22"/>
                <w:szCs w:val="22"/>
              </w:rPr>
            </w:pPr>
            <w:ins w:id="439" w:author="Sharma, Vivek" w:date="2020-10-07T11:39:00Z">
              <w:r>
                <w:rPr>
                  <w:rFonts w:eastAsia="SimSun"/>
                  <w:sz w:val="22"/>
                  <w:szCs w:val="22"/>
                  <w:lang w:val="en-US" w:eastAsia="zh-CN"/>
                </w:rPr>
                <w:lastRenderedPageBreak/>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40" w:author="Sharma, Vivek" w:date="2020-10-07T11:39:00Z"/>
                <w:rStyle w:val="normaltextrun"/>
                <w:sz w:val="22"/>
                <w:szCs w:val="22"/>
                <w:lang w:val="en-GB"/>
              </w:rPr>
            </w:pPr>
            <w:ins w:id="441" w:author="Sharma, Vivek" w:date="2020-10-07T11:39:00Z">
              <w:r>
                <w:rPr>
                  <w:sz w:val="22"/>
                  <w:szCs w:val="22"/>
                  <w:lang w:eastAsia="ko-KR"/>
                </w:rPr>
                <w:t>Issue 6,7 and 9 should be addressed in RAN2.</w:t>
              </w:r>
            </w:ins>
          </w:p>
        </w:tc>
      </w:tr>
      <w:tr w:rsidR="00B2346E" w14:paraId="3BD87833" w14:textId="77777777" w:rsidTr="00445875">
        <w:trPr>
          <w:ins w:id="442" w:author="nomor" w:date="2020-10-07T13:41:00Z"/>
        </w:trPr>
        <w:tc>
          <w:tcPr>
            <w:tcW w:w="1271" w:type="dxa"/>
          </w:tcPr>
          <w:p w14:paraId="22C69446" w14:textId="171A94C7" w:rsidR="00B2346E" w:rsidRDefault="00B2346E" w:rsidP="00B2346E">
            <w:pPr>
              <w:spacing w:before="120" w:after="120"/>
              <w:rPr>
                <w:ins w:id="443" w:author="nomor" w:date="2020-10-07T13:41:00Z"/>
                <w:rFonts w:eastAsia="SimSun"/>
                <w:sz w:val="22"/>
                <w:szCs w:val="22"/>
                <w:lang w:val="en-US" w:eastAsia="zh-CN"/>
              </w:rPr>
            </w:pPr>
            <w:ins w:id="444"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445" w:author="nomor" w:date="2020-10-07T13:41:00Z"/>
                <w:rFonts w:eastAsiaTheme="minorEastAsia"/>
                <w:sz w:val="22"/>
                <w:szCs w:val="22"/>
                <w:lang w:eastAsia="zh-CN"/>
              </w:rPr>
            </w:pPr>
            <w:ins w:id="446"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47" w:author="nomor" w:date="2020-10-07T13:41:00Z"/>
                <w:rFonts w:eastAsiaTheme="minorEastAsia"/>
                <w:sz w:val="22"/>
                <w:szCs w:val="22"/>
                <w:lang w:eastAsia="zh-CN"/>
              </w:rPr>
            </w:pPr>
            <w:ins w:id="448"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49" w:author="nomor" w:date="2020-10-07T13:41:00Z"/>
                <w:sz w:val="22"/>
                <w:szCs w:val="22"/>
                <w:lang w:eastAsia="ko-KR"/>
              </w:rPr>
            </w:pPr>
            <w:ins w:id="450"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51" w:author="Camille Bui" w:date="2020-10-07T14:24:00Z"/>
        </w:trPr>
        <w:tc>
          <w:tcPr>
            <w:tcW w:w="1271" w:type="dxa"/>
          </w:tcPr>
          <w:p w14:paraId="4F5CB40A" w14:textId="33F19166" w:rsidR="00874A80" w:rsidRDefault="00874A80" w:rsidP="00B2346E">
            <w:pPr>
              <w:spacing w:before="120" w:after="120"/>
              <w:rPr>
                <w:ins w:id="452" w:author="Camille Bui" w:date="2020-10-07T14:24:00Z"/>
                <w:rFonts w:eastAsia="SimSun"/>
                <w:sz w:val="22"/>
                <w:szCs w:val="22"/>
                <w:lang w:val="en-US" w:eastAsia="zh-CN"/>
              </w:rPr>
            </w:pPr>
            <w:ins w:id="453"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454" w:author="Camille Bui" w:date="2020-10-07T14:25:00Z"/>
                <w:sz w:val="22"/>
                <w:szCs w:val="22"/>
                <w:lang w:eastAsia="ko-KR"/>
              </w:rPr>
            </w:pPr>
            <w:ins w:id="455"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56" w:author="Camille Bui" w:date="2020-10-07T14:26:00Z"/>
                <w:rFonts w:eastAsia="SimSun"/>
                <w:sz w:val="22"/>
                <w:szCs w:val="22"/>
                <w:lang w:val="en-US" w:eastAsia="zh-CN"/>
              </w:rPr>
            </w:pPr>
            <w:ins w:id="457" w:author="Camille Bui" w:date="2020-10-07T14:25:00Z">
              <w:r>
                <w:rPr>
                  <w:rFonts w:eastAsia="SimSun"/>
                  <w:sz w:val="22"/>
                  <w:szCs w:val="22"/>
                  <w:lang w:val="en-US" w:eastAsia="zh-CN"/>
                </w:rPr>
                <w:t>Issue 8 is a RAN3 issue</w:t>
              </w:r>
            </w:ins>
            <w:ins w:id="458" w:author="Camille Bui" w:date="2020-10-07T14:26:00Z">
              <w:r>
                <w:rPr>
                  <w:rFonts w:eastAsia="SimSun"/>
                  <w:sz w:val="22"/>
                  <w:szCs w:val="22"/>
                  <w:lang w:val="en-US" w:eastAsia="zh-CN"/>
                </w:rPr>
                <w:t>.</w:t>
              </w:r>
            </w:ins>
          </w:p>
          <w:p w14:paraId="3273CBA2" w14:textId="7A48EC3E" w:rsidR="00874A80" w:rsidRDefault="00874A80">
            <w:pPr>
              <w:spacing w:before="120" w:after="120"/>
              <w:rPr>
                <w:ins w:id="459" w:author="Camille Bui" w:date="2020-10-07T14:24:00Z"/>
                <w:rFonts w:eastAsiaTheme="minorEastAsia"/>
                <w:sz w:val="22"/>
                <w:szCs w:val="22"/>
                <w:lang w:eastAsia="zh-CN"/>
              </w:rPr>
            </w:pPr>
            <w:ins w:id="460"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61" w:author="Helka-Liina Maattanen" w:date="2020-10-07T15:38:00Z"/>
        </w:trPr>
        <w:tc>
          <w:tcPr>
            <w:tcW w:w="1271" w:type="dxa"/>
          </w:tcPr>
          <w:p w14:paraId="3D405F75" w14:textId="3A1D3C76" w:rsidR="006E6F1F" w:rsidRDefault="006E6F1F" w:rsidP="006E6F1F">
            <w:pPr>
              <w:spacing w:before="120" w:after="120"/>
              <w:rPr>
                <w:ins w:id="462" w:author="Helka-Liina Maattanen" w:date="2020-10-07T15:38:00Z"/>
                <w:rFonts w:eastAsia="SimSun"/>
                <w:sz w:val="22"/>
                <w:szCs w:val="22"/>
                <w:lang w:val="en-US" w:eastAsia="zh-CN"/>
              </w:rPr>
            </w:pPr>
            <w:ins w:id="463" w:author="Helka-Liina Maattanen" w:date="2020-10-07T15:38:00Z">
              <w:r>
                <w:t>Ericsson</w:t>
              </w:r>
            </w:ins>
          </w:p>
        </w:tc>
        <w:tc>
          <w:tcPr>
            <w:tcW w:w="8079" w:type="dxa"/>
          </w:tcPr>
          <w:p w14:paraId="699AEDF5" w14:textId="0EA53FCE" w:rsidR="006E6F1F" w:rsidRDefault="006E6F1F" w:rsidP="006E6F1F">
            <w:pPr>
              <w:spacing w:before="120" w:after="120"/>
              <w:rPr>
                <w:ins w:id="464" w:author="Helka-Liina Maattanen" w:date="2020-10-07T15:38:00Z"/>
                <w:sz w:val="22"/>
                <w:szCs w:val="22"/>
                <w:lang w:eastAsia="ko-KR"/>
              </w:rPr>
            </w:pPr>
            <w:ins w:id="46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466" w:author="Qualcomm-Bharat" w:date="2020-10-07T07:55:00Z"/>
        </w:trPr>
        <w:tc>
          <w:tcPr>
            <w:tcW w:w="1271" w:type="dxa"/>
          </w:tcPr>
          <w:p w14:paraId="33C65B32" w14:textId="6FD1D7F8" w:rsidR="004B334E" w:rsidRDefault="004B334E" w:rsidP="004B334E">
            <w:pPr>
              <w:spacing w:before="120" w:after="120"/>
              <w:rPr>
                <w:ins w:id="467" w:author="Qualcomm-Bharat" w:date="2020-10-07T07:55:00Z"/>
              </w:rPr>
            </w:pPr>
            <w:ins w:id="468"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469" w:author="Qualcomm-Bharat" w:date="2020-10-07T07:55:00Z"/>
              </w:rPr>
            </w:pPr>
            <w:ins w:id="470"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471" w:author="LG_Oanyong Lee" w:date="2020-10-08T23:43:00Z"/>
        </w:trPr>
        <w:tc>
          <w:tcPr>
            <w:tcW w:w="1271" w:type="dxa"/>
          </w:tcPr>
          <w:p w14:paraId="07C2E066" w14:textId="4ADA3295" w:rsidR="003E02E3" w:rsidRDefault="003E02E3" w:rsidP="003E02E3">
            <w:pPr>
              <w:spacing w:before="120" w:after="120"/>
              <w:rPr>
                <w:ins w:id="472" w:author="LG_Oanyong Lee" w:date="2020-10-08T23:43:00Z"/>
                <w:rFonts w:eastAsia="SimSun"/>
                <w:sz w:val="22"/>
                <w:szCs w:val="22"/>
                <w:lang w:val="en-US" w:eastAsia="zh-CN"/>
              </w:rPr>
            </w:pPr>
            <w:ins w:id="473"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474" w:author="LG_Oanyong Lee" w:date="2020-10-08T23:43:00Z"/>
              </w:rPr>
            </w:pPr>
            <w:ins w:id="475" w:author="LG_Oanyong Lee" w:date="2020-10-08T23:43:00Z">
              <w:r>
                <w:t>Issue 6, 7 and 9 are RAN2 issues.</w:t>
              </w:r>
            </w:ins>
          </w:p>
          <w:p w14:paraId="5A276C90" w14:textId="57CECEB1" w:rsidR="003E02E3" w:rsidRDefault="003E02E3" w:rsidP="003E02E3">
            <w:pPr>
              <w:spacing w:before="120" w:after="120"/>
              <w:rPr>
                <w:ins w:id="476" w:author="LG_Oanyong Lee" w:date="2020-10-08T23:43:00Z"/>
                <w:rFonts w:eastAsia="SimSun"/>
                <w:sz w:val="22"/>
                <w:szCs w:val="22"/>
                <w:lang w:val="en-US" w:eastAsia="zh-CN"/>
              </w:rPr>
            </w:pPr>
            <w:ins w:id="477"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rFonts w:hint="eastAsia"/>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478" w:name="_Toc26177369"/>
      <w:bookmarkStart w:id="479" w:name="_Toc26621028"/>
      <w:r w:rsidRPr="00B923D6">
        <w:t>7.4</w:t>
      </w:r>
      <w:r w:rsidRPr="00B923D6">
        <w:tab/>
        <w:t>Earth fixed cells vs Earth moving cells</w:t>
      </w:r>
      <w:bookmarkEnd w:id="478"/>
      <w:bookmarkEnd w:id="47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ko-K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480" w:name="OLE_LINK3"/>
      <w:bookmarkStart w:id="481" w:name="OLE_LINK4"/>
      <w:r w:rsidR="00D20210">
        <w:rPr>
          <w:sz w:val="22"/>
          <w:szCs w:val="22"/>
        </w:rPr>
        <w:t>burst</w:t>
      </w:r>
      <w:bookmarkEnd w:id="480"/>
      <w:bookmarkEnd w:id="481"/>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82"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483" w:author="CATT" w:date="2020-09-28T08:29:00Z"/>
                <w:rFonts w:eastAsiaTheme="minorEastAsia"/>
                <w:lang w:eastAsia="zh-CN"/>
              </w:rPr>
            </w:pPr>
            <w:ins w:id="484" w:author="CATT" w:date="2020-09-28T08:30:00Z">
              <w:r>
                <w:rPr>
                  <w:rFonts w:eastAsiaTheme="minorEastAsia" w:hint="eastAsia"/>
                  <w:lang w:eastAsia="zh-CN"/>
                </w:rPr>
                <w:t xml:space="preserve">As </w:t>
              </w:r>
            </w:ins>
            <w:ins w:id="485" w:author="CATT" w:date="2020-09-28T08:31:00Z">
              <w:r>
                <w:rPr>
                  <w:rFonts w:eastAsiaTheme="minorEastAsia" w:hint="eastAsia"/>
                  <w:lang w:eastAsia="zh-CN"/>
                </w:rPr>
                <w:t xml:space="preserve">the </w:t>
              </w:r>
            </w:ins>
            <w:ins w:id="486" w:author="CATT" w:date="2020-09-28T08:30:00Z">
              <w:r>
                <w:rPr>
                  <w:rFonts w:eastAsiaTheme="minorEastAsia" w:hint="eastAsia"/>
                  <w:lang w:eastAsia="zh-CN"/>
                </w:rPr>
                <w:t>satellite</w:t>
              </w:r>
            </w:ins>
            <w:ins w:id="487" w:author="CATT" w:date="2020-09-28T08:31:00Z">
              <w:r>
                <w:rPr>
                  <w:rFonts w:eastAsiaTheme="minorEastAsia" w:hint="eastAsia"/>
                  <w:lang w:eastAsia="zh-CN"/>
                </w:rPr>
                <w:t>s</w:t>
              </w:r>
            </w:ins>
            <w:ins w:id="488" w:author="CATT" w:date="2020-09-28T08:30:00Z">
              <w:r>
                <w:rPr>
                  <w:rFonts w:eastAsiaTheme="minorEastAsia" w:hint="eastAsia"/>
                  <w:lang w:eastAsia="zh-CN"/>
                </w:rPr>
                <w:t xml:space="preserve"> </w:t>
              </w:r>
            </w:ins>
            <w:ins w:id="489" w:author="CATT" w:date="2020-09-28T08:31:00Z">
              <w:r>
                <w:rPr>
                  <w:rFonts w:eastAsiaTheme="minorEastAsia" w:hint="eastAsia"/>
                  <w:lang w:eastAsia="zh-CN"/>
                </w:rPr>
                <w:t>are moving over time</w:t>
              </w:r>
            </w:ins>
            <w:ins w:id="490" w:author="CATT" w:date="2020-09-28T08:32:00Z">
              <w:r>
                <w:rPr>
                  <w:rFonts w:eastAsiaTheme="minorEastAsia" w:hint="eastAsia"/>
                  <w:lang w:eastAsia="zh-CN"/>
                </w:rPr>
                <w:t xml:space="preserve">, the </w:t>
              </w:r>
            </w:ins>
            <w:ins w:id="491"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92"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93" w:author="CATT" w:date="2020-09-28T08:32:00Z">
              <w:r>
                <w:rPr>
                  <w:rFonts w:eastAsiaTheme="minorEastAsia" w:hint="eastAsia"/>
                  <w:lang w:eastAsia="zh-CN"/>
                </w:rPr>
                <w:t xml:space="preserve">hard to keep the </w:t>
              </w:r>
            </w:ins>
            <w:ins w:id="494" w:author="CATT" w:date="2020-09-28T08:35:00Z">
              <w:r w:rsidR="00D966CC">
                <w:rPr>
                  <w:rFonts w:eastAsiaTheme="minorEastAsia" w:hint="eastAsia"/>
                  <w:lang w:eastAsia="zh-CN"/>
                </w:rPr>
                <w:t xml:space="preserve">SSB </w:t>
              </w:r>
            </w:ins>
            <w:ins w:id="495"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96" w:author="CATT" w:date="2020-09-28T08:37:00Z">
              <w:r w:rsidR="00CE1B5F">
                <w:rPr>
                  <w:rFonts w:eastAsiaTheme="minorEastAsia" w:hint="eastAsia"/>
                  <w:lang w:eastAsia="zh-CN"/>
                </w:rPr>
                <w:t xml:space="preserve">timing </w:t>
              </w:r>
            </w:ins>
            <w:ins w:id="497" w:author="CATT" w:date="2020-09-28T08:38:00Z">
              <w:r w:rsidR="00CE1B5F">
                <w:rPr>
                  <w:rFonts w:eastAsiaTheme="minorEastAsia" w:hint="eastAsia"/>
                  <w:lang w:eastAsia="zh-CN"/>
                </w:rPr>
                <w:t xml:space="preserve">pattern </w:t>
              </w:r>
            </w:ins>
            <w:ins w:id="498"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99" w:author="CATT" w:date="2020-09-28T08:42:00Z">
              <w:r w:rsidR="00A867DE">
                <w:rPr>
                  <w:rFonts w:eastAsiaTheme="minorEastAsia" w:hint="eastAsia"/>
                  <w:lang w:eastAsia="zh-CN"/>
                </w:rPr>
                <w:t>.</w:t>
              </w:r>
            </w:ins>
            <w:ins w:id="500" w:author="CATT" w:date="2020-09-28T08:40:00Z">
              <w:r w:rsidR="007876C6">
                <w:rPr>
                  <w:rFonts w:eastAsiaTheme="minorEastAsia" w:hint="eastAsia"/>
                  <w:lang w:eastAsia="zh-CN"/>
                </w:rPr>
                <w:t xml:space="preserve"> </w:t>
              </w:r>
            </w:ins>
            <w:ins w:id="501" w:author="CATT" w:date="2020-09-28T08:42:00Z">
              <w:r w:rsidR="00A867DE">
                <w:rPr>
                  <w:rFonts w:eastAsiaTheme="minorEastAsia" w:hint="eastAsia"/>
                  <w:lang w:eastAsia="zh-CN"/>
                </w:rPr>
                <w:t>I</w:t>
              </w:r>
            </w:ins>
            <w:ins w:id="502"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03" w:author="CATT" w:date="2020-09-28T08:42:00Z">
              <w:r w:rsidR="00A867DE">
                <w:rPr>
                  <w:rFonts w:eastAsiaTheme="minorEastAsia"/>
                  <w:lang w:eastAsia="zh-CN"/>
                </w:rPr>
                <w:t>perspective</w:t>
              </w:r>
              <w:r w:rsidR="00A867DE">
                <w:rPr>
                  <w:rFonts w:eastAsiaTheme="minorEastAsia" w:hint="eastAsia"/>
                  <w:lang w:eastAsia="zh-CN"/>
                </w:rPr>
                <w:t xml:space="preserve">, </w:t>
              </w:r>
            </w:ins>
            <w:ins w:id="504" w:author="CATT" w:date="2020-09-28T08:41:00Z">
              <w:r w:rsidR="007876C6">
                <w:rPr>
                  <w:rFonts w:eastAsiaTheme="minorEastAsia" w:hint="eastAsia"/>
                  <w:lang w:eastAsia="zh-CN"/>
                </w:rPr>
                <w:t>we</w:t>
              </w:r>
            </w:ins>
            <w:ins w:id="505" w:author="CATT" w:date="2020-09-28T08:42:00Z">
              <w:r w:rsidR="007876C6">
                <w:rPr>
                  <w:rFonts w:eastAsiaTheme="minorEastAsia"/>
                  <w:lang w:eastAsia="zh-CN"/>
                </w:rPr>
                <w:t>’</w:t>
              </w:r>
              <w:r w:rsidR="007876C6">
                <w:rPr>
                  <w:rFonts w:eastAsiaTheme="minorEastAsia" w:hint="eastAsia"/>
                  <w:lang w:eastAsia="zh-CN"/>
                </w:rPr>
                <w:t>re fine to ask RAN1.</w:t>
              </w:r>
            </w:ins>
            <w:ins w:id="506"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507"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508"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09" w:author="cmcc" w:date="2020-09-30T09:08:00Z">
              <w:r>
                <w:rPr>
                  <w:rFonts w:eastAsia="SimSun" w:hint="eastAsia"/>
                  <w:sz w:val="22"/>
                  <w:szCs w:val="22"/>
                  <w:lang w:val="en-US" w:eastAsia="zh-CN"/>
                </w:rPr>
                <w:lastRenderedPageBreak/>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10" w:author="cmcc" w:date="2020-09-30T09:08:00Z">
              <w:r>
                <w:rPr>
                  <w:rFonts w:eastAsiaTheme="minorEastAsia" w:hint="eastAsia"/>
                  <w:lang w:eastAsia="zh-CN"/>
                </w:rPr>
                <w:t>A</w:t>
              </w:r>
              <w:r>
                <w:rPr>
                  <w:rFonts w:eastAsiaTheme="minorEastAsia"/>
                  <w:lang w:eastAsia="zh-CN"/>
                </w:rPr>
                <w:t xml:space="preserve">n LS to RAN1 to ask for the viability </w:t>
              </w:r>
            </w:ins>
            <w:ins w:id="511" w:author="cmcc" w:date="2020-09-30T10:56:00Z">
              <w:r w:rsidR="00F8717C" w:rsidRPr="00F8717C">
                <w:rPr>
                  <w:rFonts w:eastAsiaTheme="minorEastAsia"/>
                  <w:lang w:eastAsia="zh-CN"/>
                </w:rPr>
                <w:t>is acceptable to us</w:t>
              </w:r>
            </w:ins>
            <w:ins w:id="512"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513" w:author="Huawei" w:date="2020-09-30T15:26: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0B2B1A7" w14:textId="503E6497" w:rsidR="004764C7" w:rsidRDefault="00991739" w:rsidP="004764C7">
            <w:pPr>
              <w:spacing w:before="120" w:after="120"/>
              <w:rPr>
                <w:ins w:id="514" w:author="Huawei" w:date="2020-09-30T15:27:00Z"/>
                <w:rFonts w:eastAsia="SimSun"/>
                <w:sz w:val="22"/>
                <w:szCs w:val="22"/>
                <w:lang w:val="en-US" w:eastAsia="zh-CN"/>
              </w:rPr>
            </w:pPr>
            <w:ins w:id="515" w:author="Huawei" w:date="2020-09-30T15:26:00Z">
              <w:r>
                <w:rPr>
                  <w:rFonts w:eastAsia="SimSun"/>
                  <w:sz w:val="22"/>
                  <w:szCs w:val="22"/>
                  <w:lang w:val="en-US" w:eastAsia="zh-CN"/>
                </w:rPr>
                <w:t>We think this case is a viable option, and could be discussed in RAN2</w:t>
              </w:r>
            </w:ins>
            <w:ins w:id="516"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517" w:author="Huawei" w:date="2020-09-30T15:27:00Z">
              <w:r>
                <w:rPr>
                  <w:rFonts w:eastAsia="SimSun"/>
                  <w:sz w:val="22"/>
                  <w:szCs w:val="22"/>
                  <w:lang w:val="en-US" w:eastAsia="zh-CN"/>
                </w:rPr>
                <w:t>Since satellite is a repeater in this transparent architecture, and GW is responsible to take charge of satellite management.</w:t>
              </w:r>
            </w:ins>
            <w:ins w:id="518" w:author="Huawei" w:date="2020-09-30T15:28:00Z">
              <w:r>
                <w:rPr>
                  <w:rFonts w:eastAsia="SimSun"/>
                  <w:sz w:val="22"/>
                  <w:szCs w:val="22"/>
                  <w:lang w:val="en-US" w:eastAsia="zh-CN"/>
                </w:rPr>
                <w:t xml:space="preserve"> So the SSB and PCI are the same with the same gNB, and only repeater changes. This case could happen</w:t>
              </w:r>
            </w:ins>
            <w:ins w:id="519"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520"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521"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522"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23" w:author="Diaz Sendra,S,Salva,TLG2 R" w:date="2020-10-05T09:26:00Z">
              <w:r>
                <w:rPr>
                  <w:sz w:val="22"/>
                  <w:szCs w:val="22"/>
                  <w:lang w:eastAsia="ko-KR"/>
                </w:rPr>
                <w:t>BT agrees to send a LS to RAN1 since t</w:t>
              </w:r>
            </w:ins>
            <w:ins w:id="524" w:author="Diaz Sendra,S,Salva,TLG2 R" w:date="2020-10-05T09:25:00Z">
              <w:r w:rsidR="00437CB6">
                <w:rPr>
                  <w:sz w:val="22"/>
                  <w:szCs w:val="22"/>
                  <w:lang w:eastAsia="ko-KR"/>
                </w:rPr>
                <w:t xml:space="preserve">his </w:t>
              </w:r>
              <w:r w:rsidR="002D7255">
                <w:rPr>
                  <w:sz w:val="22"/>
                  <w:szCs w:val="22"/>
                  <w:lang w:eastAsia="ko-KR"/>
                </w:rPr>
                <w:t>is a perfec</w:t>
              </w:r>
            </w:ins>
            <w:ins w:id="525"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526"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27"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28" w:author="ITRI" w:date="2020-10-07T08:59:00Z">
              <w:r w:rsidR="00035A4A">
                <w:rPr>
                  <w:rFonts w:eastAsia="PMingLiU"/>
                  <w:sz w:val="22"/>
                  <w:szCs w:val="22"/>
                  <w:lang w:eastAsia="zh-TW"/>
                </w:rPr>
                <w:t>W</w:t>
              </w:r>
            </w:ins>
            <w:ins w:id="529" w:author="ITRI" w:date="2020-10-07T08:58:00Z">
              <w:r>
                <w:rPr>
                  <w:rFonts w:eastAsia="PMingLiU"/>
                  <w:sz w:val="22"/>
                  <w:szCs w:val="22"/>
                  <w:lang w:eastAsia="zh-TW"/>
                </w:rPr>
                <w:t xml:space="preserve">e are fine to send a LS to RAN1.  </w:t>
              </w:r>
            </w:ins>
          </w:p>
        </w:tc>
      </w:tr>
      <w:tr w:rsidR="00EA7F12" w14:paraId="66BAF872" w14:textId="77777777" w:rsidTr="00445875">
        <w:trPr>
          <w:ins w:id="530" w:author="ITRI" w:date="2020-10-07T08:58:00Z"/>
        </w:trPr>
        <w:tc>
          <w:tcPr>
            <w:tcW w:w="1271" w:type="dxa"/>
          </w:tcPr>
          <w:p w14:paraId="44BB3AB6" w14:textId="13C0CFCE" w:rsidR="00EA7F12" w:rsidRDefault="00EA7F12" w:rsidP="00EA7F12">
            <w:pPr>
              <w:spacing w:before="120" w:after="120"/>
              <w:rPr>
                <w:ins w:id="531" w:author="ITRI" w:date="2020-10-07T08:58:00Z"/>
                <w:rFonts w:eastAsia="PMingLiU"/>
                <w:sz w:val="22"/>
                <w:szCs w:val="22"/>
                <w:lang w:val="en-US" w:eastAsia="zh-TW"/>
              </w:rPr>
            </w:pPr>
            <w:ins w:id="532"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533" w:author="ITRI" w:date="2020-10-07T08:58:00Z"/>
                <w:rFonts w:eastAsia="PMingLiU"/>
                <w:sz w:val="22"/>
                <w:szCs w:val="22"/>
                <w:lang w:eastAsia="zh-TW"/>
              </w:rPr>
            </w:pPr>
            <w:ins w:id="534" w:author="Chien-Chun CHENG" w:date="2020-10-07T11:41:00Z">
              <w:r>
                <w:rPr>
                  <w:rStyle w:val="normaltextrun"/>
                  <w:sz w:val="22"/>
                  <w:szCs w:val="22"/>
                </w:rPr>
                <w:t>Not sure. If the same PCI is provided by from two satellites, in this cell, UEs would require different common (cell spec</w:t>
              </w:r>
            </w:ins>
            <w:ins w:id="535" w:author="Chien-Chun CHENG" w:date="2020-10-07T11:42:00Z">
              <w:r>
                <w:rPr>
                  <w:rStyle w:val="normaltextrun"/>
                  <w:sz w:val="22"/>
                  <w:szCs w:val="22"/>
                </w:rPr>
                <w:t>ific)</w:t>
              </w:r>
            </w:ins>
            <w:ins w:id="536" w:author="Chien-Chun CHENG" w:date="2020-10-07T11:41:00Z">
              <w:r>
                <w:rPr>
                  <w:rStyle w:val="normaltextrun"/>
                  <w:sz w:val="22"/>
                  <w:szCs w:val="22"/>
                </w:rPr>
                <w:t xml:space="preserve"> timing and frequency compensated or indicated by NW. This might </w:t>
              </w:r>
            </w:ins>
            <w:ins w:id="537" w:author="Chien-Chun CHENG" w:date="2020-10-07T11:42:00Z">
              <w:r>
                <w:rPr>
                  <w:rStyle w:val="normaltextrun"/>
                  <w:sz w:val="22"/>
                  <w:szCs w:val="22"/>
                </w:rPr>
                <w:t>be an issue.</w:t>
              </w:r>
            </w:ins>
            <w:ins w:id="538"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539" w:author="Sharma, Vivek" w:date="2020-10-07T11:41:00Z"/>
        </w:trPr>
        <w:tc>
          <w:tcPr>
            <w:tcW w:w="1271" w:type="dxa"/>
          </w:tcPr>
          <w:p w14:paraId="588C53BD" w14:textId="2FF98783" w:rsidR="00477916" w:rsidRDefault="00477916" w:rsidP="00477916">
            <w:pPr>
              <w:spacing w:before="120" w:after="120"/>
              <w:rPr>
                <w:ins w:id="540" w:author="Sharma, Vivek" w:date="2020-10-07T11:41:00Z"/>
                <w:rStyle w:val="normaltextrun"/>
                <w:sz w:val="22"/>
                <w:szCs w:val="22"/>
              </w:rPr>
            </w:pPr>
            <w:ins w:id="541"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542" w:author="Sharma, Vivek" w:date="2020-10-07T11:41:00Z"/>
                <w:rStyle w:val="normaltextrun"/>
                <w:sz w:val="22"/>
                <w:szCs w:val="22"/>
              </w:rPr>
            </w:pPr>
            <w:ins w:id="543" w:author="Sharma, Vivek" w:date="2020-10-07T11:41:00Z">
              <w:r>
                <w:rPr>
                  <w:sz w:val="22"/>
                  <w:szCs w:val="22"/>
                  <w:lang w:eastAsia="ko-KR"/>
                </w:rPr>
                <w:t>We think this case is a feasible option and ok to send an LS to RAN1.</w:t>
              </w:r>
            </w:ins>
          </w:p>
        </w:tc>
      </w:tr>
      <w:tr w:rsidR="00B2346E" w14:paraId="6B8D2A81" w14:textId="77777777" w:rsidTr="00445875">
        <w:trPr>
          <w:ins w:id="544" w:author="nomor" w:date="2020-10-07T13:42:00Z"/>
        </w:trPr>
        <w:tc>
          <w:tcPr>
            <w:tcW w:w="1271" w:type="dxa"/>
          </w:tcPr>
          <w:p w14:paraId="59165AB1" w14:textId="3F759941" w:rsidR="00B2346E" w:rsidRDefault="00B2346E" w:rsidP="00477916">
            <w:pPr>
              <w:spacing w:before="120" w:after="120"/>
              <w:rPr>
                <w:ins w:id="545" w:author="nomor" w:date="2020-10-07T13:42:00Z"/>
                <w:rFonts w:eastAsia="SimSun"/>
                <w:sz w:val="22"/>
                <w:szCs w:val="22"/>
                <w:lang w:val="en-US" w:eastAsia="zh-CN"/>
              </w:rPr>
            </w:pPr>
            <w:ins w:id="546" w:author="nomor" w:date="2020-10-07T13:42:00Z">
              <w:r>
                <w:rPr>
                  <w:rFonts w:eastAsia="SimSun"/>
                  <w:sz w:val="22"/>
                  <w:szCs w:val="22"/>
                  <w:lang w:val="en-US" w:eastAsia="zh-CN"/>
                </w:rPr>
                <w:t>Nomor Research</w:t>
              </w:r>
            </w:ins>
          </w:p>
        </w:tc>
        <w:tc>
          <w:tcPr>
            <w:tcW w:w="8079" w:type="dxa"/>
          </w:tcPr>
          <w:p w14:paraId="49A21F07" w14:textId="6AA4C60C" w:rsidR="00F46040" w:rsidRDefault="00B2346E" w:rsidP="00477916">
            <w:pPr>
              <w:spacing w:before="120" w:after="120"/>
              <w:rPr>
                <w:ins w:id="547" w:author="nomor" w:date="2020-10-07T13:42:00Z"/>
                <w:sz w:val="22"/>
                <w:szCs w:val="22"/>
                <w:lang w:eastAsia="ko-KR"/>
              </w:rPr>
            </w:pPr>
            <w:ins w:id="548" w:author="nomor" w:date="2020-10-07T13:43:00Z">
              <w:r>
                <w:rPr>
                  <w:sz w:val="22"/>
                  <w:szCs w:val="22"/>
                  <w:lang w:eastAsia="ko-KR"/>
                </w:rPr>
                <w:t xml:space="preserve">Not sure, we have doubts that same PCI on same sync raster location via two satellites will work. </w:t>
              </w:r>
            </w:ins>
            <w:ins w:id="549" w:author="nomor" w:date="2020-10-07T13:44:00Z">
              <w:r>
                <w:rPr>
                  <w:sz w:val="22"/>
                  <w:szCs w:val="22"/>
                  <w:lang w:eastAsia="ko-KR"/>
                </w:rPr>
                <w:t>Delays and frequency shift/Doppler are different from both satellites.</w:t>
              </w:r>
            </w:ins>
          </w:p>
        </w:tc>
      </w:tr>
      <w:tr w:rsidR="00874A80" w14:paraId="6B3F9C44" w14:textId="77777777" w:rsidTr="00445875">
        <w:trPr>
          <w:ins w:id="550" w:author="Camille Bui" w:date="2020-10-07T14:26:00Z"/>
        </w:trPr>
        <w:tc>
          <w:tcPr>
            <w:tcW w:w="1271" w:type="dxa"/>
          </w:tcPr>
          <w:p w14:paraId="2D386AEE" w14:textId="61720206" w:rsidR="00874A80" w:rsidRDefault="00874A80" w:rsidP="00477916">
            <w:pPr>
              <w:spacing w:before="120" w:after="120"/>
              <w:rPr>
                <w:ins w:id="551" w:author="Camille Bui" w:date="2020-10-07T14:26:00Z"/>
                <w:rFonts w:eastAsia="SimSun"/>
                <w:sz w:val="22"/>
                <w:szCs w:val="22"/>
                <w:lang w:val="en-US" w:eastAsia="zh-CN"/>
              </w:rPr>
            </w:pPr>
            <w:ins w:id="552"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553" w:author="Camille Bui" w:date="2020-10-07T14:26:00Z"/>
                <w:rFonts w:eastAsia="SimSun"/>
                <w:sz w:val="22"/>
                <w:szCs w:val="22"/>
                <w:lang w:val="en-US" w:eastAsia="zh-CN"/>
              </w:rPr>
            </w:pPr>
            <w:ins w:id="554"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555" w:author="Camille Bui" w:date="2020-10-07T14:26:00Z"/>
                <w:rFonts w:eastAsia="SimSun"/>
                <w:iCs/>
                <w:sz w:val="22"/>
                <w:szCs w:val="22"/>
                <w:lang w:val="en-US" w:eastAsia="zh-CN"/>
              </w:rPr>
            </w:pPr>
            <w:ins w:id="556"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557" w:author="Camille Bui" w:date="2020-10-07T14:26:00Z"/>
                <w:sz w:val="22"/>
                <w:szCs w:val="22"/>
                <w:lang w:eastAsia="ko-KR"/>
              </w:rPr>
            </w:pPr>
            <w:ins w:id="558"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559" w:author="Helka-Liina Maattanen" w:date="2020-10-07T15:39:00Z"/>
        </w:trPr>
        <w:tc>
          <w:tcPr>
            <w:tcW w:w="1271" w:type="dxa"/>
          </w:tcPr>
          <w:p w14:paraId="2852CADF" w14:textId="017297BB" w:rsidR="002E5617" w:rsidRDefault="002E5617" w:rsidP="002E5617">
            <w:pPr>
              <w:spacing w:before="120" w:after="120"/>
              <w:rPr>
                <w:ins w:id="560" w:author="Helka-Liina Maattanen" w:date="2020-10-07T15:39:00Z"/>
                <w:rFonts w:eastAsia="SimSun"/>
                <w:sz w:val="22"/>
                <w:szCs w:val="22"/>
                <w:lang w:val="en-US" w:eastAsia="zh-CN"/>
              </w:rPr>
            </w:pPr>
            <w:ins w:id="561" w:author="Helka-Liina Maattanen" w:date="2020-10-07T15:39:00Z">
              <w:r>
                <w:t>Ericsson</w:t>
              </w:r>
            </w:ins>
          </w:p>
        </w:tc>
        <w:tc>
          <w:tcPr>
            <w:tcW w:w="8079" w:type="dxa"/>
          </w:tcPr>
          <w:p w14:paraId="0B3D9E2A" w14:textId="24338773" w:rsidR="002E5617" w:rsidRPr="00944362" w:rsidRDefault="002E5617" w:rsidP="002E5617">
            <w:pPr>
              <w:rPr>
                <w:ins w:id="562" w:author="Helka-Liina Maattanen" w:date="2020-10-07T15:39:00Z"/>
                <w:rFonts w:eastAsia="SimSun"/>
                <w:sz w:val="22"/>
                <w:szCs w:val="22"/>
                <w:lang w:val="en-US" w:eastAsia="zh-CN"/>
              </w:rPr>
            </w:pPr>
            <w:ins w:id="563"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564" w:author="Qualcomm-Bharat" w:date="2020-10-07T07:55:00Z"/>
        </w:trPr>
        <w:tc>
          <w:tcPr>
            <w:tcW w:w="1271" w:type="dxa"/>
          </w:tcPr>
          <w:p w14:paraId="0A1EE187" w14:textId="19E2CD6D" w:rsidR="004B334E" w:rsidRDefault="004B334E" w:rsidP="004B334E">
            <w:pPr>
              <w:spacing w:before="120" w:after="120"/>
              <w:rPr>
                <w:ins w:id="565" w:author="Qualcomm-Bharat" w:date="2020-10-07T07:55:00Z"/>
              </w:rPr>
            </w:pPr>
            <w:ins w:id="566"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567" w:author="Qualcomm-Bharat" w:date="2020-10-07T07:55:00Z"/>
              </w:rPr>
            </w:pPr>
            <w:ins w:id="568"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569" w:author="Qualcomm-Bharat" w:date="2020-10-07T07:57:00Z">
              <w:r>
                <w:rPr>
                  <w:rFonts w:eastAsia="SimSun"/>
                  <w:sz w:val="22"/>
                  <w:szCs w:val="22"/>
                  <w:lang w:val="en-US" w:eastAsia="zh-CN"/>
                </w:rPr>
                <w:t xml:space="preserve">There could be </w:t>
              </w:r>
            </w:ins>
            <w:ins w:id="570"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571" w:author="LG_Oanyong Lee" w:date="2020-10-08T23:44:00Z"/>
        </w:trPr>
        <w:tc>
          <w:tcPr>
            <w:tcW w:w="1271" w:type="dxa"/>
          </w:tcPr>
          <w:p w14:paraId="207A1D1D" w14:textId="11A29A3D" w:rsidR="00CA3FAE" w:rsidRDefault="00CA3FAE" w:rsidP="00CA3FAE">
            <w:pPr>
              <w:spacing w:before="120" w:after="120"/>
              <w:rPr>
                <w:ins w:id="572" w:author="LG_Oanyong Lee" w:date="2020-10-08T23:44:00Z"/>
                <w:rFonts w:eastAsia="SimSun"/>
                <w:sz w:val="22"/>
                <w:szCs w:val="22"/>
                <w:lang w:val="en-US" w:eastAsia="zh-CN"/>
              </w:rPr>
            </w:pPr>
            <w:ins w:id="573" w:author="LG_Oanyong Lee" w:date="2020-10-08T23:44:00Z">
              <w:r>
                <w:rPr>
                  <w:rFonts w:hint="eastAsia"/>
                  <w:lang w:eastAsia="ko-KR"/>
                </w:rPr>
                <w:t>LG</w:t>
              </w:r>
            </w:ins>
          </w:p>
        </w:tc>
        <w:tc>
          <w:tcPr>
            <w:tcW w:w="8079" w:type="dxa"/>
          </w:tcPr>
          <w:p w14:paraId="07BB9F0E" w14:textId="2603D75A" w:rsidR="00CA3FAE" w:rsidRDefault="00CA3FAE" w:rsidP="00CA3FAE">
            <w:pPr>
              <w:rPr>
                <w:ins w:id="574" w:author="LG_Oanyong Lee" w:date="2020-10-08T23:44:00Z"/>
                <w:rFonts w:eastAsia="SimSun"/>
                <w:sz w:val="22"/>
                <w:szCs w:val="22"/>
                <w:lang w:val="en-US" w:eastAsia="zh-CN"/>
              </w:rPr>
            </w:pPr>
            <w:ins w:id="575"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rFonts w:hint="eastAsia"/>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w:t>
            </w:r>
            <w:r>
              <w:lastRenderedPageBreak/>
              <w:t>sending such an LS. In any case, for our design to be robust, we must allow the two satellites to have different PCIs. The important thing would be to minimize UE impact due to L3 mobility</w:t>
            </w:r>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57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577" w:author="CATT" w:date="2020-09-28T08:44:00Z"/>
                <w:rFonts w:eastAsiaTheme="minorEastAsia"/>
                <w:lang w:eastAsia="zh-CN"/>
              </w:rPr>
            </w:pPr>
            <w:ins w:id="578" w:author="CATT" w:date="2020-09-28T08:43:00Z">
              <w:r>
                <w:rPr>
                  <w:rFonts w:eastAsiaTheme="minorEastAsia"/>
                  <w:lang w:eastAsia="zh-CN"/>
                </w:rPr>
                <w:t>B</w:t>
              </w:r>
              <w:r>
                <w:rPr>
                  <w:rFonts w:eastAsiaTheme="minorEastAsia" w:hint="eastAsia"/>
                  <w:lang w:eastAsia="zh-CN"/>
                </w:rPr>
                <w:t>oth shou</w:t>
              </w:r>
            </w:ins>
            <w:ins w:id="579" w:author="CATT" w:date="2020-09-28T08:44:00Z">
              <w:r>
                <w:rPr>
                  <w:rFonts w:eastAsiaTheme="minorEastAsia" w:hint="eastAsia"/>
                  <w:lang w:eastAsia="zh-CN"/>
                </w:rPr>
                <w:t>l</w:t>
              </w:r>
            </w:ins>
            <w:ins w:id="58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81" w:author="CATT" w:date="2020-09-28T08:44:00Z">
              <w:r>
                <w:rPr>
                  <w:rFonts w:eastAsiaTheme="minorEastAsia" w:hint="eastAsia"/>
                  <w:lang w:eastAsia="zh-CN"/>
                </w:rPr>
                <w:t xml:space="preserve">More addition, we think </w:t>
              </w:r>
            </w:ins>
            <w:ins w:id="582" w:author="CATT" w:date="2020-09-28T08:45:00Z">
              <w:r>
                <w:rPr>
                  <w:rFonts w:eastAsiaTheme="minorEastAsia" w:hint="eastAsia"/>
                  <w:lang w:eastAsia="zh-CN"/>
                </w:rPr>
                <w:t xml:space="preserve">UE </w:t>
              </w:r>
            </w:ins>
            <w:ins w:id="583" w:author="CATT" w:date="2020-09-28T08:44:00Z">
              <w:r>
                <w:rPr>
                  <w:rFonts w:eastAsiaTheme="minorEastAsia" w:hint="eastAsia"/>
                  <w:lang w:eastAsia="zh-CN"/>
                </w:rPr>
                <w:t xml:space="preserve">RRM </w:t>
              </w:r>
            </w:ins>
            <w:ins w:id="584" w:author="CATT" w:date="2020-09-28T08:46:00Z">
              <w:r>
                <w:rPr>
                  <w:rFonts w:eastAsiaTheme="minorEastAsia" w:hint="eastAsia"/>
                  <w:lang w:eastAsia="zh-CN"/>
                </w:rPr>
                <w:t xml:space="preserve">procedure </w:t>
              </w:r>
            </w:ins>
            <w:ins w:id="585" w:author="CATT" w:date="2020-09-28T08:45:00Z">
              <w:r>
                <w:rPr>
                  <w:rFonts w:eastAsiaTheme="minorEastAsia" w:hint="eastAsia"/>
                  <w:lang w:eastAsia="zh-CN"/>
                </w:rPr>
                <w:t>is also one of the key issue</w:t>
              </w:r>
            </w:ins>
            <w:ins w:id="586" w:author="CATT" w:date="2020-09-28T08:46:00Z">
              <w:r w:rsidR="007C5897">
                <w:rPr>
                  <w:rFonts w:eastAsiaTheme="minorEastAsia" w:hint="eastAsia"/>
                  <w:lang w:eastAsia="zh-CN"/>
                </w:rPr>
                <w:t>s</w:t>
              </w:r>
            </w:ins>
            <w:ins w:id="587" w:author="CATT" w:date="2020-09-28T08:45:00Z">
              <w:r>
                <w:rPr>
                  <w:rFonts w:eastAsiaTheme="minorEastAsia" w:hint="eastAsia"/>
                  <w:lang w:eastAsia="zh-CN"/>
                </w:rPr>
                <w:t xml:space="preserve"> that should be addressed.</w:t>
              </w:r>
            </w:ins>
            <w:ins w:id="58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8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9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9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92" w:author="cmcc" w:date="2020-09-30T09:08:00Z">
              <w:r>
                <w:rPr>
                  <w:rFonts w:eastAsiaTheme="minorEastAsia" w:hint="eastAsia"/>
                  <w:lang w:eastAsia="zh-CN"/>
                </w:rPr>
                <w:t>B</w:t>
              </w:r>
              <w:r>
                <w:rPr>
                  <w:rFonts w:eastAsiaTheme="minorEastAsia"/>
                  <w:lang w:eastAsia="zh-CN"/>
                </w:rPr>
                <w:t xml:space="preserve">oth issue 10 and issue 11 </w:t>
              </w:r>
            </w:ins>
            <w:ins w:id="593" w:author="cmcc" w:date="2020-09-30T10:58:00Z">
              <w:r w:rsidR="003857F1">
                <w:rPr>
                  <w:rFonts w:eastAsiaTheme="minorEastAsia"/>
                  <w:lang w:eastAsia="zh-CN"/>
                </w:rPr>
                <w:t>need</w:t>
              </w:r>
            </w:ins>
            <w:ins w:id="59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95" w:author="Huawei" w:date="2020-09-30T15:3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AE4EC9B" w14:textId="6805A432" w:rsidR="001F5123" w:rsidRDefault="00991739" w:rsidP="001F5123">
            <w:pPr>
              <w:spacing w:before="120" w:after="120"/>
              <w:rPr>
                <w:rFonts w:eastAsia="SimSun"/>
                <w:sz w:val="22"/>
                <w:szCs w:val="22"/>
                <w:lang w:val="en-US" w:eastAsia="zh-CN"/>
              </w:rPr>
            </w:pPr>
            <w:ins w:id="596" w:author="Huawei" w:date="2020-09-30T15:30:00Z">
              <w:r>
                <w:rPr>
                  <w:rFonts w:eastAsia="SimSun"/>
                  <w:sz w:val="22"/>
                  <w:szCs w:val="22"/>
                  <w:lang w:val="en-US" w:eastAsia="zh-CN"/>
                </w:rPr>
                <w:t>If L3 mobility is determined for se</w:t>
              </w:r>
            </w:ins>
            <w:ins w:id="59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9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9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60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0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60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0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04" w:author="ITRI" w:date="2020-10-07T09:00:00Z">
              <w:r>
                <w:rPr>
                  <w:rFonts w:eastAsia="PMingLiU"/>
                  <w:sz w:val="22"/>
                  <w:szCs w:val="22"/>
                  <w:lang w:eastAsia="zh-TW"/>
                </w:rPr>
                <w:t>2</w:t>
              </w:r>
            </w:ins>
            <w:ins w:id="605" w:author="ITRI" w:date="2020-10-07T08:59:00Z">
              <w:r>
                <w:rPr>
                  <w:rFonts w:eastAsia="PMingLiU"/>
                  <w:sz w:val="22"/>
                  <w:szCs w:val="22"/>
                  <w:lang w:eastAsia="zh-TW"/>
                </w:rPr>
                <w:t xml:space="preserve">. </w:t>
              </w:r>
            </w:ins>
          </w:p>
        </w:tc>
      </w:tr>
      <w:tr w:rsidR="00EA7F12" w14:paraId="14F0C627" w14:textId="77777777" w:rsidTr="00445875">
        <w:trPr>
          <w:ins w:id="606" w:author="ITRI" w:date="2020-10-07T08:59:00Z"/>
        </w:trPr>
        <w:tc>
          <w:tcPr>
            <w:tcW w:w="1271" w:type="dxa"/>
          </w:tcPr>
          <w:p w14:paraId="490535C9" w14:textId="7DB61423" w:rsidR="00EA7F12" w:rsidRDefault="00EA7F12" w:rsidP="00EA7F12">
            <w:pPr>
              <w:spacing w:before="120" w:after="120"/>
              <w:rPr>
                <w:ins w:id="607" w:author="ITRI" w:date="2020-10-07T08:59:00Z"/>
                <w:rFonts w:eastAsia="PMingLiU"/>
                <w:sz w:val="22"/>
                <w:szCs w:val="22"/>
                <w:lang w:val="en-US" w:eastAsia="zh-TW"/>
              </w:rPr>
            </w:pPr>
            <w:ins w:id="60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09" w:author="ITRI" w:date="2020-10-07T08:59:00Z"/>
                <w:rFonts w:eastAsia="PMingLiU"/>
                <w:sz w:val="22"/>
                <w:szCs w:val="22"/>
                <w:lang w:eastAsia="zh-TW"/>
              </w:rPr>
            </w:pPr>
            <w:ins w:id="610" w:author="Chien-Chun CHENG" w:date="2020-10-07T11:43:00Z">
              <w:r w:rsidRPr="00EA7F12">
                <w:rPr>
                  <w:rStyle w:val="normaltextrun"/>
                  <w:color w:val="000000" w:themeColor="text1"/>
                  <w:sz w:val="22"/>
                  <w:szCs w:val="22"/>
                  <w:rPrChange w:id="611" w:author="Chien-Chun CHENG" w:date="2020-10-07T11:43:00Z">
                    <w:rPr>
                      <w:rStyle w:val="normaltextrun"/>
                      <w:color w:val="0070C0"/>
                      <w:sz w:val="22"/>
                      <w:szCs w:val="22"/>
                    </w:rPr>
                  </w:rPrChange>
                </w:rPr>
                <w:t>I</w:t>
              </w:r>
            </w:ins>
            <w:ins w:id="612" w:author="Chien-Chun CHENG" w:date="2020-10-07T11:42:00Z">
              <w:r w:rsidRPr="00EA7F12">
                <w:rPr>
                  <w:rStyle w:val="normaltextrun"/>
                  <w:color w:val="000000" w:themeColor="text1"/>
                  <w:sz w:val="22"/>
                  <w:szCs w:val="22"/>
                  <w:rPrChange w:id="613" w:author="Chien-Chun CHENG" w:date="2020-10-07T11:43:00Z">
                    <w:rPr>
                      <w:rStyle w:val="normaltextrun"/>
                      <w:color w:val="0070C0"/>
                      <w:sz w:val="22"/>
                      <w:szCs w:val="22"/>
                    </w:rPr>
                  </w:rPrChange>
                </w:rPr>
                <w:t>ssue 10 and 11 are the same as the soft feeder link</w:t>
              </w:r>
            </w:ins>
            <w:ins w:id="614" w:author="Chien-Chun CHENG" w:date="2020-10-07T11:43:00Z">
              <w:r w:rsidRPr="00EA7F12">
                <w:rPr>
                  <w:rStyle w:val="normaltextrun"/>
                  <w:color w:val="000000" w:themeColor="text1"/>
                  <w:sz w:val="22"/>
                  <w:szCs w:val="22"/>
                  <w:rPrChange w:id="615" w:author="Chien-Chun CHENG" w:date="2020-10-07T11:43:00Z">
                    <w:rPr>
                      <w:rStyle w:val="normaltextrun"/>
                      <w:color w:val="0070C0"/>
                      <w:sz w:val="22"/>
                      <w:szCs w:val="22"/>
                    </w:rPr>
                  </w:rPrChange>
                </w:rPr>
                <w:t xml:space="preserve"> issue</w:t>
              </w:r>
            </w:ins>
            <w:ins w:id="616" w:author="Chien-Chun CHENG" w:date="2020-10-07T11:42:00Z">
              <w:r w:rsidRPr="00EA7F12">
                <w:rPr>
                  <w:rStyle w:val="normaltextrun"/>
                  <w:color w:val="000000" w:themeColor="text1"/>
                  <w:sz w:val="22"/>
                  <w:szCs w:val="22"/>
                  <w:rPrChange w:id="617" w:author="Chien-Chun CHENG" w:date="2020-10-07T11:43:00Z">
                    <w:rPr>
                      <w:rStyle w:val="normaltextrun"/>
                      <w:color w:val="0070C0"/>
                      <w:sz w:val="22"/>
                      <w:szCs w:val="22"/>
                    </w:rPr>
                  </w:rPrChange>
                </w:rPr>
                <w:t xml:space="preserve"> an</w:t>
              </w:r>
            </w:ins>
            <w:ins w:id="618" w:author="Chien-Chun CHENG" w:date="2020-10-07T11:43:00Z">
              <w:r w:rsidRPr="00EA7F12">
                <w:rPr>
                  <w:rStyle w:val="normaltextrun"/>
                  <w:color w:val="000000" w:themeColor="text1"/>
                  <w:sz w:val="22"/>
                  <w:szCs w:val="22"/>
                  <w:rPrChange w:id="619" w:author="Chien-Chun CHENG" w:date="2020-10-07T11:43:00Z">
                    <w:rPr>
                      <w:rStyle w:val="normaltextrun"/>
                      <w:color w:val="0070C0"/>
                      <w:sz w:val="22"/>
                      <w:szCs w:val="22"/>
                    </w:rPr>
                  </w:rPrChange>
                </w:rPr>
                <w:t>d shall be considered in RAN2.</w:t>
              </w:r>
            </w:ins>
          </w:p>
        </w:tc>
      </w:tr>
      <w:tr w:rsidR="00A65F78" w14:paraId="51834915" w14:textId="77777777" w:rsidTr="00445875">
        <w:trPr>
          <w:ins w:id="620" w:author="Sharma, Vivek" w:date="2020-10-07T11:41:00Z"/>
        </w:trPr>
        <w:tc>
          <w:tcPr>
            <w:tcW w:w="1271" w:type="dxa"/>
          </w:tcPr>
          <w:p w14:paraId="57403A0C" w14:textId="2A37E18F" w:rsidR="00A65F78" w:rsidRDefault="00A65F78" w:rsidP="00A65F78">
            <w:pPr>
              <w:spacing w:before="120" w:after="120"/>
              <w:rPr>
                <w:ins w:id="621" w:author="Sharma, Vivek" w:date="2020-10-07T11:41:00Z"/>
                <w:rStyle w:val="normaltextrun"/>
                <w:sz w:val="22"/>
                <w:szCs w:val="22"/>
              </w:rPr>
            </w:pPr>
            <w:ins w:id="62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623" w:author="Sharma, Vivek" w:date="2020-10-07T11:41:00Z"/>
                <w:rStyle w:val="normaltextrun"/>
                <w:color w:val="000000" w:themeColor="text1"/>
                <w:sz w:val="22"/>
                <w:szCs w:val="22"/>
              </w:rPr>
            </w:pPr>
            <w:ins w:id="624" w:author="Sharma, Vivek" w:date="2020-10-07T11:42:00Z">
              <w:r>
                <w:rPr>
                  <w:sz w:val="22"/>
                  <w:szCs w:val="22"/>
                  <w:lang w:eastAsia="ko-KR"/>
                </w:rPr>
                <w:t>Both</w:t>
              </w:r>
            </w:ins>
            <w:ins w:id="625" w:author="Sharma, Vivek" w:date="2020-10-07T11:41:00Z">
              <w:r>
                <w:rPr>
                  <w:sz w:val="22"/>
                  <w:szCs w:val="22"/>
                  <w:lang w:eastAsia="ko-KR"/>
                </w:rPr>
                <w:t xml:space="preserve"> </w:t>
              </w:r>
            </w:ins>
            <w:ins w:id="626" w:author="Sharma, Vivek" w:date="2020-10-07T11:42:00Z">
              <w:r>
                <w:rPr>
                  <w:sz w:val="22"/>
                  <w:szCs w:val="22"/>
                  <w:lang w:eastAsia="ko-KR"/>
                </w:rPr>
                <w:t>i</w:t>
              </w:r>
            </w:ins>
            <w:ins w:id="627" w:author="Sharma, Vivek" w:date="2020-10-07T11:41:00Z">
              <w:r>
                <w:rPr>
                  <w:sz w:val="22"/>
                  <w:szCs w:val="22"/>
                  <w:lang w:eastAsia="ko-KR"/>
                </w:rPr>
                <w:t>ssue</w:t>
              </w:r>
            </w:ins>
            <w:ins w:id="628" w:author="Sharma, Vivek" w:date="2020-10-07T11:42:00Z">
              <w:r>
                <w:rPr>
                  <w:sz w:val="22"/>
                  <w:szCs w:val="22"/>
                  <w:lang w:eastAsia="ko-KR"/>
                </w:rPr>
                <w:t>s</w:t>
              </w:r>
            </w:ins>
            <w:ins w:id="629" w:author="Sharma, Vivek" w:date="2020-10-07T11:41:00Z">
              <w:r>
                <w:rPr>
                  <w:sz w:val="22"/>
                  <w:szCs w:val="22"/>
                  <w:lang w:eastAsia="ko-KR"/>
                </w:rPr>
                <w:t xml:space="preserve"> 10 and 11 should be </w:t>
              </w:r>
            </w:ins>
            <w:ins w:id="630" w:author="Sharma, Vivek" w:date="2020-10-07T11:42:00Z">
              <w:r>
                <w:rPr>
                  <w:sz w:val="22"/>
                  <w:szCs w:val="22"/>
                  <w:lang w:eastAsia="ko-KR"/>
                </w:rPr>
                <w:t>discussed</w:t>
              </w:r>
            </w:ins>
            <w:ins w:id="631" w:author="Sharma, Vivek" w:date="2020-10-07T11:41:00Z">
              <w:r>
                <w:rPr>
                  <w:sz w:val="22"/>
                  <w:szCs w:val="22"/>
                  <w:lang w:eastAsia="ko-KR"/>
                </w:rPr>
                <w:t xml:space="preserve"> in RAN2.</w:t>
              </w:r>
            </w:ins>
          </w:p>
        </w:tc>
      </w:tr>
      <w:tr w:rsidR="00F46040" w14:paraId="5224330C" w14:textId="77777777" w:rsidTr="00445875">
        <w:trPr>
          <w:ins w:id="632" w:author="nomor" w:date="2020-10-07T13:51:00Z"/>
        </w:trPr>
        <w:tc>
          <w:tcPr>
            <w:tcW w:w="1271" w:type="dxa"/>
          </w:tcPr>
          <w:p w14:paraId="13316AAC" w14:textId="07BDFA5E" w:rsidR="00F46040" w:rsidRDefault="00F46040" w:rsidP="00A65F78">
            <w:pPr>
              <w:spacing w:before="120" w:after="120"/>
              <w:rPr>
                <w:ins w:id="633" w:author="nomor" w:date="2020-10-07T13:51:00Z"/>
                <w:rFonts w:eastAsia="SimSun"/>
                <w:sz w:val="22"/>
                <w:szCs w:val="22"/>
                <w:lang w:val="en-US" w:eastAsia="zh-CN"/>
              </w:rPr>
            </w:pPr>
            <w:ins w:id="634" w:author="nomor" w:date="2020-10-07T13:51:00Z">
              <w:r>
                <w:rPr>
                  <w:rFonts w:eastAsia="SimSun"/>
                  <w:sz w:val="22"/>
                  <w:szCs w:val="22"/>
                  <w:lang w:val="en-US" w:eastAsia="zh-CN"/>
                </w:rPr>
                <w:t>Nomor Research</w:t>
              </w:r>
            </w:ins>
          </w:p>
        </w:tc>
        <w:tc>
          <w:tcPr>
            <w:tcW w:w="8079" w:type="dxa"/>
          </w:tcPr>
          <w:p w14:paraId="69D60254" w14:textId="360DBE4E" w:rsidR="00F46040" w:rsidRDefault="00F46040" w:rsidP="00A65F78">
            <w:pPr>
              <w:spacing w:before="120" w:after="120"/>
              <w:rPr>
                <w:ins w:id="635" w:author="nomor" w:date="2020-10-07T13:51:00Z"/>
                <w:sz w:val="22"/>
                <w:szCs w:val="22"/>
                <w:lang w:eastAsia="ko-KR"/>
              </w:rPr>
            </w:pPr>
            <w:ins w:id="636" w:author="nomor" w:date="2020-10-07T13:51:00Z">
              <w:r>
                <w:rPr>
                  <w:sz w:val="22"/>
                  <w:szCs w:val="22"/>
                  <w:lang w:eastAsia="ko-KR"/>
                </w:rPr>
                <w:t xml:space="preserve">Both, issue 10 and issue 11 should be discussed in </w:t>
              </w:r>
            </w:ins>
            <w:ins w:id="637" w:author="nomor" w:date="2020-10-07T13:52:00Z">
              <w:r>
                <w:rPr>
                  <w:sz w:val="22"/>
                  <w:szCs w:val="22"/>
                  <w:lang w:eastAsia="ko-KR"/>
                </w:rPr>
                <w:t>RAN2.</w:t>
              </w:r>
            </w:ins>
          </w:p>
        </w:tc>
      </w:tr>
      <w:tr w:rsidR="00874A80" w14:paraId="313120FB" w14:textId="77777777" w:rsidTr="00445875">
        <w:trPr>
          <w:ins w:id="638" w:author="Camille Bui" w:date="2020-10-07T14:27:00Z"/>
        </w:trPr>
        <w:tc>
          <w:tcPr>
            <w:tcW w:w="1271" w:type="dxa"/>
          </w:tcPr>
          <w:p w14:paraId="26179CA2" w14:textId="26BA9480" w:rsidR="00874A80" w:rsidRDefault="00874A80" w:rsidP="00A65F78">
            <w:pPr>
              <w:spacing w:before="120" w:after="120"/>
              <w:rPr>
                <w:ins w:id="639" w:author="Camille Bui" w:date="2020-10-07T14:27:00Z"/>
                <w:rFonts w:eastAsia="SimSun"/>
                <w:sz w:val="22"/>
                <w:szCs w:val="22"/>
                <w:lang w:val="en-US" w:eastAsia="zh-CN"/>
              </w:rPr>
            </w:pPr>
            <w:ins w:id="640" w:author="Camille Bui" w:date="2020-10-07T14:27:00Z">
              <w:r>
                <w:rPr>
                  <w:rFonts w:eastAsia="SimSun"/>
                  <w:sz w:val="22"/>
                  <w:szCs w:val="22"/>
                  <w:lang w:val="en-US" w:eastAsia="zh-CN"/>
                </w:rPr>
                <w:lastRenderedPageBreak/>
                <w:t>Thales</w:t>
              </w:r>
            </w:ins>
          </w:p>
        </w:tc>
        <w:tc>
          <w:tcPr>
            <w:tcW w:w="8079" w:type="dxa"/>
          </w:tcPr>
          <w:p w14:paraId="72E0B29D" w14:textId="5EDFC8E4" w:rsidR="00874A80" w:rsidRDefault="00874A80" w:rsidP="00A65F78">
            <w:pPr>
              <w:spacing w:before="120" w:after="120"/>
              <w:rPr>
                <w:ins w:id="641" w:author="Camille Bui" w:date="2020-10-07T14:27:00Z"/>
                <w:sz w:val="22"/>
                <w:szCs w:val="22"/>
                <w:lang w:eastAsia="ko-KR"/>
              </w:rPr>
            </w:pPr>
            <w:ins w:id="64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643" w:author="Helka-Liina Maattanen" w:date="2020-10-07T15:49:00Z"/>
        </w:trPr>
        <w:tc>
          <w:tcPr>
            <w:tcW w:w="1271" w:type="dxa"/>
          </w:tcPr>
          <w:p w14:paraId="0F8B46CA" w14:textId="1A5BEF46" w:rsidR="00AD7221" w:rsidRDefault="00AD7221" w:rsidP="00AD7221">
            <w:pPr>
              <w:spacing w:before="120" w:after="120"/>
              <w:rPr>
                <w:ins w:id="644" w:author="Helka-Liina Maattanen" w:date="2020-10-07T15:49:00Z"/>
                <w:rFonts w:eastAsia="SimSun"/>
                <w:sz w:val="22"/>
                <w:szCs w:val="22"/>
                <w:lang w:val="en-US" w:eastAsia="zh-CN"/>
              </w:rPr>
            </w:pPr>
            <w:ins w:id="645" w:author="Helka-Liina Maattanen" w:date="2020-10-07T15:49:00Z">
              <w:r>
                <w:t>Ericsson</w:t>
              </w:r>
            </w:ins>
          </w:p>
        </w:tc>
        <w:tc>
          <w:tcPr>
            <w:tcW w:w="8079" w:type="dxa"/>
          </w:tcPr>
          <w:p w14:paraId="6D2768E1" w14:textId="53F70148" w:rsidR="00AD7221" w:rsidRDefault="00AD7221" w:rsidP="00AD7221">
            <w:pPr>
              <w:spacing w:before="120" w:after="120"/>
              <w:rPr>
                <w:ins w:id="646" w:author="Helka-Liina Maattanen" w:date="2020-10-07T15:49:00Z"/>
                <w:rFonts w:eastAsia="SimSun"/>
                <w:sz w:val="22"/>
                <w:szCs w:val="22"/>
                <w:lang w:val="en-US" w:eastAsia="zh-CN"/>
              </w:rPr>
            </w:pPr>
            <w:ins w:id="647" w:author="Helka-Liina Maattanen" w:date="2020-10-07T15:49:00Z">
              <w:r>
                <w:t>Both issues can be considered by RAN2.</w:t>
              </w:r>
            </w:ins>
          </w:p>
        </w:tc>
      </w:tr>
      <w:tr w:rsidR="004B334E" w14:paraId="4DEF22CE" w14:textId="77777777" w:rsidTr="00445875">
        <w:trPr>
          <w:ins w:id="648" w:author="Qualcomm-Bharat" w:date="2020-10-07T07:58:00Z"/>
        </w:trPr>
        <w:tc>
          <w:tcPr>
            <w:tcW w:w="1271" w:type="dxa"/>
          </w:tcPr>
          <w:p w14:paraId="3B73A819" w14:textId="4279E820" w:rsidR="004B334E" w:rsidRDefault="004B334E" w:rsidP="004B334E">
            <w:pPr>
              <w:spacing w:before="120" w:after="120"/>
              <w:rPr>
                <w:ins w:id="649" w:author="Qualcomm-Bharat" w:date="2020-10-07T07:58:00Z"/>
              </w:rPr>
            </w:pPr>
            <w:ins w:id="65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651" w:author="Qualcomm-Bharat" w:date="2020-10-07T07:58:00Z"/>
              </w:rPr>
            </w:pPr>
            <w:ins w:id="652"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653" w:author="LG_Oanyong Lee" w:date="2020-10-08T23:44:00Z"/>
        </w:trPr>
        <w:tc>
          <w:tcPr>
            <w:tcW w:w="1271" w:type="dxa"/>
          </w:tcPr>
          <w:p w14:paraId="68267272" w14:textId="6FE36D67" w:rsidR="00592ACC" w:rsidRDefault="00592ACC" w:rsidP="00592ACC">
            <w:pPr>
              <w:spacing w:before="120" w:after="120"/>
              <w:rPr>
                <w:ins w:id="654" w:author="LG_Oanyong Lee" w:date="2020-10-08T23:44:00Z"/>
                <w:rFonts w:eastAsia="SimSun"/>
                <w:sz w:val="22"/>
                <w:szCs w:val="22"/>
                <w:lang w:val="en-US" w:eastAsia="zh-CN"/>
              </w:rPr>
            </w:pPr>
            <w:ins w:id="655"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656" w:author="LG_Oanyong Lee" w:date="2020-10-08T23:44:00Z"/>
                <w:rFonts w:eastAsia="SimSun"/>
                <w:sz w:val="22"/>
                <w:szCs w:val="22"/>
                <w:lang w:val="en-US" w:eastAsia="zh-CN"/>
              </w:rPr>
            </w:pPr>
            <w:ins w:id="657"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rFonts w:hint="eastAsia"/>
                <w:lang w:eastAsia="ko-KR"/>
              </w:rPr>
            </w:pPr>
            <w:r>
              <w:rPr>
                <w:lang w:eastAsia="ko-KR"/>
              </w:rPr>
              <w:t>Loon, Google</w:t>
            </w:r>
          </w:p>
        </w:tc>
        <w:tc>
          <w:tcPr>
            <w:tcW w:w="8079" w:type="dxa"/>
          </w:tcPr>
          <w:p w14:paraId="724B29B8" w14:textId="18858E75" w:rsidR="000B4F65" w:rsidRDefault="000B4F65" w:rsidP="00592ACC">
            <w:pPr>
              <w:spacing w:before="120" w:after="120"/>
              <w:rPr>
                <w:rFonts w:hint="eastAsia"/>
                <w:lang w:eastAsia="ko-KR"/>
              </w:rPr>
            </w:pPr>
            <w:r>
              <w:rPr>
                <w:lang w:eastAsia="ko-KR"/>
              </w:rPr>
              <w:t>Both issues should be discussed in RAN2</w:t>
            </w:r>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658"/>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658"/>
      <w:r w:rsidR="00A474F3">
        <w:rPr>
          <w:rStyle w:val="CommentReference"/>
          <w:rFonts w:eastAsia="Malgun Gothic"/>
          <w:lang w:eastAsia="en-US"/>
        </w:rPr>
        <w:commentReference w:id="658"/>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659"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660"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661"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662" w:author="CATT" w:date="2020-09-28T08:57:00Z"/>
                <w:rFonts w:eastAsiaTheme="minorEastAsia"/>
                <w:sz w:val="22"/>
                <w:szCs w:val="22"/>
                <w:lang w:eastAsia="zh-CN"/>
              </w:rPr>
            </w:pPr>
            <w:ins w:id="663"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664" w:author="CATT" w:date="2020-09-28T09:10:00Z">
              <w:r w:rsidR="00862000">
                <w:rPr>
                  <w:rFonts w:eastAsiaTheme="minorEastAsia" w:hint="eastAsia"/>
                  <w:sz w:val="22"/>
                  <w:szCs w:val="22"/>
                  <w:lang w:eastAsia="zh-CN"/>
                </w:rPr>
                <w:t xml:space="preserve">, </w:t>
              </w:r>
            </w:ins>
            <w:ins w:id="665"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666" w:author="CATT" w:date="2020-09-28T09:00:00Z"/>
                <w:rFonts w:eastAsiaTheme="minorEastAsia"/>
                <w:lang w:eastAsia="zh-CN"/>
              </w:rPr>
            </w:pPr>
            <w:ins w:id="667" w:author="CATT" w:date="2020-09-28T08:58:00Z">
              <w:r>
                <w:rPr>
                  <w:rFonts w:eastAsiaTheme="minorEastAsia" w:hint="eastAsia"/>
                  <w:lang w:eastAsia="zh-CN"/>
                </w:rPr>
                <w:t xml:space="preserve">For Issue 10, </w:t>
              </w:r>
            </w:ins>
            <w:ins w:id="668" w:author="CATT" w:date="2020-09-28T08:59:00Z">
              <w:r>
                <w:rPr>
                  <w:rFonts w:eastAsiaTheme="minorEastAsia" w:hint="eastAsia"/>
                  <w:lang w:eastAsia="zh-CN"/>
                </w:rPr>
                <w:t xml:space="preserve">we agree to </w:t>
              </w:r>
            </w:ins>
            <w:ins w:id="669" w:author="CATT" w:date="2020-09-28T09:00:00Z">
              <w:r>
                <w:rPr>
                  <w:rFonts w:eastAsiaTheme="minorEastAsia"/>
                  <w:lang w:eastAsia="zh-CN"/>
                </w:rPr>
                <w:t>further</w:t>
              </w:r>
            </w:ins>
            <w:ins w:id="670" w:author="CATT" w:date="2020-09-28T08:59:00Z">
              <w:r>
                <w:rPr>
                  <w:rFonts w:eastAsiaTheme="minorEastAsia" w:hint="eastAsia"/>
                  <w:lang w:eastAsia="zh-CN"/>
                </w:rPr>
                <w:t xml:space="preserve"> study all the four solution listed here, but to clarify that UE location and satellite </w:t>
              </w:r>
            </w:ins>
            <w:ins w:id="671" w:author="CATT" w:date="2020-09-28T09:00:00Z">
              <w:r>
                <w:rPr>
                  <w:rFonts w:eastAsiaTheme="minorEastAsia"/>
                  <w:lang w:eastAsia="zh-CN"/>
                </w:rPr>
                <w:t>ephemeris</w:t>
              </w:r>
            </w:ins>
            <w:ins w:id="672" w:author="CATT" w:date="2020-09-28T08:59:00Z">
              <w:r>
                <w:rPr>
                  <w:rFonts w:eastAsiaTheme="minorEastAsia" w:hint="eastAsia"/>
                  <w:lang w:eastAsia="zh-CN"/>
                </w:rPr>
                <w:t xml:space="preserve"> </w:t>
              </w:r>
            </w:ins>
            <w:ins w:id="673" w:author="CATT" w:date="2020-09-28T09:00:00Z">
              <w:r>
                <w:rPr>
                  <w:rFonts w:eastAsiaTheme="minorEastAsia" w:hint="eastAsia"/>
                  <w:lang w:eastAsia="zh-CN"/>
                </w:rPr>
                <w:t>based CHO is also in the scope.</w:t>
              </w:r>
            </w:ins>
          </w:p>
          <w:p w14:paraId="23EE0A6A" w14:textId="77777777" w:rsidR="00EB3C5B" w:rsidRDefault="00EB3C5B" w:rsidP="00EB3C5B">
            <w:pPr>
              <w:rPr>
                <w:ins w:id="674" w:author="CATT" w:date="2020-09-28T09:03:00Z"/>
                <w:rFonts w:eastAsiaTheme="minorEastAsia"/>
                <w:lang w:eastAsia="zh-CN"/>
              </w:rPr>
            </w:pPr>
            <w:ins w:id="675" w:author="CATT" w:date="2020-09-28T09:00:00Z">
              <w:r>
                <w:rPr>
                  <w:rFonts w:eastAsiaTheme="minorEastAsia" w:hint="eastAsia"/>
                  <w:lang w:eastAsia="zh-CN"/>
                </w:rPr>
                <w:t xml:space="preserve">For </w:t>
              </w:r>
            </w:ins>
            <w:ins w:id="676" w:author="CATT" w:date="2020-09-28T09:01:00Z">
              <w:r>
                <w:rPr>
                  <w:rFonts w:eastAsiaTheme="minorEastAsia" w:hint="eastAsia"/>
                  <w:lang w:eastAsia="zh-CN"/>
                </w:rPr>
                <w:t xml:space="preserve">Issue 1 and Issue 6, we think solution 2 and solution3 are also applicable </w:t>
              </w:r>
            </w:ins>
            <w:ins w:id="677" w:author="CATT" w:date="2020-09-28T09:02:00Z">
              <w:r>
                <w:rPr>
                  <w:rFonts w:eastAsiaTheme="minorEastAsia" w:hint="eastAsia"/>
                  <w:lang w:eastAsia="zh-CN"/>
                </w:rPr>
                <w:t>besides solution 5 and solution6.</w:t>
              </w:r>
            </w:ins>
          </w:p>
          <w:p w14:paraId="697FD7DC" w14:textId="77777777" w:rsidR="00CB680E" w:rsidRDefault="00CB680E" w:rsidP="00EB3C5B">
            <w:pPr>
              <w:rPr>
                <w:ins w:id="678" w:author="CATT" w:date="2020-09-28T09:07:00Z"/>
                <w:rFonts w:eastAsiaTheme="minorEastAsia"/>
                <w:lang w:eastAsia="zh-CN"/>
              </w:rPr>
            </w:pPr>
            <w:ins w:id="679"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680"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681" w:author="CATT" w:date="2020-09-28T09:07:00Z">
              <w:r>
                <w:rPr>
                  <w:rFonts w:eastAsiaTheme="minorEastAsia" w:hint="eastAsia"/>
                  <w:lang w:eastAsia="zh-CN"/>
                </w:rPr>
                <w:t xml:space="preserve">As mentioned before, there can be no </w:t>
              </w:r>
            </w:ins>
            <w:ins w:id="682"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683" w:author="CATT" w:date="2020-09-28T09:10:00Z">
              <w:r w:rsidR="00A4330A">
                <w:rPr>
                  <w:rFonts w:eastAsiaTheme="minorEastAsia" w:hint="eastAsia"/>
                  <w:lang w:eastAsia="zh-CN"/>
                </w:rPr>
                <w:t>, while for earth moving beam has</w:t>
              </w:r>
            </w:ins>
            <w:ins w:id="684" w:author="CATT" w:date="2020-09-28T09:08:00Z">
              <w:r>
                <w:rPr>
                  <w:rFonts w:eastAsiaTheme="minorEastAsia" w:hint="eastAsia"/>
                  <w:lang w:eastAsia="zh-CN"/>
                </w:rPr>
                <w:t xml:space="preserve">. For service link </w:t>
              </w:r>
            </w:ins>
            <w:ins w:id="685"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686" w:name="OLE_LINK5"/>
              <w:bookmarkStart w:id="687" w:name="OLE_LINK6"/>
              <w:r>
                <w:rPr>
                  <w:rFonts w:eastAsiaTheme="minorEastAsia" w:hint="eastAsia"/>
                  <w:lang w:eastAsia="zh-CN"/>
                </w:rPr>
                <w:t>earth moving beam</w:t>
              </w:r>
            </w:ins>
            <w:bookmarkEnd w:id="686"/>
            <w:bookmarkEnd w:id="687"/>
            <w:ins w:id="688"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89" w:author="Abhishek Roy" w:date="2020-09-29T10:59:00Z">
              <w:r>
                <w:t>MediaTek</w:t>
              </w:r>
            </w:ins>
          </w:p>
        </w:tc>
        <w:tc>
          <w:tcPr>
            <w:tcW w:w="8079" w:type="dxa"/>
          </w:tcPr>
          <w:p w14:paraId="40569D53" w14:textId="77777777" w:rsidR="00543FC0" w:rsidRDefault="00543FC0" w:rsidP="00543FC0">
            <w:pPr>
              <w:rPr>
                <w:ins w:id="690" w:author="Abhishek Roy" w:date="2020-09-29T10:59:00Z"/>
              </w:rPr>
            </w:pPr>
            <w:ins w:id="691" w:author="Abhishek Roy" w:date="2020-09-29T10:59:00Z">
              <w:r>
                <w:t>We prefer the following solutions for the issues:</w:t>
              </w:r>
            </w:ins>
          </w:p>
          <w:p w14:paraId="55DE4774" w14:textId="77777777" w:rsidR="00543FC0" w:rsidRDefault="00543FC0" w:rsidP="00543FC0">
            <w:pPr>
              <w:rPr>
                <w:ins w:id="692" w:author="Abhishek Roy" w:date="2020-09-29T10:59:00Z"/>
              </w:rPr>
            </w:pPr>
            <w:ins w:id="693" w:author="Abhishek Roy" w:date="2020-09-29T10:59:00Z">
              <w:r>
                <w:t>Issue 1, 10: Solution 1, Solution 2, Solution 3 should be discussed and studied.</w:t>
              </w:r>
            </w:ins>
          </w:p>
          <w:p w14:paraId="4B67FFDC" w14:textId="77777777" w:rsidR="00543FC0" w:rsidRDefault="00543FC0" w:rsidP="00543FC0">
            <w:pPr>
              <w:rPr>
                <w:ins w:id="694" w:author="Abhishek Roy" w:date="2020-09-29T10:59:00Z"/>
              </w:rPr>
            </w:pPr>
            <w:ins w:id="695"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96"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97"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98" w:author="cmcc" w:date="2020-09-30T09:08:00Z"/>
                <w:rFonts w:eastAsiaTheme="minorEastAsia"/>
                <w:lang w:eastAsia="zh-CN"/>
              </w:rPr>
            </w:pPr>
            <w:ins w:id="699"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700" w:author="cmcc" w:date="2020-09-30T09:08:00Z"/>
                <w:rFonts w:eastAsiaTheme="minorEastAsia"/>
                <w:lang w:eastAsia="zh-CN"/>
              </w:rPr>
            </w:pPr>
            <w:ins w:id="701"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702"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703" w:author="Huawei" w:date="2020-09-30T15:3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C9D33A3" w14:textId="77777777" w:rsidR="00445875" w:rsidRDefault="00445875" w:rsidP="00445875">
            <w:pPr>
              <w:rPr>
                <w:ins w:id="704" w:author="Huawei" w:date="2020-09-30T15:34:00Z"/>
              </w:rPr>
            </w:pPr>
            <w:ins w:id="705" w:author="Huawei" w:date="2020-09-30T15:34:00Z">
              <w:r>
                <w:t>We prefer the following solutions for the issues:</w:t>
              </w:r>
            </w:ins>
          </w:p>
          <w:p w14:paraId="35D2EA27" w14:textId="619943D0" w:rsidR="00445875" w:rsidRDefault="00445875" w:rsidP="00445875">
            <w:pPr>
              <w:rPr>
                <w:ins w:id="706" w:author="Huawei" w:date="2020-09-30T15:34:00Z"/>
              </w:rPr>
            </w:pPr>
            <w:ins w:id="707" w:author="Huawei" w:date="2020-09-30T15:34:00Z">
              <w:r>
                <w:t>Issue 1, 10: Solution 1</w:t>
              </w:r>
            </w:ins>
            <w:ins w:id="708" w:author="Huawei" w:date="2020-09-30T15:35:00Z">
              <w:r>
                <w:t xml:space="preserve"> could</w:t>
              </w:r>
            </w:ins>
            <w:ins w:id="709" w:author="Huawei" w:date="2020-09-30T15:34:00Z">
              <w:r>
                <w:t xml:space="preserve"> be discussed and studied</w:t>
              </w:r>
            </w:ins>
            <w:ins w:id="710" w:author="Huawei" w:date="2020-09-30T15:35:00Z">
              <w:r>
                <w:t>, and if the transition period is long enough solution 4 is also feasible</w:t>
              </w:r>
            </w:ins>
            <w:ins w:id="711" w:author="Huawei" w:date="2020-09-30T15:34:00Z">
              <w:r>
                <w:t>.</w:t>
              </w:r>
            </w:ins>
          </w:p>
          <w:p w14:paraId="776DB068" w14:textId="47964DBC" w:rsidR="00445875" w:rsidRDefault="00445875" w:rsidP="00445875">
            <w:pPr>
              <w:rPr>
                <w:ins w:id="712" w:author="Huawei" w:date="2020-09-30T15:34:00Z"/>
              </w:rPr>
            </w:pPr>
            <w:ins w:id="713" w:author="Huawei" w:date="2020-09-30T15:34:00Z">
              <w:r>
                <w:t xml:space="preserve">Issue 6: Solution </w:t>
              </w:r>
            </w:ins>
            <w:ins w:id="714" w:author="Huawei" w:date="2020-09-30T15:35:00Z">
              <w:r>
                <w:t>5</w:t>
              </w:r>
            </w:ins>
            <w:ins w:id="715"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716" w:author="Huawei" w:date="2020-09-30T15:34:00Z">
              <w:r>
                <w:t>Issue 3, 8: Solution 10, i.e. leave up to network implementation.</w:t>
              </w:r>
            </w:ins>
            <w:ins w:id="717"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718"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719" w:author="Ming-Hung" w:date="2020-10-02T15:00:00Z"/>
                <w:rFonts w:eastAsia="SimSun"/>
                <w:iCs/>
                <w:sz w:val="22"/>
                <w:szCs w:val="22"/>
                <w:lang w:val="en-US" w:eastAsia="zh-CN"/>
              </w:rPr>
            </w:pPr>
            <w:ins w:id="720"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721" w:author="Ming-Hung" w:date="2020-10-02T15:00:00Z"/>
                <w:rFonts w:eastAsia="SimSun"/>
                <w:iCs/>
                <w:sz w:val="22"/>
                <w:szCs w:val="22"/>
                <w:lang w:val="en-US" w:eastAsia="zh-CN"/>
              </w:rPr>
            </w:pPr>
            <w:ins w:id="722"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SimSun"/>
                <w:sz w:val="22"/>
                <w:szCs w:val="22"/>
                <w:lang w:val="en-US" w:eastAsia="zh-CN"/>
              </w:rPr>
            </w:pPr>
            <w:ins w:id="723"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724" w:author="Diaz Sendra,S,Salva,TLG2 R" w:date="2020-10-05T09:30:00Z">
              <w:r>
                <w:rPr>
                  <w:rFonts w:eastAsia="SimSun"/>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725" w:author="Diaz Sendra,S,Salva,TLG2 R" w:date="2020-10-05T09:32:00Z"/>
                <w:sz w:val="22"/>
                <w:szCs w:val="22"/>
                <w:lang w:eastAsia="ko-KR"/>
              </w:rPr>
            </w:pPr>
            <w:ins w:id="726" w:author="Diaz Sendra,S,Salva,TLG2 R" w:date="2020-10-05T09:30:00Z">
              <w:r>
                <w:rPr>
                  <w:sz w:val="22"/>
                  <w:szCs w:val="22"/>
                  <w:lang w:eastAsia="ko-KR"/>
                </w:rPr>
                <w:t>Issue 1, 10</w:t>
              </w:r>
            </w:ins>
            <w:ins w:id="727" w:author="Diaz Sendra,S,Salva,TLG2 R" w:date="2020-10-05T09:31:00Z">
              <w:r w:rsidR="00C73577">
                <w:rPr>
                  <w:sz w:val="22"/>
                  <w:szCs w:val="22"/>
                  <w:lang w:eastAsia="ko-KR"/>
                </w:rPr>
                <w:t>, solution 1, 2, 3 should be studied</w:t>
              </w:r>
            </w:ins>
            <w:ins w:id="728"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729" w:author="Diaz Sendra,S,Salva,TLG2 R" w:date="2020-10-05T09:34:00Z"/>
                <w:sz w:val="22"/>
                <w:szCs w:val="22"/>
                <w:lang w:eastAsia="ko-KR"/>
              </w:rPr>
            </w:pPr>
            <w:ins w:id="730" w:author="Diaz Sendra,S,Salva,TLG2 R" w:date="2020-10-05T09:32:00Z">
              <w:r>
                <w:rPr>
                  <w:sz w:val="22"/>
                  <w:szCs w:val="22"/>
                  <w:lang w:eastAsia="ko-KR"/>
                </w:rPr>
                <w:t>Issue 6 solution 5</w:t>
              </w:r>
            </w:ins>
            <w:ins w:id="731"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732"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733" w:author="Diaz Sendra,S,Salva,TLG2 R" w:date="2020-10-05T09:34:00Z">
              <w:r>
                <w:rPr>
                  <w:sz w:val="22"/>
                  <w:szCs w:val="22"/>
                  <w:lang w:eastAsia="ko-KR"/>
                </w:rPr>
                <w:t>I</w:t>
              </w:r>
              <w:r w:rsidR="00844030">
                <w:rPr>
                  <w:sz w:val="22"/>
                  <w:szCs w:val="22"/>
                  <w:lang w:eastAsia="ko-KR"/>
                </w:rPr>
                <w:t>ssue 3, 8</w:t>
              </w:r>
            </w:ins>
            <w:ins w:id="734"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735"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736" w:author="ITRI" w:date="2020-10-07T09:00:00Z"/>
                <w:rFonts w:eastAsia="PMingLiU"/>
                <w:sz w:val="22"/>
                <w:szCs w:val="22"/>
                <w:lang w:eastAsia="zh-TW"/>
              </w:rPr>
            </w:pPr>
            <w:ins w:id="737"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738" w:author="ITRI" w:date="2020-10-07T09:00:00Z"/>
                <w:rFonts w:eastAsia="PMingLiU"/>
                <w:sz w:val="22"/>
                <w:szCs w:val="22"/>
                <w:lang w:eastAsia="zh-TW"/>
              </w:rPr>
            </w:pPr>
            <w:ins w:id="739"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740"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741" w:author="ITRI" w:date="2020-10-07T09:00:00Z"/>
        </w:trPr>
        <w:tc>
          <w:tcPr>
            <w:tcW w:w="1271" w:type="dxa"/>
          </w:tcPr>
          <w:p w14:paraId="51F3B064" w14:textId="3E1BABA2" w:rsidR="00400DBD" w:rsidRDefault="00EA7F12" w:rsidP="00400DBD">
            <w:pPr>
              <w:spacing w:before="120" w:after="120"/>
              <w:rPr>
                <w:ins w:id="742" w:author="ITRI" w:date="2020-10-07T09:00:00Z"/>
                <w:rFonts w:eastAsia="PMingLiU"/>
                <w:sz w:val="22"/>
                <w:szCs w:val="22"/>
                <w:lang w:val="en-US" w:eastAsia="zh-TW"/>
              </w:rPr>
            </w:pPr>
            <w:ins w:id="743"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744" w:author="ITRI" w:date="2020-10-07T09:00:00Z"/>
                <w:rFonts w:eastAsia="PMingLiU"/>
                <w:sz w:val="22"/>
                <w:szCs w:val="22"/>
                <w:lang w:eastAsia="zh-TW"/>
              </w:rPr>
            </w:pPr>
            <w:ins w:id="745" w:author="Chien-Chun CHENG" w:date="2020-10-07T11:44:00Z">
              <w:r>
                <w:rPr>
                  <w:rFonts w:eastAsia="PMingLiU"/>
                  <w:sz w:val="22"/>
                  <w:szCs w:val="22"/>
                  <w:lang w:eastAsia="zh-TW"/>
                </w:rPr>
                <w:t>Agree CATT</w:t>
              </w:r>
            </w:ins>
          </w:p>
        </w:tc>
      </w:tr>
      <w:tr w:rsidR="00C26D9B" w14:paraId="0A87A390" w14:textId="77777777" w:rsidTr="00445875">
        <w:trPr>
          <w:ins w:id="746" w:author="Sharma, Vivek" w:date="2020-10-07T11:43:00Z"/>
        </w:trPr>
        <w:tc>
          <w:tcPr>
            <w:tcW w:w="1271" w:type="dxa"/>
          </w:tcPr>
          <w:p w14:paraId="3CB78872" w14:textId="5B2665A0" w:rsidR="00C26D9B" w:rsidRDefault="00C26D9B" w:rsidP="00C26D9B">
            <w:pPr>
              <w:spacing w:before="120" w:after="120"/>
              <w:rPr>
                <w:ins w:id="747" w:author="Sharma, Vivek" w:date="2020-10-07T11:43:00Z"/>
                <w:rFonts w:eastAsia="PMingLiU"/>
                <w:sz w:val="22"/>
                <w:szCs w:val="22"/>
                <w:lang w:val="en-US" w:eastAsia="zh-TW"/>
              </w:rPr>
            </w:pPr>
            <w:ins w:id="748"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749" w:author="Sharma, Vivek" w:date="2020-10-07T11:43:00Z"/>
                <w:sz w:val="22"/>
                <w:szCs w:val="22"/>
                <w:lang w:eastAsia="ko-KR"/>
              </w:rPr>
            </w:pPr>
            <w:ins w:id="750"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751" w:author="Sharma, Vivek" w:date="2020-10-07T11:44:00Z"/>
                <w:sz w:val="22"/>
                <w:szCs w:val="22"/>
                <w:lang w:eastAsia="ko-KR"/>
              </w:rPr>
            </w:pPr>
            <w:ins w:id="752"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753" w:author="Sharma, Vivek" w:date="2020-10-07T11:43:00Z"/>
                <w:rFonts w:eastAsia="PMingLiU"/>
                <w:sz w:val="22"/>
                <w:szCs w:val="22"/>
                <w:lang w:eastAsia="zh-TW"/>
              </w:rPr>
            </w:pPr>
            <w:ins w:id="754" w:author="Sharma, Vivek" w:date="2020-10-07T11:44:00Z">
              <w:r>
                <w:rPr>
                  <w:sz w:val="22"/>
                  <w:szCs w:val="22"/>
                  <w:lang w:eastAsia="ko-KR"/>
                </w:rPr>
                <w:t>Issues 3,8 are in RAN3 scope.</w:t>
              </w:r>
            </w:ins>
          </w:p>
        </w:tc>
      </w:tr>
      <w:tr w:rsidR="00F46040" w14:paraId="0046AC10" w14:textId="77777777" w:rsidTr="00445875">
        <w:trPr>
          <w:ins w:id="755" w:author="nomor" w:date="2020-10-07T13:52:00Z"/>
        </w:trPr>
        <w:tc>
          <w:tcPr>
            <w:tcW w:w="1271" w:type="dxa"/>
          </w:tcPr>
          <w:p w14:paraId="66A0908A" w14:textId="2F7AFF3C" w:rsidR="00F46040" w:rsidRDefault="00F46040" w:rsidP="00F46040">
            <w:pPr>
              <w:spacing w:before="120" w:after="120"/>
              <w:rPr>
                <w:ins w:id="756" w:author="nomor" w:date="2020-10-07T13:52:00Z"/>
                <w:rFonts w:eastAsia="SimSun"/>
                <w:sz w:val="22"/>
                <w:szCs w:val="22"/>
                <w:lang w:val="en-US" w:eastAsia="zh-CN"/>
              </w:rPr>
            </w:pPr>
            <w:ins w:id="757"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758" w:author="nomor" w:date="2020-10-07T13:52:00Z"/>
                <w:sz w:val="22"/>
                <w:szCs w:val="22"/>
                <w:lang w:eastAsia="ko-KR"/>
              </w:rPr>
            </w:pPr>
            <w:ins w:id="759"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760" w:author="nomor" w:date="2020-10-07T13:52:00Z"/>
                <w:sz w:val="22"/>
                <w:szCs w:val="22"/>
                <w:lang w:eastAsia="ko-KR"/>
              </w:rPr>
            </w:pPr>
            <w:ins w:id="761" w:author="nomor" w:date="2020-10-07T13:52:00Z">
              <w:r>
                <w:rPr>
                  <w:sz w:val="22"/>
                  <w:szCs w:val="22"/>
                  <w:lang w:eastAsia="ko-KR"/>
                </w:rPr>
                <w:t xml:space="preserve">Issue 6: solution 5 </w:t>
              </w:r>
            </w:ins>
            <w:ins w:id="762" w:author="nomor" w:date="2020-10-07T13:53:00Z">
              <w:r>
                <w:rPr>
                  <w:sz w:val="22"/>
                  <w:szCs w:val="22"/>
                  <w:lang w:eastAsia="ko-KR"/>
                </w:rPr>
                <w:t xml:space="preserve">and 6 </w:t>
              </w:r>
            </w:ins>
            <w:ins w:id="763" w:author="nomor" w:date="2020-10-07T13:52:00Z">
              <w:r>
                <w:rPr>
                  <w:sz w:val="22"/>
                  <w:szCs w:val="22"/>
                  <w:lang w:eastAsia="ko-KR"/>
                </w:rPr>
                <w:t>should be discussed and studied</w:t>
              </w:r>
            </w:ins>
          </w:p>
          <w:p w14:paraId="2C5AED7D" w14:textId="77777777" w:rsidR="00F46040" w:rsidRDefault="00F46040" w:rsidP="00F46040">
            <w:pPr>
              <w:spacing w:before="120" w:after="120"/>
              <w:rPr>
                <w:ins w:id="764" w:author="nomor" w:date="2020-10-07T13:55:00Z"/>
                <w:rFonts w:eastAsiaTheme="minorEastAsia"/>
                <w:sz w:val="22"/>
                <w:szCs w:val="22"/>
                <w:lang w:eastAsia="zh-CN"/>
              </w:rPr>
            </w:pPr>
            <w:ins w:id="765"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766" w:author="nomor" w:date="2020-10-07T13:52:00Z"/>
                <w:sz w:val="22"/>
                <w:szCs w:val="22"/>
                <w:lang w:eastAsia="ko-KR"/>
              </w:rPr>
            </w:pPr>
            <w:ins w:id="767"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768" w:author="Camille Bui" w:date="2020-10-07T14:28:00Z"/>
        </w:trPr>
        <w:tc>
          <w:tcPr>
            <w:tcW w:w="1271" w:type="dxa"/>
          </w:tcPr>
          <w:p w14:paraId="702EC7F8" w14:textId="5F607A08" w:rsidR="00874A80" w:rsidRDefault="00874A80" w:rsidP="00F46040">
            <w:pPr>
              <w:spacing w:before="120" w:after="120"/>
              <w:rPr>
                <w:ins w:id="769" w:author="Camille Bui" w:date="2020-10-07T14:28:00Z"/>
                <w:rFonts w:eastAsia="SimSun"/>
                <w:sz w:val="22"/>
                <w:szCs w:val="22"/>
                <w:lang w:val="en-US" w:eastAsia="zh-CN"/>
              </w:rPr>
            </w:pPr>
            <w:ins w:id="770"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771" w:author="Camille Bui" w:date="2020-10-07T14:28:00Z"/>
                <w:sz w:val="22"/>
                <w:szCs w:val="22"/>
                <w:rPrChange w:id="772" w:author="Camille Bui" w:date="2020-10-07T14:28:00Z">
                  <w:rPr>
                    <w:ins w:id="773" w:author="Camille Bui" w:date="2020-10-07T14:28:00Z"/>
                    <w:sz w:val="22"/>
                    <w:szCs w:val="22"/>
                    <w:highlight w:val="red"/>
                  </w:rPr>
                </w:rPrChange>
              </w:rPr>
            </w:pPr>
            <w:ins w:id="774" w:author="Camille Bui" w:date="2020-10-07T14:28:00Z">
              <w:r w:rsidRPr="00874A80">
                <w:rPr>
                  <w:rFonts w:eastAsia="SimSun"/>
                  <w:sz w:val="22"/>
                  <w:szCs w:val="22"/>
                  <w:lang w:val="en-US" w:eastAsia="zh-CN"/>
                  <w:rPrChange w:id="775" w:author="Camille Bui" w:date="2020-10-07T14:28:00Z">
                    <w:rPr>
                      <w:rFonts w:eastAsia="SimSun"/>
                      <w:sz w:val="22"/>
                      <w:szCs w:val="22"/>
                      <w:highlight w:val="red"/>
                      <w:lang w:val="en-US" w:eastAsia="zh-CN"/>
                    </w:rPr>
                  </w:rPrChange>
                </w:rPr>
                <w:t xml:space="preserve">Issue 1: </w:t>
              </w:r>
              <w:r w:rsidRPr="00874A80">
                <w:rPr>
                  <w:sz w:val="22"/>
                  <w:szCs w:val="22"/>
                  <w:rPrChange w:id="776"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77" w:author="Camille Bui" w:date="2020-10-07T14:28:00Z">
                    <w:rPr>
                      <w:b/>
                      <w:sz w:val="22"/>
                      <w:szCs w:val="22"/>
                      <w:highlight w:val="red"/>
                      <w:u w:val="single"/>
                    </w:rPr>
                  </w:rPrChange>
                </w:rPr>
                <w:t>soft feeder link</w:t>
              </w:r>
              <w:r w:rsidRPr="00874A80">
                <w:rPr>
                  <w:sz w:val="22"/>
                  <w:szCs w:val="22"/>
                  <w:rPrChange w:id="778" w:author="Camille Bui" w:date="2020-10-07T14:28:00Z">
                    <w:rPr>
                      <w:sz w:val="22"/>
                      <w:szCs w:val="22"/>
                      <w:highlight w:val="red"/>
                    </w:rPr>
                  </w:rPrChange>
                </w:rPr>
                <w:t xml:space="preserve"> switch: Solution </w:t>
              </w:r>
            </w:ins>
            <w:ins w:id="779" w:author="Camille Bui" w:date="2020-10-07T14:29:00Z">
              <w:r>
                <w:rPr>
                  <w:sz w:val="22"/>
                  <w:szCs w:val="22"/>
                </w:rPr>
                <w:t xml:space="preserve">1, 2, </w:t>
              </w:r>
            </w:ins>
            <w:ins w:id="780" w:author="Camille Bui" w:date="2020-10-07T14:28:00Z">
              <w:r w:rsidRPr="00874A80">
                <w:rPr>
                  <w:sz w:val="22"/>
                  <w:szCs w:val="22"/>
                  <w:rPrChange w:id="781"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782" w:author="Camille Bui" w:date="2020-10-07T14:28:00Z"/>
                <w:sz w:val="22"/>
                <w:szCs w:val="22"/>
                <w:rPrChange w:id="783" w:author="Camille Bui" w:date="2020-10-07T14:28:00Z">
                  <w:rPr>
                    <w:ins w:id="784" w:author="Camille Bui" w:date="2020-10-07T14:28:00Z"/>
                    <w:sz w:val="22"/>
                    <w:szCs w:val="22"/>
                    <w:highlight w:val="red"/>
                  </w:rPr>
                </w:rPrChange>
              </w:rPr>
            </w:pPr>
            <w:ins w:id="785" w:author="Camille Bui" w:date="2020-10-07T14:28:00Z">
              <w:r w:rsidRPr="00874A80">
                <w:rPr>
                  <w:sz w:val="22"/>
                  <w:szCs w:val="22"/>
                  <w:lang w:val="en-US" w:eastAsia="zh-CN"/>
                  <w:rPrChange w:id="786" w:author="Camille Bui" w:date="2020-10-07T14:28:00Z">
                    <w:rPr>
                      <w:sz w:val="22"/>
                      <w:szCs w:val="22"/>
                      <w:highlight w:val="red"/>
                      <w:lang w:val="en-US" w:eastAsia="zh-CN"/>
                    </w:rPr>
                  </w:rPrChange>
                </w:rPr>
                <w:t xml:space="preserve">Issue 10: </w:t>
              </w:r>
              <w:r w:rsidRPr="00874A80">
                <w:rPr>
                  <w:sz w:val="22"/>
                  <w:szCs w:val="22"/>
                  <w:rPrChange w:id="78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788" w:author="Camille Bui" w:date="2020-10-07T14:29:00Z">
                    <w:rPr>
                      <w:b/>
                      <w:sz w:val="22"/>
                      <w:szCs w:val="22"/>
                      <w:highlight w:val="red"/>
                      <w:u w:val="single"/>
                    </w:rPr>
                  </w:rPrChange>
                </w:rPr>
                <w:t>service link</w:t>
              </w:r>
              <w:r w:rsidRPr="00874A80">
                <w:rPr>
                  <w:sz w:val="22"/>
                  <w:szCs w:val="22"/>
                  <w:rPrChange w:id="789"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90" w:author="Camille Bui" w:date="2020-10-07T14:28:00Z"/>
                <w:sz w:val="22"/>
                <w:szCs w:val="22"/>
                <w:rPrChange w:id="791" w:author="Camille Bui" w:date="2020-10-07T14:28:00Z">
                  <w:rPr>
                    <w:ins w:id="792" w:author="Camille Bui" w:date="2020-10-07T14:28:00Z"/>
                    <w:sz w:val="22"/>
                    <w:szCs w:val="22"/>
                    <w:highlight w:val="red"/>
                  </w:rPr>
                </w:rPrChange>
              </w:rPr>
            </w:pPr>
            <w:ins w:id="793" w:author="Camille Bui" w:date="2020-10-07T14:28:00Z">
              <w:r w:rsidRPr="00874A80">
                <w:rPr>
                  <w:sz w:val="22"/>
                  <w:szCs w:val="22"/>
                  <w:rPrChange w:id="794"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95" w:author="Camille Bui" w:date="2020-10-07T14:29:00Z">
                    <w:rPr>
                      <w:b/>
                      <w:sz w:val="22"/>
                      <w:szCs w:val="22"/>
                      <w:highlight w:val="red"/>
                      <w:u w:val="single"/>
                    </w:rPr>
                  </w:rPrChange>
                </w:rPr>
                <w:t>hard feeder link</w:t>
              </w:r>
              <w:r w:rsidRPr="00874A80">
                <w:rPr>
                  <w:sz w:val="22"/>
                  <w:szCs w:val="22"/>
                  <w:rPrChange w:id="796" w:author="Camille Bui" w:date="2020-10-07T14:28:00Z">
                    <w:rPr>
                      <w:sz w:val="22"/>
                      <w:szCs w:val="22"/>
                      <w:highlight w:val="red"/>
                    </w:rPr>
                  </w:rPrChange>
                </w:rPr>
                <w:t xml:space="preserve"> switch: Solution 5</w:t>
              </w:r>
            </w:ins>
            <w:ins w:id="797" w:author="Camille Bui" w:date="2020-10-07T14:29:00Z">
              <w:r>
                <w:rPr>
                  <w:sz w:val="22"/>
                  <w:szCs w:val="22"/>
                </w:rPr>
                <w:t>and 6</w:t>
              </w:r>
            </w:ins>
            <w:ins w:id="798" w:author="Camille Bui" w:date="2020-10-07T14:28:00Z">
              <w:r w:rsidRPr="00874A80">
                <w:rPr>
                  <w:sz w:val="22"/>
                  <w:szCs w:val="22"/>
                  <w:rPrChange w:id="799"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800" w:author="Camille Bui" w:date="2020-10-07T14:29:00Z"/>
                <w:rFonts w:eastAsia="SimSun"/>
                <w:sz w:val="22"/>
                <w:szCs w:val="22"/>
                <w:lang w:val="en-US" w:eastAsia="zh-CN"/>
              </w:rPr>
            </w:pPr>
            <w:ins w:id="801" w:author="Camille Bui" w:date="2020-10-07T14:28:00Z">
              <w:r w:rsidRPr="00874A80">
                <w:rPr>
                  <w:rFonts w:eastAsia="SimSun"/>
                  <w:sz w:val="22"/>
                  <w:szCs w:val="22"/>
                  <w:lang w:val="en-US" w:eastAsia="zh-CN"/>
                  <w:rPrChange w:id="802"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803" w:author="Camille Bui" w:date="2020-10-07T14:28:00Z"/>
                <w:sz w:val="22"/>
                <w:szCs w:val="22"/>
                <w:lang w:eastAsia="ko-KR"/>
              </w:rPr>
            </w:pPr>
            <w:ins w:id="804"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r w:rsidR="00452825" w14:paraId="2ECFCA02" w14:textId="77777777" w:rsidTr="00445875">
        <w:trPr>
          <w:ins w:id="805" w:author="Helka-Liina Maattanen" w:date="2020-10-07T15:53:00Z"/>
        </w:trPr>
        <w:tc>
          <w:tcPr>
            <w:tcW w:w="1271" w:type="dxa"/>
          </w:tcPr>
          <w:p w14:paraId="73BAEF06" w14:textId="19FE3BF5" w:rsidR="00452825" w:rsidRDefault="00452825" w:rsidP="00452825">
            <w:pPr>
              <w:spacing w:before="120" w:after="120"/>
              <w:rPr>
                <w:ins w:id="806" w:author="Helka-Liina Maattanen" w:date="2020-10-07T15:53:00Z"/>
                <w:rFonts w:eastAsia="SimSun"/>
                <w:sz w:val="22"/>
                <w:szCs w:val="22"/>
                <w:lang w:val="en-US" w:eastAsia="zh-CN"/>
              </w:rPr>
            </w:pPr>
            <w:ins w:id="807" w:author="Helka-Liina Maattanen" w:date="2020-10-07T15:53:00Z">
              <w:r>
                <w:t>Ericsson</w:t>
              </w:r>
            </w:ins>
          </w:p>
        </w:tc>
        <w:tc>
          <w:tcPr>
            <w:tcW w:w="8079" w:type="dxa"/>
          </w:tcPr>
          <w:p w14:paraId="494EE2C6" w14:textId="77777777" w:rsidR="00452825" w:rsidRDefault="00452825" w:rsidP="00452825">
            <w:pPr>
              <w:rPr>
                <w:ins w:id="808" w:author="Helka-Liina Maattanen" w:date="2020-10-07T15:53:00Z"/>
              </w:rPr>
            </w:pPr>
            <w:ins w:id="809"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810" w:author="Helka-Liina Maattanen" w:date="2020-10-07T15:53:00Z"/>
                <w:rFonts w:eastAsia="SimSun"/>
                <w:sz w:val="22"/>
                <w:szCs w:val="22"/>
                <w:lang w:val="en-US" w:eastAsia="zh-CN"/>
              </w:rPr>
            </w:pPr>
            <w:ins w:id="811"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812" w:author="Qualcomm-Bharat" w:date="2020-10-07T07:58:00Z"/>
        </w:trPr>
        <w:tc>
          <w:tcPr>
            <w:tcW w:w="1271" w:type="dxa"/>
          </w:tcPr>
          <w:p w14:paraId="025328B7" w14:textId="76609EEA" w:rsidR="004B334E" w:rsidRDefault="004B334E" w:rsidP="004B334E">
            <w:pPr>
              <w:spacing w:before="120" w:after="120"/>
              <w:rPr>
                <w:ins w:id="813" w:author="Qualcomm-Bharat" w:date="2020-10-07T07:58:00Z"/>
              </w:rPr>
            </w:pPr>
            <w:ins w:id="814"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815" w:author="Qualcomm-Bharat" w:date="2020-10-07T07:58:00Z"/>
                <w:rFonts w:eastAsia="SimSun"/>
                <w:sz w:val="22"/>
                <w:szCs w:val="22"/>
                <w:lang w:val="en-US" w:eastAsia="zh-CN"/>
              </w:rPr>
            </w:pPr>
            <w:ins w:id="816"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817" w:author="Qualcomm-Bharat" w:date="2020-10-07T07:58:00Z"/>
                <w:rFonts w:eastAsia="SimSun"/>
                <w:sz w:val="22"/>
                <w:szCs w:val="22"/>
                <w:lang w:val="en-US" w:eastAsia="zh-CN"/>
              </w:rPr>
            </w:pPr>
            <w:ins w:id="818" w:author="Qualcomm-Bharat" w:date="2020-10-07T07:58:00Z">
              <w:r>
                <w:rPr>
                  <w:rFonts w:eastAsia="SimSun"/>
                  <w:sz w:val="22"/>
                  <w:szCs w:val="22"/>
                  <w:lang w:val="en-US" w:eastAsia="zh-CN"/>
                </w:rPr>
                <w:t xml:space="preserve">Issue 6 is not clear. If issue 6 is only feeder link switch but service link remains same, then solution 3 is also applicable. It is better to have common solution, i.e., solution 1 </w:t>
              </w:r>
              <w:r>
                <w:rPr>
                  <w:rFonts w:eastAsia="SimSun"/>
                  <w:sz w:val="22"/>
                  <w:szCs w:val="22"/>
                  <w:lang w:val="en-US" w:eastAsia="zh-CN"/>
                </w:rPr>
                <w:lastRenderedPageBreak/>
                <w:t>and 3. Solution 5 is not clear as moving of connected mode UEs should happen in a network-controlled way, e.g., handover.</w:t>
              </w:r>
            </w:ins>
          </w:p>
          <w:p w14:paraId="4B4DB3F2" w14:textId="4D741F2B" w:rsidR="004B334E" w:rsidRDefault="004B334E" w:rsidP="004B334E">
            <w:pPr>
              <w:rPr>
                <w:ins w:id="819" w:author="Qualcomm-Bharat" w:date="2020-10-07T07:58:00Z"/>
              </w:rPr>
            </w:pPr>
            <w:ins w:id="820"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821" w:author="LG_Oanyong Lee" w:date="2020-10-08T23:44:00Z"/>
        </w:trPr>
        <w:tc>
          <w:tcPr>
            <w:tcW w:w="1271" w:type="dxa"/>
          </w:tcPr>
          <w:p w14:paraId="0D9796A3" w14:textId="1ED33E49" w:rsidR="00BD16AC" w:rsidRDefault="00BD16AC" w:rsidP="00BD16AC">
            <w:pPr>
              <w:spacing w:before="120" w:after="120"/>
              <w:rPr>
                <w:ins w:id="822" w:author="LG_Oanyong Lee" w:date="2020-10-08T23:44:00Z"/>
                <w:rFonts w:eastAsia="SimSun"/>
                <w:sz w:val="22"/>
                <w:szCs w:val="22"/>
                <w:lang w:val="en-US" w:eastAsia="zh-CN"/>
              </w:rPr>
            </w:pPr>
            <w:ins w:id="823" w:author="LG_Oanyong Lee" w:date="2020-10-08T23:44:00Z">
              <w:r>
                <w:rPr>
                  <w:rFonts w:hint="eastAsia"/>
                  <w:lang w:eastAsia="ko-KR"/>
                </w:rPr>
                <w:lastRenderedPageBreak/>
                <w:t>LG</w:t>
              </w:r>
            </w:ins>
          </w:p>
        </w:tc>
        <w:tc>
          <w:tcPr>
            <w:tcW w:w="8079" w:type="dxa"/>
          </w:tcPr>
          <w:p w14:paraId="29094712" w14:textId="77777777" w:rsidR="00BD16AC" w:rsidRDefault="00BD16AC" w:rsidP="00BD16AC">
            <w:pPr>
              <w:rPr>
                <w:ins w:id="824" w:author="LG_Oanyong Lee" w:date="2020-10-08T23:44:00Z"/>
                <w:lang w:eastAsia="ko-KR"/>
              </w:rPr>
            </w:pPr>
            <w:ins w:id="825"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826" w:author="LG_Oanyong Lee" w:date="2020-10-08T23:44:00Z"/>
                <w:lang w:eastAsia="ko-KR"/>
              </w:rPr>
            </w:pPr>
            <w:ins w:id="827"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828" w:author="LG_Oanyong Lee" w:date="2020-10-08T23:44:00Z"/>
                <w:rFonts w:eastAsia="SimSun"/>
                <w:sz w:val="22"/>
                <w:szCs w:val="22"/>
                <w:lang w:val="en-US" w:eastAsia="zh-CN"/>
              </w:rPr>
            </w:pPr>
            <w:ins w:id="829"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rFonts w:hint="eastAsia"/>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rFonts w:hint="eastAsia"/>
                <w:lang w:eastAsia="ko-KR"/>
              </w:rPr>
            </w:pPr>
            <w:r>
              <w:rPr>
                <w:rFonts w:eastAsiaTheme="minorEastAsia"/>
                <w:sz w:val="22"/>
                <w:szCs w:val="22"/>
                <w:lang w:eastAsia="zh-CN"/>
              </w:rPr>
              <w:t>Issue 3, 8: No strong opinion</w:t>
            </w:r>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830"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831" w:author="CATT" w:date="2020-09-28T09:37:00Z"/>
                <w:rFonts w:eastAsiaTheme="minorEastAsia"/>
                <w:lang w:eastAsia="zh-CN"/>
              </w:rPr>
            </w:pPr>
            <w:ins w:id="832" w:author="CATT" w:date="2020-09-28T09:15:00Z">
              <w:r>
                <w:rPr>
                  <w:rFonts w:eastAsiaTheme="minorEastAsia" w:hint="eastAsia"/>
                  <w:lang w:eastAsia="zh-CN"/>
                </w:rPr>
                <w:t xml:space="preserve">For solution11, paging </w:t>
              </w:r>
            </w:ins>
            <w:ins w:id="833" w:author="CATT" w:date="2020-09-28T09:17:00Z">
              <w:r>
                <w:rPr>
                  <w:rFonts w:eastAsiaTheme="minorEastAsia" w:hint="eastAsia"/>
                  <w:lang w:eastAsia="zh-CN"/>
                </w:rPr>
                <w:t xml:space="preserve">indicator </w:t>
              </w:r>
            </w:ins>
            <w:ins w:id="834" w:author="CATT" w:date="2020-09-28T09:15:00Z">
              <w:r>
                <w:rPr>
                  <w:rFonts w:eastAsiaTheme="minorEastAsia" w:hint="eastAsia"/>
                  <w:lang w:eastAsia="zh-CN"/>
                </w:rPr>
                <w:t>is also</w:t>
              </w:r>
            </w:ins>
            <w:ins w:id="835" w:author="CATT" w:date="2020-09-28T09:17:00Z">
              <w:r>
                <w:rPr>
                  <w:rFonts w:eastAsiaTheme="minorEastAsia" w:hint="eastAsia"/>
                  <w:lang w:eastAsia="zh-CN"/>
                </w:rPr>
                <w:t xml:space="preserve"> one candidate solution to </w:t>
              </w:r>
            </w:ins>
            <w:ins w:id="836" w:author="CATT" w:date="2020-09-28T09:18:00Z">
              <w:r>
                <w:rPr>
                  <w:rFonts w:eastAsiaTheme="minorEastAsia" w:hint="eastAsia"/>
                  <w:lang w:eastAsia="zh-CN"/>
                </w:rPr>
                <w:t>i</w:t>
              </w:r>
              <w:r w:rsidRPr="00E2346A">
                <w:rPr>
                  <w:rFonts w:eastAsiaTheme="minorEastAsia"/>
                  <w:lang w:eastAsia="zh-CN"/>
                </w:rPr>
                <w:t>nforming of the upcoming feeder link switch</w:t>
              </w:r>
            </w:ins>
            <w:ins w:id="837"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838"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839" w:author="CATT" w:date="2020-09-28T09:37:00Z"/>
                <w:sz w:val="22"/>
                <w:szCs w:val="22"/>
              </w:rPr>
            </w:pPr>
            <w:ins w:id="840"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841" w:author="CATT" w:date="2020-09-28T09:20:00Z"/>
                <w:rFonts w:eastAsiaTheme="minorEastAsia"/>
                <w:lang w:eastAsia="zh-CN"/>
              </w:rPr>
            </w:pPr>
            <w:ins w:id="842"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843" w:author="CATT" w:date="2020-09-25T17:04:00Z">
              <w:r>
                <w:rPr>
                  <w:rFonts w:eastAsiaTheme="minorEastAsia" w:hint="eastAsia"/>
                  <w:lang w:eastAsia="zh-CN"/>
                </w:rPr>
                <w:t xml:space="preserve"> as shown in figure-4?</w:t>
              </w:r>
            </w:ins>
            <w:ins w:id="844"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845" w:author="CATT" w:date="2020-09-28T09:21:00Z"/>
                <w:sz w:val="22"/>
                <w:szCs w:val="22"/>
              </w:rPr>
            </w:pPr>
            <w:ins w:id="846" w:author="CATT" w:date="2020-09-28T09:21:00Z">
              <w:r>
                <w:rPr>
                  <w:sz w:val="22"/>
                  <w:szCs w:val="22"/>
                </w:rPr>
                <w:t>information of Solution 7</w:t>
              </w:r>
            </w:ins>
            <w:ins w:id="847"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848" w:author="CATT" w:date="2020-09-28T09:22:00Z"/>
                <w:sz w:val="22"/>
                <w:szCs w:val="22"/>
              </w:rPr>
            </w:pPr>
            <w:ins w:id="849"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850" w:author="CATT" w:date="2020-09-28T09:21:00Z"/>
                <w:sz w:val="22"/>
                <w:szCs w:val="22"/>
              </w:rPr>
            </w:pPr>
            <w:ins w:id="851" w:author="CATT" w:date="2020-09-28T09:23:00Z">
              <w:r>
                <w:rPr>
                  <w:rFonts w:hint="eastAsia"/>
                  <w:sz w:val="22"/>
                  <w:szCs w:val="22"/>
                  <w:lang w:eastAsia="zh-CN"/>
                </w:rPr>
                <w:t>S</w:t>
              </w:r>
            </w:ins>
            <w:ins w:id="852" w:author="CATT" w:date="2020-09-28T09:22:00Z">
              <w:r>
                <w:rPr>
                  <w:rFonts w:hint="eastAsia"/>
                  <w:sz w:val="22"/>
                  <w:szCs w:val="22"/>
                  <w:lang w:eastAsia="zh-CN"/>
                </w:rPr>
                <w:t xml:space="preserve">ignal elevation </w:t>
              </w:r>
            </w:ins>
            <w:ins w:id="853"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854"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855" w:author="CATT" w:date="2020-09-28T09:21:00Z"/>
                <w:sz w:val="22"/>
                <w:szCs w:val="22"/>
              </w:rPr>
            </w:pPr>
            <w:ins w:id="856" w:author="CATT" w:date="2020-09-28T09:21:00Z">
              <w:r>
                <w:rPr>
                  <w:sz w:val="22"/>
                  <w:szCs w:val="22"/>
                </w:rPr>
                <w:lastRenderedPageBreak/>
                <w:t>UE location relative to serving satellite</w:t>
              </w:r>
            </w:ins>
            <w:ins w:id="857"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858" w:author="CATT" w:date="2020-09-28T09:21:00Z"/>
                <w:sz w:val="22"/>
                <w:szCs w:val="22"/>
              </w:rPr>
            </w:pPr>
            <w:ins w:id="859"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860" w:author="CATT" w:date="2020-09-28T09:25:00Z"/>
                <w:sz w:val="22"/>
                <w:szCs w:val="22"/>
              </w:rPr>
            </w:pPr>
            <w:ins w:id="861" w:author="CATT" w:date="2020-09-28T09:21:00Z">
              <w:r>
                <w:rPr>
                  <w:sz w:val="22"/>
                  <w:szCs w:val="22"/>
                </w:rPr>
                <w:t>Remaining dwell time(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862" w:author="CATT" w:date="2020-09-28T09:21:00Z"/>
                <w:sz w:val="22"/>
                <w:szCs w:val="22"/>
              </w:rPr>
            </w:pPr>
            <w:ins w:id="863"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864"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865"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866" w:author="Abhishek Roy" w:date="2020-09-29T10:59:00Z">
              <w:r>
                <w:lastRenderedPageBreak/>
                <w:t>MediaTek</w:t>
              </w:r>
            </w:ins>
          </w:p>
        </w:tc>
        <w:tc>
          <w:tcPr>
            <w:tcW w:w="8079" w:type="dxa"/>
          </w:tcPr>
          <w:p w14:paraId="66A1BBEF" w14:textId="1CE7CDB3" w:rsidR="00543FC0" w:rsidRPr="009013BD" w:rsidRDefault="00543FC0" w:rsidP="00543FC0">
            <w:pPr>
              <w:rPr>
                <w:ins w:id="867" w:author="Abhishek Roy" w:date="2020-09-29T10:59:00Z"/>
                <w:iCs/>
                <w:sz w:val="22"/>
                <w:szCs w:val="22"/>
              </w:rPr>
            </w:pPr>
            <w:ins w:id="868" w:author="Abhishek Roy" w:date="2020-09-29T10:59:00Z">
              <w:r w:rsidRPr="009013BD">
                <w:rPr>
                  <w:iCs/>
                  <w:sz w:val="22"/>
                  <w:szCs w:val="22"/>
                </w:rPr>
                <w:t>Issue 2, 7, 11: Solution 11</w:t>
              </w:r>
              <w:r w:rsidRPr="00DE5822">
                <w:rPr>
                  <w:iCs/>
                  <w:sz w:val="22"/>
                  <w:szCs w:val="22"/>
                </w:rPr>
                <w:t xml:space="preserve">, while reusing existing </w:t>
              </w:r>
            </w:ins>
            <w:ins w:id="869" w:author="Abhishek Roy" w:date="2020-09-29T11:07:00Z">
              <w:r w:rsidR="004A2EE7">
                <w:rPr>
                  <w:iCs/>
                  <w:sz w:val="22"/>
                  <w:szCs w:val="22"/>
                </w:rPr>
                <w:t xml:space="preserve">R-16 </w:t>
              </w:r>
            </w:ins>
            <w:ins w:id="870"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871"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872" w:author="Abhishek Roy" w:date="2020-09-29T11:03:00Z">
              <w:r w:rsidR="00E3758E" w:rsidRPr="00E3758E">
                <w:rPr>
                  <w:sz w:val="22"/>
                  <w:szCs w:val="22"/>
                </w:rPr>
                <w:t>Q</w:t>
              </w:r>
              <w:r w:rsidR="00E3758E" w:rsidRPr="00C6593C">
                <w:rPr>
                  <w:sz w:val="22"/>
                  <w:szCs w:val="22"/>
                  <w:vertAlign w:val="subscript"/>
                </w:rPr>
                <w:t>offset</w:t>
              </w:r>
            </w:ins>
            <w:ins w:id="873" w:author="Abhishek Roy" w:date="2020-09-29T11:04:00Z">
              <w:r w:rsidR="006057C4">
                <w:rPr>
                  <w:sz w:val="22"/>
                  <w:szCs w:val="22"/>
                </w:rPr>
                <w:t xml:space="preserve"> and </w:t>
              </w:r>
            </w:ins>
            <w:ins w:id="874" w:author="Abhishek Roy" w:date="2020-09-29T11:03:00Z">
              <w:r w:rsidR="00E3758E" w:rsidRPr="00E3758E">
                <w:rPr>
                  <w:sz w:val="22"/>
                  <w:szCs w:val="22"/>
                </w:rPr>
                <w:t>Q</w:t>
              </w:r>
              <w:r w:rsidR="00E3758E" w:rsidRPr="00C6593C">
                <w:rPr>
                  <w:sz w:val="22"/>
                  <w:szCs w:val="22"/>
                  <w:vertAlign w:val="subscript"/>
                </w:rPr>
                <w:t>offsettemp</w:t>
              </w:r>
            </w:ins>
            <w:ins w:id="875" w:author="Abhishek Roy" w:date="2020-09-29T11:04:00Z">
              <w:r w:rsidR="006057C4">
                <w:rPr>
                  <w:sz w:val="22"/>
                  <w:szCs w:val="22"/>
                </w:rPr>
                <w:t xml:space="preserve"> values of neighbour cells and </w:t>
              </w:r>
            </w:ins>
            <w:ins w:id="876"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877"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878" w:author="Abhishek Roy" w:date="2020-09-29T11:05:00Z">
              <w:r w:rsidR="006057C4">
                <w:rPr>
                  <w:sz w:val="22"/>
                  <w:szCs w:val="22"/>
                </w:rPr>
                <w:t xml:space="preserve"> values of serving cells in </w:t>
              </w:r>
            </w:ins>
            <w:ins w:id="879" w:author="Abhishek Roy" w:date="2020-09-29T11:06:00Z">
              <w:r w:rsidR="00F219FC">
                <w:rPr>
                  <w:sz w:val="22"/>
                  <w:szCs w:val="22"/>
                </w:rPr>
                <w:t>cell ranking</w:t>
              </w:r>
            </w:ins>
            <w:ins w:id="880" w:author="Abhishek Roy" w:date="2020-09-29T11:09:00Z">
              <w:r w:rsidR="00F219FC">
                <w:rPr>
                  <w:sz w:val="22"/>
                  <w:szCs w:val="22"/>
                </w:rPr>
                <w:t xml:space="preserve"> </w:t>
              </w:r>
            </w:ins>
            <w:ins w:id="881"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882"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883"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884" w:author="Huawei" w:date="2020-09-30T15:38: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374662F4" w14:textId="77777777" w:rsidR="006A1416" w:rsidRDefault="00445875" w:rsidP="006A1416">
            <w:pPr>
              <w:spacing w:before="120" w:after="120"/>
              <w:rPr>
                <w:ins w:id="885" w:author="Huawei" w:date="2020-09-30T15:38:00Z"/>
                <w:rFonts w:eastAsia="SimSun"/>
                <w:sz w:val="22"/>
                <w:szCs w:val="22"/>
                <w:lang w:val="en-US" w:eastAsia="zh-CN"/>
              </w:rPr>
            </w:pPr>
            <w:ins w:id="886"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887"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888"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889"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890"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891" w:author="Diaz Sendra,S,Salva,TLG2 R" w:date="2020-10-05T10:14:00Z"/>
                <w:sz w:val="22"/>
                <w:szCs w:val="22"/>
                <w:lang w:eastAsia="ko-KR"/>
              </w:rPr>
            </w:pPr>
            <w:ins w:id="892" w:author="Diaz Sendra,S,Salva,TLG2 R" w:date="2020-10-05T10:14:00Z">
              <w:r>
                <w:rPr>
                  <w:sz w:val="22"/>
                  <w:szCs w:val="22"/>
                  <w:lang w:eastAsia="ko-KR"/>
                </w:rPr>
                <w:t xml:space="preserve">The description says idle. Is this because </w:t>
              </w:r>
            </w:ins>
            <w:ins w:id="893"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894" w:author="Diaz Sendra,S,Salva,TLG2 R" w:date="2020-10-05T09:41:00Z"/>
                <w:sz w:val="22"/>
                <w:szCs w:val="22"/>
                <w:lang w:eastAsia="ko-KR"/>
              </w:rPr>
            </w:pPr>
            <w:ins w:id="895" w:author="Diaz Sendra,S,Salva,TLG2 R" w:date="2020-10-05T09:37:00Z">
              <w:r>
                <w:rPr>
                  <w:sz w:val="22"/>
                  <w:szCs w:val="22"/>
                  <w:lang w:eastAsia="ko-KR"/>
                </w:rPr>
                <w:t xml:space="preserve">Issue </w:t>
              </w:r>
              <w:r w:rsidR="00360033">
                <w:rPr>
                  <w:sz w:val="22"/>
                  <w:szCs w:val="22"/>
                  <w:lang w:eastAsia="ko-KR"/>
                </w:rPr>
                <w:t>2, 7, 11 soluti</w:t>
              </w:r>
            </w:ins>
            <w:ins w:id="896"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897"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898"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899" w:author="Diaz Sendra,S,Salva,TLG2 R" w:date="2020-10-05T09:41:00Z">
              <w:r>
                <w:rPr>
                  <w:sz w:val="22"/>
                  <w:szCs w:val="22"/>
                  <w:lang w:eastAsia="ko-KR"/>
                </w:rPr>
                <w:t>Solution 12</w:t>
              </w:r>
            </w:ins>
            <w:ins w:id="900"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901" w:author="Diaz Sendra,S,Salva,TLG2 R" w:date="2020-10-05T09:43:00Z">
              <w:r w:rsidR="003E77D5">
                <w:rPr>
                  <w:sz w:val="22"/>
                  <w:szCs w:val="22"/>
                  <w:lang w:eastAsia="ko-KR"/>
                </w:rPr>
                <w:t>it requires more clarification in general.</w:t>
              </w:r>
            </w:ins>
            <w:ins w:id="902"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903"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904" w:author="ITRI" w:date="2020-10-07T09:01:00Z"/>
                <w:rFonts w:eastAsia="PMingLiU"/>
                <w:sz w:val="22"/>
                <w:szCs w:val="22"/>
                <w:lang w:eastAsia="zh-TW"/>
              </w:rPr>
            </w:pPr>
            <w:ins w:id="905"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906"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907" w:author="ITRI" w:date="2020-10-07T09:01:00Z"/>
        </w:trPr>
        <w:tc>
          <w:tcPr>
            <w:tcW w:w="1271" w:type="dxa"/>
          </w:tcPr>
          <w:p w14:paraId="2B5767E7" w14:textId="1BC1E603" w:rsidR="00EA7F12" w:rsidRDefault="00EA7F12" w:rsidP="00EA7F12">
            <w:pPr>
              <w:spacing w:before="120" w:after="120"/>
              <w:rPr>
                <w:ins w:id="908" w:author="ITRI" w:date="2020-10-07T09:01:00Z"/>
                <w:rFonts w:eastAsia="PMingLiU"/>
                <w:sz w:val="22"/>
                <w:szCs w:val="22"/>
                <w:lang w:val="en-US" w:eastAsia="zh-TW"/>
              </w:rPr>
            </w:pPr>
            <w:ins w:id="909"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910" w:author="ITRI" w:date="2020-10-07T09:01:00Z"/>
                <w:rFonts w:eastAsia="PMingLiU"/>
                <w:sz w:val="22"/>
                <w:szCs w:val="22"/>
                <w:lang w:eastAsia="zh-TW"/>
              </w:rPr>
            </w:pPr>
            <w:ins w:id="911" w:author="Chien-Chun CHENG" w:date="2020-10-07T11:45:00Z">
              <w:r>
                <w:rPr>
                  <w:rStyle w:val="normaltextrun"/>
                  <w:sz w:val="22"/>
                  <w:szCs w:val="22"/>
                </w:rPr>
                <w:t>Agree</w:t>
              </w:r>
            </w:ins>
            <w:ins w:id="912" w:author="Chien-Chun CHENG" w:date="2020-10-07T11:46:00Z">
              <w:r>
                <w:rPr>
                  <w:rStyle w:val="normaltextrun"/>
                  <w:sz w:val="22"/>
                  <w:szCs w:val="22"/>
                </w:rPr>
                <w:t xml:space="preserve"> both</w:t>
              </w:r>
            </w:ins>
            <w:ins w:id="913" w:author="Chien-Chun CHENG" w:date="2020-10-07T11:45:00Z">
              <w:r>
                <w:rPr>
                  <w:rStyle w:val="normaltextrun"/>
                  <w:sz w:val="22"/>
                  <w:szCs w:val="22"/>
                </w:rPr>
                <w:t xml:space="preserve">. </w:t>
              </w:r>
            </w:ins>
          </w:p>
        </w:tc>
      </w:tr>
      <w:tr w:rsidR="00C26D9B" w14:paraId="0E05DBBA" w14:textId="77777777" w:rsidTr="00445875">
        <w:trPr>
          <w:ins w:id="914" w:author="Sharma, Vivek" w:date="2020-10-07T11:46:00Z"/>
        </w:trPr>
        <w:tc>
          <w:tcPr>
            <w:tcW w:w="1271" w:type="dxa"/>
          </w:tcPr>
          <w:p w14:paraId="73C1CAE0" w14:textId="7D8312A4" w:rsidR="00C26D9B" w:rsidRDefault="00C26D9B" w:rsidP="00C26D9B">
            <w:pPr>
              <w:spacing w:before="120" w:after="120"/>
              <w:rPr>
                <w:ins w:id="915" w:author="Sharma, Vivek" w:date="2020-10-07T11:46:00Z"/>
                <w:rStyle w:val="normaltextrun"/>
                <w:sz w:val="22"/>
                <w:szCs w:val="22"/>
              </w:rPr>
            </w:pPr>
            <w:ins w:id="916"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917" w:author="Sharma, Vivek" w:date="2020-10-07T11:46:00Z"/>
                <w:rStyle w:val="normaltextrun"/>
                <w:sz w:val="22"/>
                <w:szCs w:val="22"/>
              </w:rPr>
            </w:pPr>
            <w:ins w:id="918" w:author="Sharma, Vivek" w:date="2020-10-07T11:46:00Z">
              <w:r>
                <w:rPr>
                  <w:sz w:val="22"/>
                  <w:szCs w:val="22"/>
                  <w:lang w:eastAsia="ko-KR"/>
                </w:rPr>
                <w:t>We agree to study solution 12.</w:t>
              </w:r>
            </w:ins>
          </w:p>
        </w:tc>
      </w:tr>
      <w:tr w:rsidR="009B2BA7" w14:paraId="3E0177D8" w14:textId="77777777" w:rsidTr="00445875">
        <w:trPr>
          <w:ins w:id="919" w:author="nomor" w:date="2020-10-07T13:57:00Z"/>
        </w:trPr>
        <w:tc>
          <w:tcPr>
            <w:tcW w:w="1271" w:type="dxa"/>
          </w:tcPr>
          <w:p w14:paraId="694EDEAB" w14:textId="4E49C4AD" w:rsidR="009B2BA7" w:rsidRDefault="009B2BA7" w:rsidP="009B2BA7">
            <w:pPr>
              <w:spacing w:before="120" w:after="120"/>
              <w:rPr>
                <w:ins w:id="920" w:author="nomor" w:date="2020-10-07T13:57:00Z"/>
                <w:rFonts w:eastAsia="SimSun"/>
                <w:sz w:val="22"/>
                <w:szCs w:val="22"/>
                <w:lang w:val="en-US" w:eastAsia="zh-CN"/>
              </w:rPr>
            </w:pPr>
            <w:ins w:id="921" w:author="nomor" w:date="2020-10-07T13:57:00Z">
              <w:r>
                <w:rPr>
                  <w:rFonts w:eastAsia="SimSun"/>
                  <w:sz w:val="22"/>
                  <w:szCs w:val="22"/>
                  <w:lang w:val="en-US" w:eastAsia="zh-CN"/>
                </w:rPr>
                <w:t>Nomor Research</w:t>
              </w:r>
            </w:ins>
          </w:p>
        </w:tc>
        <w:tc>
          <w:tcPr>
            <w:tcW w:w="8079" w:type="dxa"/>
          </w:tcPr>
          <w:p w14:paraId="7A7E5807" w14:textId="592D1207" w:rsidR="009B2BA7" w:rsidRDefault="009B2BA7" w:rsidP="009B2BA7">
            <w:pPr>
              <w:spacing w:before="120" w:after="120"/>
              <w:rPr>
                <w:ins w:id="922" w:author="nomor" w:date="2020-10-07T13:57:00Z"/>
                <w:rFonts w:eastAsiaTheme="minorEastAsia"/>
                <w:sz w:val="22"/>
                <w:szCs w:val="22"/>
                <w:lang w:val="en-US" w:eastAsia="zh-CN"/>
              </w:rPr>
            </w:pPr>
            <w:ins w:id="923" w:author="nomor" w:date="2020-10-07T13:58:00Z">
              <w:r>
                <w:rPr>
                  <w:sz w:val="22"/>
                  <w:szCs w:val="22"/>
                </w:rPr>
                <w:t xml:space="preserve">Agree to study both, solution 11 and solution 12. </w:t>
              </w:r>
            </w:ins>
            <w:ins w:id="924" w:author="nomor" w:date="2020-10-07T13:59:00Z">
              <w:r>
                <w:rPr>
                  <w:sz w:val="22"/>
                  <w:szCs w:val="22"/>
                </w:rPr>
                <w:t xml:space="preserve">However, </w:t>
              </w:r>
            </w:ins>
            <w:ins w:id="925" w:author="nomor" w:date="2020-10-07T13:57:00Z">
              <w:r w:rsidRPr="009013BD">
                <w:rPr>
                  <w:sz w:val="22"/>
                  <w:szCs w:val="22"/>
                </w:rPr>
                <w:t>UE’s location should NOT be used in idle mode</w:t>
              </w:r>
            </w:ins>
            <w:ins w:id="926" w:author="nomor" w:date="2020-10-07T13:59:00Z">
              <w:r>
                <w:rPr>
                  <w:sz w:val="22"/>
                  <w:szCs w:val="22"/>
                </w:rPr>
                <w:t>.</w:t>
              </w:r>
            </w:ins>
          </w:p>
          <w:p w14:paraId="20A50F62" w14:textId="77777777" w:rsidR="009B2BA7" w:rsidRDefault="009B2BA7" w:rsidP="009B2BA7">
            <w:pPr>
              <w:spacing w:before="120" w:after="120"/>
              <w:rPr>
                <w:ins w:id="927" w:author="nomor" w:date="2020-10-07T13:57:00Z"/>
                <w:sz w:val="22"/>
                <w:szCs w:val="22"/>
                <w:lang w:eastAsia="ko-KR"/>
              </w:rPr>
            </w:pPr>
            <w:ins w:id="928"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929" w:author="nomor" w:date="2020-10-07T13:57:00Z"/>
                <w:sz w:val="22"/>
                <w:szCs w:val="22"/>
                <w:lang w:eastAsia="ko-KR"/>
              </w:rPr>
            </w:pPr>
            <w:ins w:id="930" w:author="nomor" w:date="2020-10-07T13:57:00Z">
              <w:r>
                <w:rPr>
                  <w:rFonts w:eastAsiaTheme="minorEastAsia"/>
                  <w:sz w:val="22"/>
                  <w:szCs w:val="22"/>
                  <w:lang w:eastAsia="zh-CN"/>
                </w:rPr>
                <w:lastRenderedPageBreak/>
                <w:t>From our perspective, the solutions to discuss are applicable to earth fixed as well as earth moving beams.</w:t>
              </w:r>
            </w:ins>
          </w:p>
        </w:tc>
      </w:tr>
      <w:tr w:rsidR="00874A80" w14:paraId="1892B8D9" w14:textId="77777777" w:rsidTr="00445875">
        <w:trPr>
          <w:ins w:id="931" w:author="Camille Bui" w:date="2020-10-07T14:29:00Z"/>
        </w:trPr>
        <w:tc>
          <w:tcPr>
            <w:tcW w:w="1271" w:type="dxa"/>
          </w:tcPr>
          <w:p w14:paraId="4F8BFE6C" w14:textId="373E7FC0" w:rsidR="00874A80" w:rsidRDefault="00874A80" w:rsidP="009B2BA7">
            <w:pPr>
              <w:spacing w:before="120" w:after="120"/>
              <w:rPr>
                <w:ins w:id="932" w:author="Camille Bui" w:date="2020-10-07T14:29:00Z"/>
                <w:rFonts w:eastAsia="SimSun"/>
                <w:sz w:val="22"/>
                <w:szCs w:val="22"/>
                <w:lang w:val="en-US" w:eastAsia="zh-CN"/>
              </w:rPr>
            </w:pPr>
            <w:ins w:id="933" w:author="Camille Bui" w:date="2020-10-07T14:29:00Z">
              <w:r>
                <w:rPr>
                  <w:rFonts w:eastAsia="SimSun"/>
                  <w:sz w:val="22"/>
                  <w:szCs w:val="22"/>
                  <w:lang w:val="en-US" w:eastAsia="zh-CN"/>
                </w:rPr>
                <w:lastRenderedPageBreak/>
                <w:t>Thales</w:t>
              </w:r>
            </w:ins>
          </w:p>
        </w:tc>
        <w:tc>
          <w:tcPr>
            <w:tcW w:w="8079" w:type="dxa"/>
          </w:tcPr>
          <w:p w14:paraId="73B7BFD0" w14:textId="77777777" w:rsidR="00874A80" w:rsidRDefault="00874A80" w:rsidP="00FF794B">
            <w:pPr>
              <w:spacing w:before="120" w:after="120"/>
              <w:rPr>
                <w:ins w:id="934" w:author="Camille Bui" w:date="2020-10-07T14:29:00Z"/>
                <w:rFonts w:eastAsia="SimSun"/>
                <w:sz w:val="22"/>
                <w:szCs w:val="22"/>
                <w:lang w:val="en-US" w:eastAsia="zh-CN"/>
              </w:rPr>
            </w:pPr>
            <w:ins w:id="935"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936" w:author="Camille Bui" w:date="2020-10-07T14:29:00Z"/>
                <w:sz w:val="22"/>
                <w:szCs w:val="22"/>
              </w:rPr>
            </w:pPr>
            <w:ins w:id="937"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938" w:author="Helka-Liina Maattanen" w:date="2020-10-07T15:54:00Z"/>
        </w:trPr>
        <w:tc>
          <w:tcPr>
            <w:tcW w:w="1271" w:type="dxa"/>
          </w:tcPr>
          <w:p w14:paraId="780120B1" w14:textId="39C123EF" w:rsidR="007909C6" w:rsidRDefault="007909C6" w:rsidP="007909C6">
            <w:pPr>
              <w:spacing w:before="120" w:after="120"/>
              <w:rPr>
                <w:ins w:id="939" w:author="Helka-Liina Maattanen" w:date="2020-10-07T15:54:00Z"/>
                <w:rFonts w:eastAsia="SimSun"/>
                <w:sz w:val="22"/>
                <w:szCs w:val="22"/>
                <w:lang w:val="en-US" w:eastAsia="zh-CN"/>
              </w:rPr>
            </w:pPr>
            <w:ins w:id="940" w:author="Helka-Liina Maattanen" w:date="2020-10-07T15:54:00Z">
              <w:r>
                <w:t>Ericsson</w:t>
              </w:r>
            </w:ins>
          </w:p>
        </w:tc>
        <w:tc>
          <w:tcPr>
            <w:tcW w:w="8079" w:type="dxa"/>
          </w:tcPr>
          <w:p w14:paraId="5E5029E0" w14:textId="418C5BD2" w:rsidR="007909C6" w:rsidRDefault="007909C6" w:rsidP="007909C6">
            <w:pPr>
              <w:spacing w:before="120" w:after="120"/>
              <w:rPr>
                <w:ins w:id="941" w:author="Helka-Liina Maattanen" w:date="2020-10-07T15:54:00Z"/>
                <w:rFonts w:eastAsia="SimSun"/>
                <w:sz w:val="22"/>
                <w:szCs w:val="22"/>
                <w:lang w:val="en-US" w:eastAsia="zh-CN"/>
              </w:rPr>
            </w:pPr>
            <w:ins w:id="942"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943" w:author="Qualcomm-Bharat" w:date="2020-10-07T07:59:00Z"/>
        </w:trPr>
        <w:tc>
          <w:tcPr>
            <w:tcW w:w="1271" w:type="dxa"/>
          </w:tcPr>
          <w:p w14:paraId="68ADA4AB" w14:textId="21D5E216" w:rsidR="004B334E" w:rsidRDefault="004B334E" w:rsidP="004B334E">
            <w:pPr>
              <w:spacing w:before="120" w:after="120"/>
              <w:rPr>
                <w:ins w:id="944" w:author="Qualcomm-Bharat" w:date="2020-10-07T07:59:00Z"/>
              </w:rPr>
            </w:pPr>
            <w:ins w:id="945"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946" w:author="Qualcomm-Bharat" w:date="2020-10-07T07:59:00Z"/>
              </w:rPr>
            </w:pPr>
            <w:ins w:id="947"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948" w:author="Qualcomm-Bharat" w:date="2020-10-07T08:19:00Z">
              <w:r w:rsidR="00421526">
                <w:rPr>
                  <w:rFonts w:eastAsia="SimSun"/>
                  <w:sz w:val="22"/>
                  <w:szCs w:val="22"/>
                  <w:lang w:val="en-US" w:eastAsia="zh-CN"/>
                </w:rPr>
                <w:t>s</w:t>
              </w:r>
            </w:ins>
            <w:ins w:id="949" w:author="Qualcomm-Bharat" w:date="2020-10-07T07:59:00Z">
              <w:r>
                <w:rPr>
                  <w:rFonts w:eastAsia="SimSun"/>
                  <w:sz w:val="22"/>
                  <w:szCs w:val="22"/>
                  <w:lang w:val="en-US" w:eastAsia="zh-CN"/>
                </w:rPr>
                <w:t>olution 12 should be general solution applicable for cell selection/re-selection. The “information of solution 7</w:t>
              </w:r>
            </w:ins>
            <w:ins w:id="950" w:author="Qualcomm-Bharat" w:date="2020-10-07T08:22:00Z">
              <w:r w:rsidR="00BB4C35">
                <w:rPr>
                  <w:rFonts w:eastAsia="SimSun"/>
                  <w:sz w:val="22"/>
                  <w:szCs w:val="22"/>
                  <w:lang w:val="en-US" w:eastAsia="zh-CN"/>
                </w:rPr>
                <w:t xml:space="preserve"> (this </w:t>
              </w:r>
            </w:ins>
            <w:ins w:id="951" w:author="Qualcomm-Bharat" w:date="2020-10-07T08:23:00Z">
              <w:r w:rsidR="00BB4C35">
                <w:rPr>
                  <w:rFonts w:eastAsia="SimSun"/>
                  <w:sz w:val="22"/>
                  <w:szCs w:val="22"/>
                  <w:lang w:val="en-US" w:eastAsia="zh-CN"/>
                </w:rPr>
                <w:t>seems to be</w:t>
              </w:r>
            </w:ins>
            <w:ins w:id="952" w:author="Qualcomm-Bharat" w:date="2020-10-07T08:22:00Z">
              <w:r w:rsidR="00BB4C35">
                <w:rPr>
                  <w:rFonts w:eastAsia="SimSun"/>
                  <w:sz w:val="22"/>
                  <w:szCs w:val="22"/>
                  <w:lang w:val="en-US" w:eastAsia="zh-CN"/>
                </w:rPr>
                <w:t xml:space="preserve"> solution 11)</w:t>
              </w:r>
            </w:ins>
            <w:ins w:id="953" w:author="Qualcomm-Bharat" w:date="2020-10-07T07:59:00Z">
              <w:r>
                <w:rPr>
                  <w:rFonts w:eastAsia="SimSun"/>
                  <w:sz w:val="22"/>
                  <w:szCs w:val="22"/>
                  <w:lang w:val="en-US" w:eastAsia="zh-CN"/>
                </w:rPr>
                <w:t>”, beam/satellite information and “remaining time</w:t>
              </w:r>
            </w:ins>
            <w:ins w:id="954" w:author="Qualcomm-Bharat" w:date="2020-10-07T08:10:00Z">
              <w:r w:rsidR="00421526">
                <w:rPr>
                  <w:rFonts w:eastAsia="SimSun"/>
                  <w:sz w:val="22"/>
                  <w:szCs w:val="22"/>
                  <w:lang w:val="en-US" w:eastAsia="zh-CN"/>
                </w:rPr>
                <w:t xml:space="preserve"> or visibility duration</w:t>
              </w:r>
            </w:ins>
            <w:ins w:id="955" w:author="Qualcomm-Bharat" w:date="2020-10-07T07:59:00Z">
              <w:r>
                <w:rPr>
                  <w:rFonts w:eastAsia="SimSun"/>
                  <w:sz w:val="22"/>
                  <w:szCs w:val="22"/>
                  <w:lang w:val="en-US" w:eastAsia="zh-CN"/>
                </w:rPr>
                <w:t xml:space="preserve">” can be </w:t>
              </w:r>
            </w:ins>
            <w:ins w:id="956" w:author="Qualcomm-Bharat" w:date="2020-10-07T08:22:00Z">
              <w:r w:rsidR="00BB4C35">
                <w:rPr>
                  <w:rFonts w:eastAsia="SimSun"/>
                  <w:sz w:val="22"/>
                  <w:szCs w:val="22"/>
                  <w:lang w:val="en-US" w:eastAsia="zh-CN"/>
                </w:rPr>
                <w:t>discussed</w:t>
              </w:r>
            </w:ins>
            <w:ins w:id="957" w:author="Qualcomm-Bharat" w:date="2020-10-07T07:59:00Z">
              <w:r>
                <w:rPr>
                  <w:rFonts w:eastAsia="SimSun"/>
                  <w:sz w:val="22"/>
                  <w:szCs w:val="22"/>
                  <w:lang w:val="en-US" w:eastAsia="zh-CN"/>
                </w:rPr>
                <w:t>.</w:t>
              </w:r>
            </w:ins>
          </w:p>
        </w:tc>
      </w:tr>
      <w:tr w:rsidR="00D40D4C" w14:paraId="7DF5E3B5" w14:textId="77777777" w:rsidTr="00445875">
        <w:trPr>
          <w:ins w:id="958" w:author="LG_Oanyong Lee" w:date="2020-10-08T23:45:00Z"/>
        </w:trPr>
        <w:tc>
          <w:tcPr>
            <w:tcW w:w="1271" w:type="dxa"/>
          </w:tcPr>
          <w:p w14:paraId="5C26C1A4" w14:textId="2F91EA8E" w:rsidR="00D40D4C" w:rsidRDefault="00D40D4C" w:rsidP="00D40D4C">
            <w:pPr>
              <w:spacing w:before="120" w:after="120"/>
              <w:rPr>
                <w:ins w:id="959" w:author="LG_Oanyong Lee" w:date="2020-10-08T23:45:00Z"/>
                <w:rFonts w:eastAsia="SimSun"/>
                <w:sz w:val="22"/>
                <w:szCs w:val="22"/>
                <w:lang w:val="en-US" w:eastAsia="zh-CN"/>
              </w:rPr>
            </w:pPr>
            <w:ins w:id="960"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961" w:author="LG_Oanyong Lee" w:date="2020-10-08T23:45:00Z"/>
                <w:rFonts w:eastAsia="SimSun"/>
                <w:sz w:val="22"/>
                <w:szCs w:val="22"/>
                <w:lang w:val="en-US" w:eastAsia="zh-CN"/>
              </w:rPr>
            </w:pPr>
            <w:ins w:id="962"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rFonts w:hint="eastAsia"/>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rFonts w:hint="eastAsia"/>
                <w:lang w:eastAsia="ko-KR"/>
              </w:rPr>
            </w:pPr>
            <w:r>
              <w:t>For earth moving cells, sol.12 may be more appropriate. But agree with concerns on UE power impact raised by other companies. In particular location information should not be used as described by MediaTek</w:t>
            </w:r>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963"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964" w:author="CATT" w:date="2020-09-28T09:30:00Z"/>
                <w:rFonts w:eastAsiaTheme="minorEastAsia"/>
                <w:lang w:eastAsia="zh-CN"/>
              </w:rPr>
            </w:pPr>
            <w:ins w:id="965" w:author="CATT" w:date="2020-09-28T09:29:00Z">
              <w:r>
                <w:rPr>
                  <w:rFonts w:eastAsiaTheme="minorEastAsia" w:hint="eastAsia"/>
                  <w:lang w:eastAsia="zh-CN"/>
                </w:rPr>
                <w:t xml:space="preserve">Based on revision of solution12, we think the following bullet is more </w:t>
              </w:r>
            </w:ins>
            <w:ins w:id="966" w:author="CATT" w:date="2020-09-28T09:30:00Z">
              <w:r>
                <w:rPr>
                  <w:rFonts w:eastAsiaTheme="minorEastAsia" w:hint="eastAsia"/>
                  <w:lang w:eastAsia="zh-CN"/>
                </w:rPr>
                <w:t>easy to implement:</w:t>
              </w:r>
            </w:ins>
          </w:p>
          <w:p w14:paraId="0D6CC70B" w14:textId="2B397EEB" w:rsidR="008B2534" w:rsidRDefault="008B2534" w:rsidP="008B2534">
            <w:pPr>
              <w:pStyle w:val="ListParagraph"/>
              <w:numPr>
                <w:ilvl w:val="2"/>
                <w:numId w:val="22"/>
              </w:numPr>
              <w:spacing w:before="120" w:after="120"/>
              <w:jc w:val="both"/>
              <w:rPr>
                <w:ins w:id="967" w:author="CATT" w:date="2020-09-28T09:30:00Z"/>
                <w:sz w:val="22"/>
                <w:szCs w:val="22"/>
              </w:rPr>
            </w:pPr>
            <w:ins w:id="968" w:author="CATT" w:date="2020-09-28T09:30:00Z">
              <w:r>
                <w:rPr>
                  <w:sz w:val="22"/>
                  <w:szCs w:val="22"/>
                </w:rPr>
                <w:t>information of Solution 7</w:t>
              </w:r>
            </w:ins>
            <w:ins w:id="969" w:author="CATT" w:date="2020-09-28T09:32:00Z">
              <w:r>
                <w:rPr>
                  <w:rFonts w:hint="eastAsia"/>
                  <w:sz w:val="22"/>
                  <w:szCs w:val="22"/>
                  <w:lang w:eastAsia="zh-CN"/>
                </w:rPr>
                <w:t xml:space="preserve"> </w:t>
              </w:r>
            </w:ins>
            <w:ins w:id="97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971" w:author="CATT" w:date="2020-09-28T09:30:00Z"/>
                <w:sz w:val="22"/>
                <w:szCs w:val="22"/>
              </w:rPr>
            </w:pPr>
            <w:ins w:id="972"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973" w:author="CATT" w:date="2020-09-28T09:34:00Z"/>
                <w:sz w:val="22"/>
                <w:szCs w:val="22"/>
              </w:rPr>
            </w:pPr>
            <w:ins w:id="974" w:author="CATT" w:date="2020-09-28T09:30:00Z">
              <w:r>
                <w:rPr>
                  <w:sz w:val="22"/>
                  <w:szCs w:val="22"/>
                </w:rPr>
                <w:lastRenderedPageBreak/>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975" w:author="CATT" w:date="2020-09-28T09:30:00Z"/>
                <w:sz w:val="22"/>
                <w:szCs w:val="22"/>
              </w:rPr>
            </w:pPr>
            <w:ins w:id="976"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977" w:author="CATT" w:date="2020-09-28T09:35:00Z"/>
                <w:rFonts w:eastAsiaTheme="minorEastAsia"/>
                <w:lang w:eastAsia="zh-CN"/>
              </w:rPr>
            </w:pPr>
            <w:ins w:id="978"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979" w:author="CATT" w:date="2020-09-28T09:39:00Z"/>
                <w:sz w:val="22"/>
                <w:szCs w:val="22"/>
              </w:rPr>
            </w:pPr>
            <w:ins w:id="980" w:author="CATT" w:date="2020-09-28T09:36:00Z">
              <w:r>
                <w:rPr>
                  <w:sz w:val="22"/>
                  <w:szCs w:val="22"/>
                </w:rPr>
                <w:t>information of Solution 7</w:t>
              </w:r>
              <w:r>
                <w:rPr>
                  <w:rFonts w:hint="eastAsia"/>
                  <w:sz w:val="22"/>
                  <w:szCs w:val="22"/>
                  <w:lang w:eastAsia="zh-CN"/>
                </w:rPr>
                <w:t xml:space="preserve"> </w:t>
              </w:r>
            </w:ins>
            <w:ins w:id="98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982" w:author="CATT" w:date="2020-09-28T09:40:00Z"/>
                <w:sz w:val="22"/>
                <w:szCs w:val="22"/>
              </w:rPr>
            </w:pPr>
            <w:ins w:id="983"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984" w:author="CATT" w:date="2020-09-28T09:36:00Z"/>
              </w:rPr>
            </w:pPr>
          </w:p>
          <w:p w14:paraId="1F9F407E" w14:textId="52A0635E" w:rsidR="00BF6D69" w:rsidRDefault="00D00CD5" w:rsidP="008B2534">
            <w:pPr>
              <w:rPr>
                <w:ins w:id="985" w:author="CATT" w:date="2020-09-28T09:41:00Z"/>
                <w:rFonts w:eastAsiaTheme="minorEastAsia"/>
                <w:lang w:eastAsia="zh-CN"/>
              </w:rPr>
            </w:pPr>
            <w:ins w:id="986" w:author="CATT" w:date="2020-09-28T09:41:00Z">
              <w:r>
                <w:rPr>
                  <w:rFonts w:eastAsiaTheme="minorEastAsia" w:hint="eastAsia"/>
                  <w:lang w:eastAsia="zh-CN"/>
                </w:rPr>
                <w:t>W</w:t>
              </w:r>
              <w:r w:rsidRPr="00D00CD5">
                <w:rPr>
                  <w:rFonts w:eastAsiaTheme="minorEastAsia"/>
                  <w:lang w:eastAsia="zh-CN"/>
                </w:rPr>
                <w:t>ork together or work as options</w:t>
              </w:r>
            </w:ins>
            <w:ins w:id="987"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988"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989" w:author="CATT" w:date="2020-09-28T09:42:00Z"/>
                <w:sz w:val="22"/>
                <w:szCs w:val="22"/>
              </w:rPr>
            </w:pPr>
            <w:ins w:id="990"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991" w:author="CATT" w:date="2020-09-28T09:42:00Z"/>
                <w:sz w:val="22"/>
                <w:szCs w:val="22"/>
              </w:rPr>
            </w:pPr>
            <w:ins w:id="992"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993" w:author="CATT" w:date="2020-09-25T17:05:00Z"/>
                <w:rFonts w:eastAsiaTheme="minorEastAsia"/>
                <w:lang w:eastAsia="zh-CN"/>
              </w:rPr>
            </w:pPr>
            <w:ins w:id="994" w:author="CATT" w:date="2020-09-28T09:43:00Z">
              <w:r>
                <w:rPr>
                  <w:rFonts w:eastAsiaTheme="minorEastAsia" w:hint="eastAsia"/>
                  <w:sz w:val="22"/>
                  <w:szCs w:val="22"/>
                  <w:lang w:eastAsia="zh-CN"/>
                </w:rPr>
                <w:t>S</w:t>
              </w:r>
            </w:ins>
            <w:ins w:id="995"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996" w:author="CATT" w:date="2020-09-28T09:43:00Z">
              <w:r>
                <w:rPr>
                  <w:rFonts w:eastAsiaTheme="minorEastAsia"/>
                  <w:sz w:val="22"/>
                  <w:szCs w:val="22"/>
                  <w:lang w:eastAsia="zh-CN"/>
                </w:rPr>
                <w:t>deployment</w:t>
              </w:r>
            </w:ins>
            <w:ins w:id="997"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998"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999" w:author="CATT" w:date="2020-09-28T09:43:00Z">
              <w:r>
                <w:rPr>
                  <w:rFonts w:eastAsiaTheme="minorEastAsia" w:hint="eastAsia"/>
                  <w:sz w:val="22"/>
                  <w:szCs w:val="22"/>
                  <w:lang w:eastAsia="zh-CN"/>
                </w:rPr>
                <w:t xml:space="preserve">. </w:t>
              </w:r>
            </w:ins>
            <w:ins w:id="1000" w:author="CATT" w:date="2020-09-28T09:44:00Z">
              <w:r>
                <w:rPr>
                  <w:rFonts w:eastAsiaTheme="minorEastAsia" w:hint="eastAsia"/>
                  <w:sz w:val="22"/>
                  <w:szCs w:val="22"/>
                  <w:lang w:eastAsia="zh-CN"/>
                </w:rPr>
                <w:t xml:space="preserve">For cell </w:t>
              </w:r>
            </w:ins>
            <w:ins w:id="1001"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002" w:author="CATT" w:date="2020-09-28T09:44:00Z">
              <w:r>
                <w:rPr>
                  <w:rFonts w:eastAsiaTheme="minorEastAsia" w:hint="eastAsia"/>
                  <w:sz w:val="22"/>
                  <w:szCs w:val="22"/>
                  <w:lang w:eastAsia="zh-CN"/>
                </w:rPr>
                <w:t>, satellite beam footprint</w:t>
              </w:r>
            </w:ins>
            <w:ins w:id="1003"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004" w:author="CATT" w:date="2020-09-28T09:46:00Z">
              <w:r>
                <w:rPr>
                  <w:rFonts w:eastAsiaTheme="minorEastAsia"/>
                  <w:sz w:val="22"/>
                  <w:szCs w:val="22"/>
                  <w:lang w:eastAsia="zh-CN"/>
                </w:rPr>
                <w:t>supplementation</w:t>
              </w:r>
            </w:ins>
            <w:ins w:id="1005"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006"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007"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008"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009"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010" w:author="Huawei" w:date="2020-09-30T15:39: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D4FB9A4" w14:textId="77777777" w:rsidR="00445875" w:rsidRDefault="00445875" w:rsidP="00445875">
            <w:pPr>
              <w:spacing w:before="120" w:after="120"/>
              <w:rPr>
                <w:ins w:id="1011" w:author="Huawei" w:date="2020-09-30T15:40:00Z"/>
                <w:rFonts w:eastAsia="SimSun"/>
                <w:sz w:val="22"/>
                <w:szCs w:val="22"/>
                <w:lang w:val="en-US" w:eastAsia="zh-CN"/>
              </w:rPr>
            </w:pPr>
            <w:ins w:id="1012"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013" w:author="Huawei" w:date="2020-09-30T15:40:00Z">
              <w:r>
                <w:rPr>
                  <w:rFonts w:eastAsia="SimSun"/>
                  <w:sz w:val="22"/>
                  <w:szCs w:val="22"/>
                  <w:lang w:val="en-US" w:eastAsia="zh-CN"/>
                </w:rPr>
                <w:t xml:space="preserve">For all other bullets, the UE location information </w:t>
              </w:r>
            </w:ins>
            <w:ins w:id="1014" w:author="Huawei" w:date="2020-09-30T15:41:00Z">
              <w:r>
                <w:rPr>
                  <w:rFonts w:eastAsia="SimSun"/>
                  <w:sz w:val="22"/>
                  <w:szCs w:val="22"/>
                  <w:lang w:val="en-US" w:eastAsia="zh-CN"/>
                </w:rPr>
                <w:t>has to be</w:t>
              </w:r>
            </w:ins>
            <w:ins w:id="1015" w:author="Huawei" w:date="2020-09-30T15:40:00Z">
              <w:r>
                <w:rPr>
                  <w:rFonts w:eastAsia="SimSun"/>
                  <w:sz w:val="22"/>
                  <w:szCs w:val="22"/>
                  <w:lang w:val="en-US" w:eastAsia="zh-CN"/>
                </w:rPr>
                <w:t xml:space="preserve"> explicit</w:t>
              </w:r>
            </w:ins>
            <w:ins w:id="1016" w:author="Huawei" w:date="2020-09-30T15:41:00Z">
              <w:r>
                <w:rPr>
                  <w:rFonts w:eastAsia="SimSun"/>
                  <w:sz w:val="22"/>
                  <w:szCs w:val="22"/>
                  <w:lang w:val="en-US" w:eastAsia="zh-CN"/>
                </w:rPr>
                <w:t>ly</w:t>
              </w:r>
            </w:ins>
            <w:ins w:id="1017" w:author="Huawei" w:date="2020-09-30T15:40:00Z">
              <w:r>
                <w:rPr>
                  <w:rFonts w:eastAsia="SimSun"/>
                  <w:sz w:val="22"/>
                  <w:szCs w:val="22"/>
                  <w:lang w:val="en-US" w:eastAsia="zh-CN"/>
                </w:rPr>
                <w:t xml:space="preserve"> or implicit</w:t>
              </w:r>
            </w:ins>
            <w:ins w:id="1018" w:author="Huawei" w:date="2020-09-30T15:41:00Z">
              <w:r>
                <w:rPr>
                  <w:rFonts w:eastAsia="SimSun"/>
                  <w:sz w:val="22"/>
                  <w:szCs w:val="22"/>
                  <w:lang w:val="en-US" w:eastAsia="zh-CN"/>
                </w:rPr>
                <w:t>ly</w:t>
              </w:r>
            </w:ins>
            <w:ins w:id="1019" w:author="Huawei" w:date="2020-09-30T15:40:00Z">
              <w:r>
                <w:rPr>
                  <w:rFonts w:eastAsia="SimSun"/>
                  <w:sz w:val="22"/>
                  <w:szCs w:val="22"/>
                  <w:lang w:val="en-US" w:eastAsia="zh-CN"/>
                </w:rPr>
                <w:t xml:space="preserve"> use</w:t>
              </w:r>
            </w:ins>
            <w:ins w:id="1020"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021"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022" w:author="Ming-Hung" w:date="2020-10-02T15:01:00Z"/>
                <w:rFonts w:eastAsia="SimSun"/>
                <w:iCs/>
                <w:sz w:val="22"/>
                <w:szCs w:val="22"/>
                <w:lang w:val="en-US" w:eastAsia="zh-CN"/>
              </w:rPr>
            </w:pPr>
            <w:ins w:id="1023"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024" w:author="Ming-Hung" w:date="2020-10-02T15:01:00Z"/>
                <w:sz w:val="22"/>
                <w:szCs w:val="22"/>
              </w:rPr>
            </w:pPr>
            <w:ins w:id="1025"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026" w:author="Ming-Hung" w:date="2020-10-02T15:01:00Z"/>
                <w:sz w:val="22"/>
                <w:szCs w:val="22"/>
              </w:rPr>
            </w:pPr>
            <w:ins w:id="1027"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028"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029"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030" w:author="Diaz Sendra,S,Salva,TLG2 R" w:date="2020-10-05T10:17:00Z"/>
                <w:sz w:val="22"/>
                <w:szCs w:val="22"/>
                <w:lang w:eastAsia="ko-KR"/>
              </w:rPr>
            </w:pPr>
            <w:ins w:id="1031" w:author="Diaz Sendra,S,Salva,TLG2 R" w:date="2020-10-05T10:12:00Z">
              <w:r>
                <w:rPr>
                  <w:sz w:val="22"/>
                  <w:szCs w:val="22"/>
                  <w:lang w:eastAsia="ko-KR"/>
                </w:rPr>
                <w:t>For idle/inactive</w:t>
              </w:r>
            </w:ins>
            <w:ins w:id="1032" w:author="Diaz Sendra,S,Salva,TLG2 R" w:date="2020-10-05T10:13:00Z">
              <w:r>
                <w:rPr>
                  <w:sz w:val="22"/>
                  <w:szCs w:val="22"/>
                  <w:lang w:eastAsia="ko-KR"/>
                </w:rPr>
                <w:t xml:space="preserve"> mode, p</w:t>
              </w:r>
            </w:ins>
            <w:ins w:id="1033" w:author="Diaz Sendra,S,Salva,TLG2 R" w:date="2020-10-05T10:11:00Z">
              <w:r w:rsidR="00B446A4">
                <w:rPr>
                  <w:sz w:val="22"/>
                  <w:szCs w:val="22"/>
                  <w:lang w:eastAsia="ko-KR"/>
                </w:rPr>
                <w:t xml:space="preserve">ower saving for NTN </w:t>
              </w:r>
            </w:ins>
            <w:ins w:id="1034" w:author="Diaz Sendra,S,Salva,TLG2 R" w:date="2020-10-05T10:12:00Z">
              <w:r w:rsidR="00B446A4">
                <w:rPr>
                  <w:sz w:val="22"/>
                  <w:szCs w:val="22"/>
                  <w:lang w:eastAsia="ko-KR"/>
                </w:rPr>
                <w:t xml:space="preserve">UEs is a priority for </w:t>
              </w:r>
            </w:ins>
            <w:ins w:id="1035" w:author="Diaz Sendra,S,Salva,TLG2 R" w:date="2020-10-05T10:13:00Z">
              <w:r>
                <w:rPr>
                  <w:sz w:val="22"/>
                  <w:szCs w:val="22"/>
                  <w:lang w:eastAsia="ko-KR"/>
                </w:rPr>
                <w:t>us. Therefore, we’re in favour of solutions where UL signalling is not required. At the moment, anything related with position seems</w:t>
              </w:r>
            </w:ins>
            <w:ins w:id="1036" w:author="Diaz Sendra,S,Salva,TLG2 R" w:date="2020-10-05T10:15:00Z">
              <w:r w:rsidR="00791DC2">
                <w:rPr>
                  <w:sz w:val="22"/>
                  <w:szCs w:val="22"/>
                  <w:lang w:eastAsia="ko-KR"/>
                </w:rPr>
                <w:t xml:space="preserve"> to</w:t>
              </w:r>
            </w:ins>
            <w:ins w:id="1037"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038"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039"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040"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041" w:author="ITRI" w:date="2020-10-07T09:01:00Z"/>
        </w:trPr>
        <w:tc>
          <w:tcPr>
            <w:tcW w:w="1271" w:type="dxa"/>
          </w:tcPr>
          <w:p w14:paraId="4D2A0A99" w14:textId="0B6B528C" w:rsidR="006F6E55" w:rsidRDefault="00D72D23" w:rsidP="006F6E55">
            <w:pPr>
              <w:spacing w:before="120" w:after="120"/>
              <w:rPr>
                <w:ins w:id="1042" w:author="ITRI" w:date="2020-10-07T09:01:00Z"/>
                <w:rFonts w:eastAsia="PMingLiU"/>
                <w:sz w:val="22"/>
                <w:szCs w:val="22"/>
                <w:lang w:val="en-US" w:eastAsia="zh-TW"/>
              </w:rPr>
            </w:pPr>
            <w:ins w:id="1043"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044" w:author="ITRI" w:date="2020-10-07T09:01:00Z"/>
                <w:rFonts w:eastAsia="PMingLiU"/>
                <w:sz w:val="22"/>
                <w:szCs w:val="22"/>
                <w:lang w:eastAsia="zh-TW"/>
              </w:rPr>
            </w:pPr>
            <w:ins w:id="1045" w:author="Chien-Chun CHENG" w:date="2020-10-07T11:47:00Z">
              <w:r>
                <w:rPr>
                  <w:rFonts w:eastAsia="PMingLiU"/>
                  <w:sz w:val="22"/>
                  <w:szCs w:val="22"/>
                  <w:lang w:eastAsia="zh-TW"/>
                </w:rPr>
                <w:t>Agree MTK</w:t>
              </w:r>
            </w:ins>
          </w:p>
        </w:tc>
      </w:tr>
      <w:tr w:rsidR="00C26D9B" w14:paraId="22A504B6" w14:textId="77777777" w:rsidTr="00445875">
        <w:trPr>
          <w:ins w:id="1046" w:author="Sharma, Vivek" w:date="2020-10-07T11:48:00Z"/>
        </w:trPr>
        <w:tc>
          <w:tcPr>
            <w:tcW w:w="1271" w:type="dxa"/>
          </w:tcPr>
          <w:p w14:paraId="0C061FA6" w14:textId="7D94FD9D" w:rsidR="00C26D9B" w:rsidRDefault="00C26D9B" w:rsidP="006F6E55">
            <w:pPr>
              <w:spacing w:before="120" w:after="120"/>
              <w:rPr>
                <w:ins w:id="1047" w:author="Sharma, Vivek" w:date="2020-10-07T11:48:00Z"/>
                <w:rFonts w:eastAsia="PMingLiU"/>
                <w:sz w:val="22"/>
                <w:szCs w:val="22"/>
                <w:lang w:val="en-US" w:eastAsia="zh-TW"/>
              </w:rPr>
            </w:pPr>
            <w:ins w:id="1048" w:author="Sharma, Vivek" w:date="2020-10-07T11:48:00Z">
              <w:r>
                <w:rPr>
                  <w:rFonts w:eastAsia="PMingLiU"/>
                  <w:sz w:val="22"/>
                  <w:szCs w:val="22"/>
                  <w:lang w:val="en-US" w:eastAsia="zh-TW"/>
                </w:rPr>
                <w:lastRenderedPageBreak/>
                <w:t>Sony</w:t>
              </w:r>
            </w:ins>
          </w:p>
        </w:tc>
        <w:tc>
          <w:tcPr>
            <w:tcW w:w="8079" w:type="dxa"/>
          </w:tcPr>
          <w:p w14:paraId="57D2660C" w14:textId="77777777" w:rsidR="00C26D9B" w:rsidRDefault="00C26D9B" w:rsidP="00C26D9B">
            <w:pPr>
              <w:spacing w:before="120" w:after="120"/>
              <w:rPr>
                <w:ins w:id="1049" w:author="Sharma, Vivek" w:date="2020-10-07T11:48:00Z"/>
                <w:sz w:val="22"/>
                <w:szCs w:val="22"/>
                <w:lang w:eastAsia="ko-KR"/>
              </w:rPr>
            </w:pPr>
            <w:ins w:id="1050"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051" w:author="Sharma, Vivek" w:date="2020-10-07T11:48:00Z"/>
                <w:sz w:val="22"/>
                <w:szCs w:val="22"/>
              </w:rPr>
            </w:pPr>
            <w:ins w:id="1052"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053" w:author="Sharma, Vivek" w:date="2020-10-07T11:48:00Z"/>
                <w:sz w:val="22"/>
                <w:szCs w:val="22"/>
              </w:rPr>
            </w:pPr>
            <w:ins w:id="1054"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055" w:author="Sharma, Vivek" w:date="2020-10-07T11:48:00Z"/>
                <w:sz w:val="22"/>
                <w:szCs w:val="22"/>
              </w:rPr>
            </w:pPr>
            <w:ins w:id="1056" w:author="Sharma, Vivek" w:date="2020-10-07T11:48:00Z">
              <w:r>
                <w:rPr>
                  <w:sz w:val="22"/>
                  <w:szCs w:val="22"/>
                </w:rPr>
                <w:t>UE location relative to serving satellite</w:t>
              </w:r>
            </w:ins>
          </w:p>
          <w:p w14:paraId="61F8D8E0" w14:textId="77777777" w:rsidR="00C26D9B" w:rsidRDefault="00C26D9B" w:rsidP="006F6E55">
            <w:pPr>
              <w:spacing w:before="120" w:after="120"/>
              <w:rPr>
                <w:ins w:id="1057" w:author="Sharma, Vivek" w:date="2020-10-07T11:48:00Z"/>
                <w:rFonts w:eastAsia="PMingLiU"/>
                <w:sz w:val="22"/>
                <w:szCs w:val="22"/>
                <w:lang w:eastAsia="zh-TW"/>
              </w:rPr>
            </w:pPr>
          </w:p>
        </w:tc>
      </w:tr>
      <w:tr w:rsidR="009B2BA7" w14:paraId="4E9F918A" w14:textId="77777777" w:rsidTr="00445875">
        <w:trPr>
          <w:ins w:id="1058" w:author="nomor" w:date="2020-10-07T14:04:00Z"/>
        </w:trPr>
        <w:tc>
          <w:tcPr>
            <w:tcW w:w="1271" w:type="dxa"/>
          </w:tcPr>
          <w:p w14:paraId="6BBF058A" w14:textId="6CE3E9B2" w:rsidR="009B2BA7" w:rsidRDefault="009B2BA7" w:rsidP="006F6E55">
            <w:pPr>
              <w:spacing w:before="120" w:after="120"/>
              <w:rPr>
                <w:ins w:id="1059" w:author="nomor" w:date="2020-10-07T14:04:00Z"/>
                <w:rFonts w:eastAsia="PMingLiU"/>
                <w:sz w:val="22"/>
                <w:szCs w:val="22"/>
                <w:lang w:val="en-US" w:eastAsia="zh-TW"/>
              </w:rPr>
            </w:pPr>
            <w:ins w:id="1060"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1061" w:author="nomor" w:date="2020-10-07T14:04:00Z"/>
                <w:sz w:val="22"/>
                <w:szCs w:val="22"/>
                <w:lang w:eastAsia="ko-KR"/>
              </w:rPr>
            </w:pPr>
            <w:ins w:id="1062"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063" w:author="nomor" w:date="2020-10-07T14:04:00Z"/>
                <w:sz w:val="22"/>
                <w:szCs w:val="22"/>
                <w:lang w:eastAsia="ko-KR"/>
              </w:rPr>
            </w:pPr>
            <w:ins w:id="1064"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065" w:author="Camille Bui" w:date="2020-10-07T14:30:00Z"/>
        </w:trPr>
        <w:tc>
          <w:tcPr>
            <w:tcW w:w="1271" w:type="dxa"/>
          </w:tcPr>
          <w:p w14:paraId="480F1615" w14:textId="05728E58" w:rsidR="00874A80" w:rsidRDefault="00874A80" w:rsidP="006F6E55">
            <w:pPr>
              <w:spacing w:before="120" w:after="120"/>
              <w:rPr>
                <w:ins w:id="1066" w:author="Camille Bui" w:date="2020-10-07T14:30:00Z"/>
                <w:rFonts w:eastAsia="PMingLiU"/>
                <w:sz w:val="22"/>
                <w:szCs w:val="22"/>
                <w:lang w:val="en-US" w:eastAsia="zh-TW"/>
              </w:rPr>
            </w:pPr>
            <w:ins w:id="1067"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068" w:author="Camille Bui" w:date="2020-10-07T14:30:00Z"/>
                <w:sz w:val="22"/>
                <w:szCs w:val="22"/>
                <w:lang w:eastAsia="ko-KR"/>
              </w:rPr>
            </w:pPr>
            <w:ins w:id="1069" w:author="Camille Bui" w:date="2020-10-07T14:31:00Z">
              <w:r>
                <w:rPr>
                  <w:rFonts w:eastAsia="SimSun"/>
                  <w:sz w:val="22"/>
                  <w:szCs w:val="22"/>
                  <w:lang w:val="en-US" w:eastAsia="zh-CN"/>
                </w:rPr>
                <w:t>Agree with Mediatek</w:t>
              </w:r>
            </w:ins>
          </w:p>
        </w:tc>
      </w:tr>
      <w:tr w:rsidR="00C748AC" w14:paraId="769BA82C" w14:textId="77777777" w:rsidTr="00445875">
        <w:trPr>
          <w:ins w:id="1070" w:author="Helka-Liina Maattanen" w:date="2020-10-07T15:54:00Z"/>
        </w:trPr>
        <w:tc>
          <w:tcPr>
            <w:tcW w:w="1271" w:type="dxa"/>
          </w:tcPr>
          <w:p w14:paraId="687CA799" w14:textId="4127839C" w:rsidR="00C748AC" w:rsidRDefault="00C748AC" w:rsidP="00C748AC">
            <w:pPr>
              <w:spacing w:before="120" w:after="120"/>
              <w:rPr>
                <w:ins w:id="1071" w:author="Helka-Liina Maattanen" w:date="2020-10-07T15:54:00Z"/>
                <w:rFonts w:eastAsia="SimSun"/>
                <w:sz w:val="22"/>
                <w:szCs w:val="22"/>
                <w:lang w:val="en-US" w:eastAsia="zh-CN"/>
              </w:rPr>
            </w:pPr>
            <w:ins w:id="1072" w:author="Helka-Liina Maattanen" w:date="2020-10-07T15:55:00Z">
              <w:r>
                <w:t>Ericsson</w:t>
              </w:r>
            </w:ins>
          </w:p>
        </w:tc>
        <w:tc>
          <w:tcPr>
            <w:tcW w:w="8079" w:type="dxa"/>
          </w:tcPr>
          <w:p w14:paraId="11369916" w14:textId="23F0CB85" w:rsidR="00C748AC" w:rsidRDefault="00C748AC" w:rsidP="00C748AC">
            <w:pPr>
              <w:spacing w:before="120" w:after="120"/>
              <w:rPr>
                <w:ins w:id="1073" w:author="Helka-Liina Maattanen" w:date="2020-10-07T15:54:00Z"/>
                <w:rFonts w:eastAsia="SimSun"/>
                <w:sz w:val="22"/>
                <w:szCs w:val="22"/>
                <w:lang w:val="en-US" w:eastAsia="zh-CN"/>
              </w:rPr>
            </w:pPr>
            <w:ins w:id="1074"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075" w:author="Qualcomm-Bharat" w:date="2020-10-07T08:11:00Z"/>
        </w:trPr>
        <w:tc>
          <w:tcPr>
            <w:tcW w:w="1271" w:type="dxa"/>
          </w:tcPr>
          <w:p w14:paraId="6855DA7B" w14:textId="19AFF0A2" w:rsidR="00421526" w:rsidRDefault="00421526" w:rsidP="00421526">
            <w:pPr>
              <w:spacing w:before="120" w:after="120"/>
              <w:rPr>
                <w:ins w:id="1076" w:author="Qualcomm-Bharat" w:date="2020-10-07T08:11:00Z"/>
              </w:rPr>
            </w:pPr>
            <w:ins w:id="1077"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078" w:author="Qualcomm-Bharat" w:date="2020-10-07T08:11:00Z"/>
              </w:rPr>
            </w:pPr>
            <w:ins w:id="1079" w:author="Qualcomm-Bharat" w:date="2020-10-07T08:11:00Z">
              <w:r>
                <w:rPr>
                  <w:rFonts w:eastAsia="SimSun"/>
                  <w:sz w:val="22"/>
                  <w:szCs w:val="22"/>
                  <w:lang w:val="en-US" w:eastAsia="zh-CN"/>
                </w:rPr>
                <w:t>See our response in Q4.2, the “information of solution 7”, beam/satellite information and “remaining time</w:t>
              </w:r>
            </w:ins>
            <w:ins w:id="1080" w:author="Qualcomm-Bharat" w:date="2020-10-07T08:12:00Z">
              <w:r>
                <w:rPr>
                  <w:rFonts w:eastAsia="SimSun"/>
                  <w:sz w:val="22"/>
                  <w:szCs w:val="22"/>
                  <w:lang w:val="en-US" w:eastAsia="zh-CN"/>
                </w:rPr>
                <w:t xml:space="preserve"> or visibility duration</w:t>
              </w:r>
            </w:ins>
            <w:ins w:id="1081" w:author="Qualcomm-Bharat" w:date="2020-10-07T08:11:00Z">
              <w:r>
                <w:rPr>
                  <w:rFonts w:eastAsia="SimSun"/>
                  <w:sz w:val="22"/>
                  <w:szCs w:val="22"/>
                  <w:lang w:val="en-US" w:eastAsia="zh-CN"/>
                </w:rPr>
                <w:t xml:space="preserve">” can be </w:t>
              </w:r>
            </w:ins>
            <w:ins w:id="1082" w:author="Qualcomm-Bharat" w:date="2020-10-07T08:24:00Z">
              <w:r w:rsidR="00BB4C35">
                <w:rPr>
                  <w:rFonts w:eastAsia="SimSun"/>
                  <w:sz w:val="22"/>
                  <w:szCs w:val="22"/>
                  <w:lang w:val="en-US" w:eastAsia="zh-CN"/>
                </w:rPr>
                <w:t>discussed</w:t>
              </w:r>
            </w:ins>
            <w:ins w:id="1083" w:author="Qualcomm-Bharat" w:date="2020-10-07T08:11:00Z">
              <w:r>
                <w:rPr>
                  <w:rFonts w:eastAsia="SimSun"/>
                  <w:sz w:val="22"/>
                  <w:szCs w:val="22"/>
                  <w:lang w:val="en-US" w:eastAsia="zh-CN"/>
                </w:rPr>
                <w:t>.</w:t>
              </w:r>
            </w:ins>
          </w:p>
        </w:tc>
      </w:tr>
      <w:tr w:rsidR="00DE1C42" w14:paraId="225E7BC0" w14:textId="77777777" w:rsidTr="00445875">
        <w:trPr>
          <w:ins w:id="1084" w:author="LG_Oanyong Lee" w:date="2020-10-08T23:46:00Z"/>
        </w:trPr>
        <w:tc>
          <w:tcPr>
            <w:tcW w:w="1271" w:type="dxa"/>
          </w:tcPr>
          <w:p w14:paraId="3F0BAA10" w14:textId="5422F3AE" w:rsidR="00DE1C42" w:rsidRDefault="00DE1C42" w:rsidP="00DE1C42">
            <w:pPr>
              <w:spacing w:before="120" w:after="120"/>
              <w:rPr>
                <w:ins w:id="1085" w:author="LG_Oanyong Lee" w:date="2020-10-08T23:46:00Z"/>
                <w:rFonts w:eastAsia="SimSun"/>
                <w:sz w:val="22"/>
                <w:szCs w:val="22"/>
                <w:lang w:val="en-US" w:eastAsia="zh-CN"/>
              </w:rPr>
            </w:pPr>
            <w:ins w:id="1086"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087" w:author="LG_Oanyong Lee" w:date="2020-10-08T23:46:00Z"/>
                <w:rFonts w:eastAsia="SimSun"/>
                <w:sz w:val="22"/>
                <w:szCs w:val="22"/>
                <w:lang w:val="en-US" w:eastAsia="zh-CN"/>
              </w:rPr>
            </w:pPr>
            <w:ins w:id="1088"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rFonts w:hint="eastAsia"/>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rFonts w:hint="eastAsia"/>
                <w:lang w:eastAsia="ko-KR"/>
              </w:rPr>
            </w:pPr>
            <w:r>
              <w:rPr>
                <w:rFonts w:eastAsiaTheme="minorEastAsia"/>
                <w:sz w:val="22"/>
                <w:szCs w:val="22"/>
                <w:lang w:eastAsia="zh-CN"/>
              </w:rPr>
              <w:t xml:space="preserve">We also think that UE power </w:t>
            </w:r>
            <w:r>
              <w:rPr>
                <w:rFonts w:eastAsiaTheme="minorEastAsia"/>
                <w:sz w:val="22"/>
                <w:szCs w:val="22"/>
                <w:lang w:eastAsia="zh-CN"/>
              </w:rPr>
              <w:t>consumption</w:t>
            </w:r>
            <w:r>
              <w:rPr>
                <w:rFonts w:eastAsiaTheme="minorEastAsia"/>
                <w:sz w:val="22"/>
                <w:szCs w:val="22"/>
                <w:lang w:eastAsia="zh-CN"/>
              </w:rPr>
              <w:t xml:space="preserve"> impact should be the central consideration in idle mode enhancements.</w:t>
            </w:r>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eastAsia="ko-KR"/>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ko-KR"/>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089"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090" w:author="CATT" w:date="2020-09-28T09:47:00Z"/>
                <w:rFonts w:eastAsiaTheme="minorEastAsia"/>
                <w:lang w:eastAsia="zh-CN"/>
              </w:rPr>
            </w:pPr>
            <w:ins w:id="1091"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092" w:author="CATT" w:date="2020-09-28T09:47:00Z"/>
                <w:rFonts w:eastAsiaTheme="minorEastAsia"/>
                <w:lang w:eastAsia="zh-CN"/>
              </w:rPr>
            </w:pPr>
            <w:ins w:id="1093"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094"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095"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096"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097"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098"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099" w:author="Huawei" w:date="2020-09-30T15:43: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ACBC670" w14:textId="3FD4C136" w:rsidR="00EB59EC" w:rsidRDefault="00445875" w:rsidP="00EB59EC">
            <w:pPr>
              <w:spacing w:before="120" w:after="120"/>
              <w:rPr>
                <w:rFonts w:eastAsia="SimSun"/>
                <w:sz w:val="22"/>
                <w:szCs w:val="22"/>
                <w:lang w:val="en-US" w:eastAsia="zh-CN"/>
              </w:rPr>
            </w:pPr>
            <w:ins w:id="1100"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101"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102" w:author="Ming-Hung" w:date="2020-10-02T15:01:00Z"/>
                <w:rFonts w:eastAsia="SimSun"/>
                <w:iCs/>
                <w:sz w:val="22"/>
                <w:szCs w:val="22"/>
                <w:lang w:val="en-US" w:eastAsia="zh-CN"/>
              </w:rPr>
            </w:pPr>
            <w:ins w:id="1103"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104" w:author="Ming-Hung" w:date="2020-10-02T15:01:00Z">
              <w:r>
                <w:rPr>
                  <w:rFonts w:eastAsia="SimSun"/>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105"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106" w:author="Diaz Sendra,S,Salva,TLG2 R" w:date="2020-10-05T10:19:00Z">
              <w:r>
                <w:rPr>
                  <w:sz w:val="22"/>
                  <w:szCs w:val="22"/>
                  <w:lang w:eastAsia="ko-KR"/>
                </w:rPr>
                <w:t>S</w:t>
              </w:r>
            </w:ins>
            <w:ins w:id="1107"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108"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109"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110" w:author="ITRI" w:date="2020-10-07T09:02:00Z"/>
        </w:trPr>
        <w:tc>
          <w:tcPr>
            <w:tcW w:w="1271" w:type="dxa"/>
          </w:tcPr>
          <w:p w14:paraId="480C86ED" w14:textId="3C943B2A" w:rsidR="0056539A" w:rsidRDefault="00D72D23" w:rsidP="0056539A">
            <w:pPr>
              <w:spacing w:before="120" w:after="120"/>
              <w:rPr>
                <w:ins w:id="1111" w:author="ITRI" w:date="2020-10-07T09:02:00Z"/>
                <w:rFonts w:eastAsia="PMingLiU"/>
                <w:sz w:val="22"/>
                <w:szCs w:val="22"/>
                <w:lang w:val="en-US" w:eastAsia="zh-TW"/>
              </w:rPr>
            </w:pPr>
            <w:ins w:id="1112"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113" w:author="ITRI" w:date="2020-10-07T09:02:00Z"/>
                <w:rFonts w:eastAsia="PMingLiU"/>
                <w:sz w:val="22"/>
                <w:szCs w:val="22"/>
                <w:lang w:eastAsia="zh-TW"/>
              </w:rPr>
            </w:pPr>
            <w:ins w:id="1114"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115" w:author="Sharma, Vivek" w:date="2020-10-07T11:50:00Z"/>
        </w:trPr>
        <w:tc>
          <w:tcPr>
            <w:tcW w:w="1271" w:type="dxa"/>
          </w:tcPr>
          <w:p w14:paraId="7084C623" w14:textId="005196C4" w:rsidR="00C26D9B" w:rsidRDefault="00C26D9B" w:rsidP="00C26D9B">
            <w:pPr>
              <w:spacing w:before="120" w:after="120"/>
              <w:rPr>
                <w:ins w:id="1116" w:author="Sharma, Vivek" w:date="2020-10-07T11:50:00Z"/>
                <w:rFonts w:eastAsia="PMingLiU"/>
                <w:sz w:val="22"/>
                <w:szCs w:val="22"/>
                <w:lang w:val="en-US" w:eastAsia="zh-TW"/>
              </w:rPr>
            </w:pPr>
            <w:ins w:id="1117"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118" w:author="Sharma, Vivek" w:date="2020-10-07T11:50:00Z"/>
                <w:rStyle w:val="normaltextrun"/>
                <w:color w:val="000000"/>
                <w:sz w:val="22"/>
                <w:szCs w:val="22"/>
                <w:shd w:val="clear" w:color="auto" w:fill="FFFFFF"/>
              </w:rPr>
            </w:pPr>
            <w:ins w:id="1119" w:author="Sharma, Vivek" w:date="2020-10-07T11:50:00Z">
              <w:r>
                <w:rPr>
                  <w:sz w:val="22"/>
                  <w:szCs w:val="22"/>
                  <w:lang w:eastAsia="ko-KR"/>
                </w:rPr>
                <w:t>We support both.</w:t>
              </w:r>
            </w:ins>
          </w:p>
        </w:tc>
      </w:tr>
      <w:tr w:rsidR="00227673" w14:paraId="01473839" w14:textId="77777777" w:rsidTr="00EF2008">
        <w:trPr>
          <w:ins w:id="1120" w:author="nomor" w:date="2020-10-07T14:05:00Z"/>
        </w:trPr>
        <w:tc>
          <w:tcPr>
            <w:tcW w:w="1271" w:type="dxa"/>
          </w:tcPr>
          <w:p w14:paraId="69C2B072" w14:textId="7B8D20D3" w:rsidR="00227673" w:rsidRDefault="00227673" w:rsidP="00C26D9B">
            <w:pPr>
              <w:spacing w:before="120" w:after="120"/>
              <w:rPr>
                <w:ins w:id="1121" w:author="nomor" w:date="2020-10-07T14:05:00Z"/>
                <w:rFonts w:eastAsia="SimSun"/>
                <w:sz w:val="22"/>
                <w:szCs w:val="22"/>
                <w:lang w:val="en-US" w:eastAsia="zh-CN"/>
              </w:rPr>
            </w:pPr>
            <w:ins w:id="1122"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1123" w:author="nomor" w:date="2020-10-07T14:05:00Z"/>
                <w:sz w:val="22"/>
                <w:szCs w:val="22"/>
                <w:lang w:eastAsia="ko-KR"/>
              </w:rPr>
            </w:pPr>
            <w:ins w:id="1124" w:author="nomor" w:date="2020-10-07T14:05:00Z">
              <w:r>
                <w:rPr>
                  <w:sz w:val="22"/>
                  <w:szCs w:val="22"/>
                  <w:lang w:eastAsia="ko-KR"/>
                </w:rPr>
                <w:t>Agree with BT.</w:t>
              </w:r>
            </w:ins>
          </w:p>
        </w:tc>
      </w:tr>
      <w:tr w:rsidR="00874A80" w14:paraId="2F194995" w14:textId="77777777" w:rsidTr="00EF2008">
        <w:trPr>
          <w:ins w:id="1125" w:author="Camille Bui" w:date="2020-10-07T14:31:00Z"/>
        </w:trPr>
        <w:tc>
          <w:tcPr>
            <w:tcW w:w="1271" w:type="dxa"/>
          </w:tcPr>
          <w:p w14:paraId="2939D1C2" w14:textId="14D9B416" w:rsidR="00874A80" w:rsidRDefault="00874A80" w:rsidP="00C26D9B">
            <w:pPr>
              <w:spacing w:before="120" w:after="120"/>
              <w:rPr>
                <w:ins w:id="1126" w:author="Camille Bui" w:date="2020-10-07T14:31:00Z"/>
                <w:rFonts w:eastAsia="SimSun"/>
                <w:sz w:val="22"/>
                <w:szCs w:val="22"/>
                <w:lang w:val="en-US" w:eastAsia="zh-CN"/>
              </w:rPr>
            </w:pPr>
            <w:ins w:id="1127"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128" w:author="Camille Bui" w:date="2020-10-07T14:32:00Z"/>
                <w:sz w:val="22"/>
                <w:szCs w:val="22"/>
                <w:lang w:eastAsia="ko-KR"/>
              </w:rPr>
            </w:pPr>
            <w:ins w:id="1129"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130" w:author="Camille Bui" w:date="2020-10-07T14:31:00Z"/>
                <w:sz w:val="22"/>
                <w:szCs w:val="22"/>
                <w:lang w:eastAsia="ko-KR"/>
              </w:rPr>
            </w:pPr>
            <w:ins w:id="1131" w:author="Camille Bui" w:date="2020-10-07T14:31:00Z">
              <w:r>
                <w:rPr>
                  <w:sz w:val="22"/>
                  <w:szCs w:val="22"/>
                  <w:lang w:eastAsia="ko-KR"/>
                </w:rPr>
                <w:t>The hard TA</w:t>
              </w:r>
            </w:ins>
            <w:ins w:id="1132" w:author="Camille Bui" w:date="2020-10-07T14:32:00Z">
              <w:r>
                <w:rPr>
                  <w:sz w:val="22"/>
                  <w:szCs w:val="22"/>
                  <w:lang w:eastAsia="ko-KR"/>
                </w:rPr>
                <w:t>U</w:t>
              </w:r>
            </w:ins>
            <w:ins w:id="1133" w:author="Camille Bui" w:date="2020-10-07T14:31:00Z">
              <w:r>
                <w:rPr>
                  <w:sz w:val="22"/>
                  <w:szCs w:val="22"/>
                  <w:lang w:eastAsia="ko-KR"/>
                </w:rPr>
                <w:t xml:space="preserve"> is a subcase of the soft TAU</w:t>
              </w:r>
            </w:ins>
          </w:p>
        </w:tc>
      </w:tr>
      <w:tr w:rsidR="00C041A9" w14:paraId="66F37B3D" w14:textId="77777777" w:rsidTr="00EF2008">
        <w:trPr>
          <w:ins w:id="1134" w:author="Helka-Liina Maattanen" w:date="2020-10-07T15:56:00Z"/>
        </w:trPr>
        <w:tc>
          <w:tcPr>
            <w:tcW w:w="1271" w:type="dxa"/>
          </w:tcPr>
          <w:p w14:paraId="43F7B82E" w14:textId="45723FA9" w:rsidR="00C041A9" w:rsidRPr="00944362" w:rsidRDefault="00C041A9" w:rsidP="00C041A9">
            <w:pPr>
              <w:spacing w:before="120" w:after="120"/>
              <w:rPr>
                <w:ins w:id="1135" w:author="Helka-Liina Maattanen" w:date="2020-10-07T15:56:00Z"/>
                <w:rFonts w:eastAsia="SimSun"/>
                <w:color w:val="000000" w:themeColor="text1"/>
                <w:sz w:val="22"/>
                <w:szCs w:val="22"/>
                <w:lang w:val="en-US" w:eastAsia="zh-CN"/>
              </w:rPr>
            </w:pPr>
            <w:ins w:id="1136" w:author="Helka-Liina Maattanen" w:date="2020-10-07T15:56:00Z">
              <w:r>
                <w:t>Ericsson</w:t>
              </w:r>
            </w:ins>
          </w:p>
        </w:tc>
        <w:tc>
          <w:tcPr>
            <w:tcW w:w="8079" w:type="dxa"/>
          </w:tcPr>
          <w:p w14:paraId="1161908F" w14:textId="4B010020" w:rsidR="00C041A9" w:rsidRDefault="00C041A9" w:rsidP="00C041A9">
            <w:pPr>
              <w:spacing w:before="120" w:after="120"/>
              <w:rPr>
                <w:ins w:id="1137" w:author="Helka-Liina Maattanen" w:date="2020-10-07T15:56:00Z"/>
                <w:sz w:val="22"/>
                <w:szCs w:val="22"/>
                <w:lang w:eastAsia="ko-KR"/>
              </w:rPr>
            </w:pPr>
            <w:ins w:id="1138" w:author="Helka-Liina Maattanen" w:date="2020-10-07T15:56:00Z">
              <w:r>
                <w:t xml:space="preserve">We prefer soft TAI update in order to avoid the fluctuation. </w:t>
              </w:r>
            </w:ins>
          </w:p>
        </w:tc>
      </w:tr>
      <w:tr w:rsidR="00421526" w14:paraId="251AB009" w14:textId="77777777" w:rsidTr="00EF2008">
        <w:trPr>
          <w:ins w:id="1139" w:author="Qualcomm-Bharat" w:date="2020-10-07T08:12:00Z"/>
        </w:trPr>
        <w:tc>
          <w:tcPr>
            <w:tcW w:w="1271" w:type="dxa"/>
          </w:tcPr>
          <w:p w14:paraId="402D0F84" w14:textId="758F0D54" w:rsidR="00421526" w:rsidRPr="00421526" w:rsidRDefault="00421526" w:rsidP="00421526">
            <w:pPr>
              <w:spacing w:before="120" w:after="120"/>
              <w:rPr>
                <w:ins w:id="1140" w:author="Qualcomm-Bharat" w:date="2020-10-07T08:12:00Z"/>
                <w:sz w:val="22"/>
                <w:szCs w:val="22"/>
              </w:rPr>
            </w:pPr>
            <w:ins w:id="1141"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142" w:author="Qualcomm-Bharat" w:date="2020-10-07T08:14:00Z"/>
                <w:sz w:val="22"/>
                <w:szCs w:val="22"/>
              </w:rPr>
            </w:pPr>
            <w:ins w:id="1143"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144" w:author="Qualcomm-Bharat" w:date="2020-10-07T08:26:00Z">
              <w:r w:rsidR="00B2729F" w:rsidRPr="00421526">
                <w:rPr>
                  <w:sz w:val="22"/>
                  <w:szCs w:val="22"/>
                </w:rPr>
                <w:t>entering</w:t>
              </w:r>
            </w:ins>
            <w:ins w:id="1145"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146" w:author="Qualcomm-Bharat" w:date="2020-10-07T08:12:00Z"/>
                <w:sz w:val="22"/>
                <w:szCs w:val="22"/>
              </w:rPr>
            </w:pPr>
            <w:ins w:id="1147"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148" w:author="LG_Oanyong Lee" w:date="2020-10-08T23:46:00Z"/>
        </w:trPr>
        <w:tc>
          <w:tcPr>
            <w:tcW w:w="1271" w:type="dxa"/>
          </w:tcPr>
          <w:p w14:paraId="0E735A24" w14:textId="41ADDFFF" w:rsidR="00DE1C42" w:rsidRPr="00421526" w:rsidRDefault="00DE1C42" w:rsidP="00DE1C42">
            <w:pPr>
              <w:spacing w:before="120" w:after="120"/>
              <w:rPr>
                <w:ins w:id="1149" w:author="LG_Oanyong Lee" w:date="2020-10-08T23:46:00Z"/>
                <w:sz w:val="22"/>
                <w:szCs w:val="22"/>
              </w:rPr>
            </w:pPr>
            <w:ins w:id="1150"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151" w:author="LG_Oanyong Lee" w:date="2020-10-08T23:46:00Z"/>
                <w:sz w:val="22"/>
                <w:szCs w:val="22"/>
              </w:rPr>
            </w:pPr>
            <w:ins w:id="1152"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rFonts w:hint="eastAsia"/>
                <w:lang w:eastAsia="ko-KR"/>
              </w:rPr>
            </w:pPr>
            <w:r>
              <w:rPr>
                <w:lang w:eastAsia="ko-KR"/>
              </w:rPr>
              <w:t>Loon, Google</w:t>
            </w:r>
          </w:p>
        </w:tc>
        <w:tc>
          <w:tcPr>
            <w:tcW w:w="8079" w:type="dxa"/>
          </w:tcPr>
          <w:p w14:paraId="74F5E9EB" w14:textId="1BBC4071" w:rsidR="000B4F65" w:rsidRDefault="000B4F65" w:rsidP="00DE1C42">
            <w:pPr>
              <w:spacing w:before="120" w:after="120"/>
              <w:rPr>
                <w:rFonts w:hint="eastAsia"/>
                <w:lang w:eastAsia="ko-KR"/>
              </w:rPr>
            </w:pPr>
            <w:r>
              <w:rPr>
                <w:lang w:eastAsia="ko-KR"/>
              </w:rPr>
              <w:t>Soft TAI update is preferred</w:t>
            </w:r>
            <w:bookmarkStart w:id="1153" w:name="_GoBack"/>
            <w:bookmarkEnd w:id="1153"/>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154" w:name="_Ref527986830"/>
      <w:r>
        <w:rPr>
          <w:rFonts w:ascii="Arial" w:hAnsi="Arial" w:cs="Arial"/>
          <w:lang w:val="en-US"/>
        </w:rPr>
        <w:t xml:space="preserve">              </w:t>
      </w:r>
      <w:bookmarkEnd w:id="1154"/>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8" w:author="CATT" w:date="2020-09-28T08:54:00Z" w:initials="C">
    <w:p w14:paraId="0A50E9E1" w14:textId="049855C4" w:rsidR="00FF794B" w:rsidRPr="00A474F3" w:rsidRDefault="00FF794B">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459F5" w14:textId="77777777" w:rsidR="0027439D" w:rsidRDefault="0027439D" w:rsidP="009F3BCB">
      <w:pPr>
        <w:spacing w:after="0"/>
      </w:pPr>
      <w:r>
        <w:separator/>
      </w:r>
    </w:p>
  </w:endnote>
  <w:endnote w:type="continuationSeparator" w:id="0">
    <w:p w14:paraId="63772945" w14:textId="77777777" w:rsidR="0027439D" w:rsidRDefault="0027439D" w:rsidP="009F3BCB">
      <w:pPr>
        <w:spacing w:after="0"/>
      </w:pPr>
      <w:r>
        <w:continuationSeparator/>
      </w:r>
    </w:p>
  </w:endnote>
  <w:endnote w:type="continuationNotice" w:id="1">
    <w:p w14:paraId="0FEE9029" w14:textId="77777777" w:rsidR="0027439D" w:rsidRDefault="002743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notTrueType/>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FF794B" w:rsidRDefault="00FF794B">
    <w:pPr>
      <w:pStyle w:val="Footer"/>
    </w:pPr>
    <w:r>
      <w:rPr>
        <w:noProof/>
        <w:lang w:val="en-US" w:eastAsia="ko-K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FF794B" w:rsidRPr="009F3BCB" w:rsidRDefault="00FF794B"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" o:allowincell="f" filled="f" stroked="f" strokeweight=".5pt">
              <v:textbox inset="20pt,0,,0">
                <w:txbxContent>
                  <w:p w14:paraId="59A53108" w14:textId="2D39F403" w:rsidR="00FF794B" w:rsidRPr="009F3BCB" w:rsidRDefault="00FF794B"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F15FA" w14:textId="77777777" w:rsidR="0027439D" w:rsidRDefault="0027439D" w:rsidP="009F3BCB">
      <w:pPr>
        <w:spacing w:after="0"/>
      </w:pPr>
      <w:r>
        <w:separator/>
      </w:r>
    </w:p>
  </w:footnote>
  <w:footnote w:type="continuationSeparator" w:id="0">
    <w:p w14:paraId="1A0D0E35" w14:textId="77777777" w:rsidR="0027439D" w:rsidRDefault="0027439D" w:rsidP="009F3BCB">
      <w:pPr>
        <w:spacing w:after="0"/>
      </w:pPr>
      <w:r>
        <w:continuationSeparator/>
      </w:r>
    </w:p>
  </w:footnote>
  <w:footnote w:type="continuationNotice" w:id="1">
    <w:p w14:paraId="0B3D4D9E" w14:textId="77777777" w:rsidR="0027439D" w:rsidRDefault="002743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8"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7"/>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13"/>
  </w:num>
  <w:num w:numId="12">
    <w:abstractNumId w:val="32"/>
  </w:num>
  <w:num w:numId="13">
    <w:abstractNumId w:val="29"/>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3"/>
  </w:num>
  <w:num w:numId="25">
    <w:abstractNumId w:val="28"/>
  </w:num>
  <w:num w:numId="26">
    <w:abstractNumId w:val="7"/>
  </w:num>
  <w:num w:numId="27">
    <w:abstractNumId w:val="17"/>
  </w:num>
  <w:num w:numId="28">
    <w:abstractNumId w:val="31"/>
  </w:num>
  <w:num w:numId="29">
    <w:abstractNumId w:val="18"/>
  </w:num>
  <w:num w:numId="30">
    <w:abstractNumId w:val="8"/>
  </w:num>
  <w:num w:numId="31">
    <w:abstractNumId w:val="24"/>
  </w:num>
  <w:num w:numId="32">
    <w:abstractNumId w:val="10"/>
  </w:num>
  <w:num w:numId="33">
    <w:abstractNumId w:val="5"/>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526"/>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25AE"/>
    <w:rsid w:val="00C8417A"/>
    <w:rsid w:val="00C84824"/>
    <w:rsid w:val="00C85116"/>
    <w:rsid w:val="00C91A21"/>
    <w:rsid w:val="00C951A3"/>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A12C6F-8544-714B-AF77-05A1A6346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8403</Words>
  <Characters>47902</Characters>
  <Application>Microsoft Office Word</Application>
  <DocSecurity>0</DocSecurity>
  <Lines>399</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56193</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Loon</cp:lastModifiedBy>
  <cp:revision>3</cp:revision>
  <dcterms:created xsi:type="dcterms:W3CDTF">2020-10-08T17:05:00Z</dcterms:created>
  <dcterms:modified xsi:type="dcterms:W3CDTF">2020-10-0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